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408F23" w14:textId="7240F564" w:rsidR="00541ECD" w:rsidRPr="00E8126B" w:rsidRDefault="00E8126B" w:rsidP="00541ECD">
      <w:pPr>
        <w:pStyle w:val="Heading2"/>
        <w:rPr>
          <w:b w:val="0"/>
          <w:color w:val="000000" w:themeColor="text1"/>
          <w:sz w:val="24"/>
          <w:szCs w:val="24"/>
        </w:rPr>
      </w:pPr>
      <w:r w:rsidRPr="00E8126B">
        <w:rPr>
          <w:b w:val="0"/>
          <w:color w:val="000000" w:themeColor="text1"/>
          <w:sz w:val="24"/>
          <w:szCs w:val="24"/>
        </w:rPr>
        <w:t xml:space="preserve">The Goal of the conference is </w:t>
      </w:r>
      <w:r w:rsidR="00541ECD" w:rsidRPr="00E8126B">
        <w:rPr>
          <w:b w:val="0"/>
          <w:color w:val="000000" w:themeColor="text1"/>
          <w:sz w:val="24"/>
          <w:szCs w:val="24"/>
        </w:rPr>
        <w:t xml:space="preserve">to support and provide training opportunities to the Medical Office Assistants handling administrative and technological changes. To provide a networking platform and continue to build relationships and improve communication with other stakeholders in Health Care. </w:t>
      </w:r>
    </w:p>
    <w:p w14:paraId="3C6AAB71" w14:textId="66BAC24A" w:rsidR="00C03F14" w:rsidRDefault="00C03F14" w:rsidP="00C03F14">
      <w:pPr>
        <w:pStyle w:val="Heading1"/>
        <w:rPr>
          <w:sz w:val="52"/>
          <w:szCs w:val="52"/>
        </w:rPr>
      </w:pPr>
      <w:r w:rsidRPr="00541ECD">
        <w:rPr>
          <w:sz w:val="52"/>
          <w:szCs w:val="52"/>
        </w:rPr>
        <w:t>Opportunities</w:t>
      </w:r>
    </w:p>
    <w:p w14:paraId="25BC83E6" w14:textId="1F2C0089" w:rsidR="00C03F14" w:rsidRPr="00C03F14" w:rsidRDefault="00C03F14" w:rsidP="00C03F14">
      <w:r w:rsidRPr="00541ECD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761D45CF" wp14:editId="7991E172">
            <wp:extent cx="5543550" cy="6029325"/>
            <wp:effectExtent l="101600" t="76200" r="69850" b="14287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Start w:id="0" w:name="_GoBack"/>
      <w:bookmarkEnd w:id="0"/>
    </w:p>
    <w:p w14:paraId="38EF9BDF" w14:textId="5488E83E" w:rsidR="00541ECD" w:rsidRDefault="00420AC6" w:rsidP="00541ECD">
      <w:pPr>
        <w:spacing w:after="0"/>
        <w:rPr>
          <w:lang w:val="en-CA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23426CF7" wp14:editId="247E89C3">
            <wp:extent cx="5414645" cy="3396343"/>
            <wp:effectExtent l="0" t="76200" r="0" b="13462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15047745" w14:textId="57FDCC3B" w:rsidR="00541ECD" w:rsidRDefault="00CD4CCD" w:rsidP="00541ECD">
      <w:pPr>
        <w:rPr>
          <w:lang w:val="en-CA"/>
        </w:rPr>
      </w:pPr>
      <w:r>
        <w:rPr>
          <w:noProof/>
          <w:color w:val="000000" w:themeColor="text1"/>
        </w:rPr>
        <w:drawing>
          <wp:inline distT="0" distB="0" distL="0" distR="0" wp14:anchorId="3E90D0DF" wp14:editId="29AEC609">
            <wp:extent cx="5415148" cy="3241964"/>
            <wp:effectExtent l="0" t="76200" r="0" b="136525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676053A0" w14:textId="2FBC41CF" w:rsidR="00541ECD" w:rsidRPr="00420AC6" w:rsidRDefault="00541ECD" w:rsidP="00420AC6">
      <w:pPr>
        <w:pStyle w:val="Heading1"/>
        <w:jc w:val="center"/>
        <w:rPr>
          <w:i/>
          <w:sz w:val="52"/>
          <w:szCs w:val="52"/>
        </w:rPr>
      </w:pPr>
      <w:r w:rsidRPr="00420AC6">
        <w:rPr>
          <w:i/>
          <w:lang w:val="en-CA"/>
        </w:rPr>
        <w:t xml:space="preserve">Dinner Provided ~ Saturday </w:t>
      </w:r>
      <w:r w:rsidR="00420AC6">
        <w:rPr>
          <w:i/>
          <w:lang w:val="en-CA"/>
        </w:rPr>
        <w:t>N</w:t>
      </w:r>
      <w:r w:rsidRPr="00420AC6">
        <w:rPr>
          <w:i/>
          <w:lang w:val="en-CA"/>
        </w:rPr>
        <w:t>ight</w:t>
      </w:r>
    </w:p>
    <w:p w14:paraId="4E7963BB" w14:textId="09DFDCD8" w:rsidR="00316C5F" w:rsidRPr="00541ECD" w:rsidRDefault="00316C5F">
      <w:pPr>
        <w:rPr>
          <w:rFonts w:asciiTheme="majorHAnsi" w:hAnsiTheme="majorHAnsi"/>
          <w:sz w:val="28"/>
          <w:szCs w:val="28"/>
        </w:rPr>
      </w:pPr>
    </w:p>
    <w:sectPr w:rsidR="00316C5F" w:rsidRPr="00541ECD">
      <w:head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73DE33" w14:textId="77777777" w:rsidR="00DD3930" w:rsidRDefault="00DD3930" w:rsidP="00541ECD">
      <w:pPr>
        <w:spacing w:after="0" w:line="240" w:lineRule="auto"/>
      </w:pPr>
      <w:r>
        <w:separator/>
      </w:r>
    </w:p>
  </w:endnote>
  <w:endnote w:type="continuationSeparator" w:id="0">
    <w:p w14:paraId="598A828B" w14:textId="77777777" w:rsidR="00DD3930" w:rsidRDefault="00DD3930" w:rsidP="00541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B55417" w14:textId="77777777" w:rsidR="00DD3930" w:rsidRDefault="00DD3930" w:rsidP="00541ECD">
      <w:pPr>
        <w:spacing w:after="0" w:line="240" w:lineRule="auto"/>
      </w:pPr>
      <w:r>
        <w:separator/>
      </w:r>
    </w:p>
  </w:footnote>
  <w:footnote w:type="continuationSeparator" w:id="0">
    <w:p w14:paraId="11C1DECE" w14:textId="77777777" w:rsidR="00DD3930" w:rsidRDefault="00DD3930" w:rsidP="00541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6E62F5" w14:textId="70AFE9C6" w:rsidR="00541ECD" w:rsidRDefault="00DD3930" w:rsidP="00541ECD">
    <w:pPr>
      <w:pStyle w:val="Header"/>
      <w:tabs>
        <w:tab w:val="clear" w:pos="4680"/>
        <w:tab w:val="clear" w:pos="9360"/>
      </w:tabs>
      <w:ind w:right="454"/>
      <w:jc w:val="right"/>
      <w:rPr>
        <w:color w:val="4F81BD" w:themeColor="accent1"/>
      </w:rPr>
    </w:pPr>
    <w:sdt>
      <w:sdtPr>
        <w:rPr>
          <w:b/>
          <w:sz w:val="52"/>
          <w:szCs w:val="52"/>
          <w:lang w:val="en-CA"/>
        </w:rPr>
        <w:alias w:val="Title"/>
        <w:tag w:val=""/>
        <w:id w:val="664756013"/>
        <w:placeholder>
          <w:docPart w:val="35EDA68EC313417080FAAB820D112C9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41ECD" w:rsidRPr="00541ECD">
          <w:rPr>
            <w:b/>
            <w:sz w:val="52"/>
            <w:szCs w:val="52"/>
            <w:lang w:val="en-CA"/>
          </w:rPr>
          <w:t>MOA Conference</w:t>
        </w:r>
        <w:r w:rsidR="00541ECD">
          <w:rPr>
            <w:b/>
            <w:sz w:val="52"/>
            <w:szCs w:val="52"/>
            <w:lang w:val="en-CA"/>
          </w:rPr>
          <w:t xml:space="preserve"> &amp; Retreat</w:t>
        </w:r>
      </w:sdtContent>
    </w:sdt>
    <w:r w:rsidR="00541ECD">
      <w:rPr>
        <w:b/>
        <w:sz w:val="52"/>
        <w:szCs w:val="52"/>
        <w:lang w:val="en-CA"/>
      </w:rPr>
      <w:t xml:space="preserve"> </w:t>
    </w:r>
    <w:r w:rsidR="00541ECD">
      <w:rPr>
        <w:color w:val="4F81BD" w:themeColor="accent1"/>
      </w:rPr>
      <w:t xml:space="preserve">| </w:t>
    </w:r>
    <w:sdt>
      <w:sdtPr>
        <w:rPr>
          <w:b/>
          <w:sz w:val="24"/>
          <w:szCs w:val="24"/>
          <w:lang w:val="en-CA"/>
        </w:rPr>
        <w:alias w:val="Author"/>
        <w:tag w:val=""/>
        <w:id w:val="-1677181147"/>
        <w:placeholder>
          <w:docPart w:val="EB137DEA35584D0D8F29EC94DAB0C9DD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541ECD" w:rsidRPr="00541ECD">
          <w:rPr>
            <w:b/>
            <w:sz w:val="24"/>
            <w:szCs w:val="24"/>
            <w:lang w:val="en-CA"/>
          </w:rPr>
          <w:t>Spruce Hills Resort and Spa November 3rd &amp; 4th</w:t>
        </w:r>
      </w:sdtContent>
    </w:sdt>
  </w:p>
  <w:p w14:paraId="72441182" w14:textId="77777777" w:rsidR="00541ECD" w:rsidRDefault="00541E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NDY2M7ewsLQwMTNR0lEKTi0uzszPAykwqgUA199b9iwAAAA="/>
  </w:docVars>
  <w:rsids>
    <w:rsidRoot w:val="00541ECD"/>
    <w:rsid w:val="0027563B"/>
    <w:rsid w:val="00316C5F"/>
    <w:rsid w:val="00420AC6"/>
    <w:rsid w:val="00541ECD"/>
    <w:rsid w:val="0069526B"/>
    <w:rsid w:val="008D65FE"/>
    <w:rsid w:val="009016F2"/>
    <w:rsid w:val="009558CA"/>
    <w:rsid w:val="00AE1A8D"/>
    <w:rsid w:val="00BB34E4"/>
    <w:rsid w:val="00C03F14"/>
    <w:rsid w:val="00CB4B2E"/>
    <w:rsid w:val="00CD4CCD"/>
    <w:rsid w:val="00DD3930"/>
    <w:rsid w:val="00E8126B"/>
    <w:rsid w:val="00F52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A346B"/>
  <w15:chartTrackingRefBased/>
  <w15:docId w15:val="{8C069D6F-729A-47E8-94A7-24B23F4CB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1E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1E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1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ECD"/>
  </w:style>
  <w:style w:type="paragraph" w:styleId="Footer">
    <w:name w:val="footer"/>
    <w:basedOn w:val="Normal"/>
    <w:link w:val="FooterChar"/>
    <w:uiPriority w:val="99"/>
    <w:unhideWhenUsed/>
    <w:rsid w:val="00541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ECD"/>
  </w:style>
  <w:style w:type="character" w:customStyle="1" w:styleId="Heading2Char">
    <w:name w:val="Heading 2 Char"/>
    <w:basedOn w:val="DefaultParagraphFont"/>
    <w:link w:val="Heading2"/>
    <w:uiPriority w:val="9"/>
    <w:rsid w:val="00541E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E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EC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41EC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41ECD"/>
    <w:pPr>
      <w:spacing w:after="0" w:line="240" w:lineRule="auto"/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diagramQuickStyle" Target="diagrams/quickStyle1.xml"/><Relationship Id="rId20" Type="http://schemas.openxmlformats.org/officeDocument/2006/relationships/diagramColors" Target="diagrams/colors3.xml"/><Relationship Id="rId21" Type="http://schemas.microsoft.com/office/2007/relationships/diagramDrawing" Target="diagrams/drawing3.xml"/><Relationship Id="rId22" Type="http://schemas.openxmlformats.org/officeDocument/2006/relationships/header" Target="header1.xml"/><Relationship Id="rId23" Type="http://schemas.openxmlformats.org/officeDocument/2006/relationships/fontTable" Target="fontTable.xml"/><Relationship Id="rId24" Type="http://schemas.openxmlformats.org/officeDocument/2006/relationships/glossaryDocument" Target="glossary/document.xml"/><Relationship Id="rId25" Type="http://schemas.openxmlformats.org/officeDocument/2006/relationships/theme" Target="theme/theme1.xml"/><Relationship Id="rId10" Type="http://schemas.openxmlformats.org/officeDocument/2006/relationships/diagramColors" Target="diagrams/colors1.xml"/><Relationship Id="rId11" Type="http://schemas.microsoft.com/office/2007/relationships/diagramDrawing" Target="diagrams/drawing1.xml"/><Relationship Id="rId12" Type="http://schemas.openxmlformats.org/officeDocument/2006/relationships/diagramData" Target="diagrams/data2.xml"/><Relationship Id="rId13" Type="http://schemas.openxmlformats.org/officeDocument/2006/relationships/diagramLayout" Target="diagrams/layout2.xml"/><Relationship Id="rId14" Type="http://schemas.openxmlformats.org/officeDocument/2006/relationships/diagramQuickStyle" Target="diagrams/quickStyle2.xml"/><Relationship Id="rId15" Type="http://schemas.openxmlformats.org/officeDocument/2006/relationships/diagramColors" Target="diagrams/colors2.xml"/><Relationship Id="rId16" Type="http://schemas.microsoft.com/office/2007/relationships/diagramDrawing" Target="diagrams/drawing2.xml"/><Relationship Id="rId17" Type="http://schemas.openxmlformats.org/officeDocument/2006/relationships/diagramData" Target="diagrams/data3.xml"/><Relationship Id="rId18" Type="http://schemas.openxmlformats.org/officeDocument/2006/relationships/diagramLayout" Target="diagrams/layout3.xml"/><Relationship Id="rId19" Type="http://schemas.openxmlformats.org/officeDocument/2006/relationships/diagramQuickStyle" Target="diagrams/quickStyle3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diagramData" Target="diagrams/data1.xml"/><Relationship Id="rId8" Type="http://schemas.openxmlformats.org/officeDocument/2006/relationships/diagramLayout" Target="diagrams/layout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5AE775B-0A95-4E3D-9F61-235CF41D143B}" type="doc">
      <dgm:prSet loTypeId="urn:microsoft.com/office/officeart/2005/8/layout/chevron2" loCatId="list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D5C03059-7846-4964-8006-E26191AE0B91}">
      <dgm:prSet phldrT="[Text]"/>
      <dgm:spPr/>
      <dgm:t>
        <a:bodyPr/>
        <a:lstStyle/>
        <a:p>
          <a:r>
            <a:rPr lang="en-CA"/>
            <a:t>Ben Breslin</a:t>
          </a:r>
        </a:p>
      </dgm:t>
    </dgm:pt>
    <dgm:pt modelId="{C79A3218-AEB5-47CF-8703-2A2C0C35FADC}" type="parTrans" cxnId="{BE18EEB1-70B4-4570-A4EB-E04C9D832D43}">
      <dgm:prSet/>
      <dgm:spPr/>
      <dgm:t>
        <a:bodyPr/>
        <a:lstStyle/>
        <a:p>
          <a:endParaRPr lang="en-CA"/>
        </a:p>
      </dgm:t>
    </dgm:pt>
    <dgm:pt modelId="{2AA18FA3-2338-4AC7-ACA6-D46734565D67}" type="sibTrans" cxnId="{BE18EEB1-70B4-4570-A4EB-E04C9D832D43}">
      <dgm:prSet/>
      <dgm:spPr/>
      <dgm:t>
        <a:bodyPr/>
        <a:lstStyle/>
        <a:p>
          <a:endParaRPr lang="en-CA"/>
        </a:p>
      </dgm:t>
    </dgm:pt>
    <dgm:pt modelId="{D399DD5F-0F9B-44A8-B298-BE3DD73C447A}">
      <dgm:prSet phldrT="[Text]"/>
      <dgm:spPr/>
      <dgm:t>
        <a:bodyPr/>
        <a:lstStyle/>
        <a:p>
          <a:r>
            <a:rPr lang="en-CA"/>
            <a:t>Office Security and Privacy</a:t>
          </a:r>
          <a:br>
            <a:rPr lang="en-CA"/>
          </a:br>
          <a:r>
            <a:rPr lang="en-CA" i="1"/>
            <a:t>Doctors Technology Office</a:t>
          </a:r>
          <a:endParaRPr lang="en-CA"/>
        </a:p>
      </dgm:t>
    </dgm:pt>
    <dgm:pt modelId="{A0A0ACE4-DFC5-4629-8622-E73239FF64FB}" type="parTrans" cxnId="{72A6A6AF-9CFC-48BC-9386-57F838EFCAE2}">
      <dgm:prSet/>
      <dgm:spPr/>
      <dgm:t>
        <a:bodyPr/>
        <a:lstStyle/>
        <a:p>
          <a:endParaRPr lang="en-CA"/>
        </a:p>
      </dgm:t>
    </dgm:pt>
    <dgm:pt modelId="{04FF9F85-8B83-4DB1-A2DB-3B64724ABC9B}" type="sibTrans" cxnId="{72A6A6AF-9CFC-48BC-9386-57F838EFCAE2}">
      <dgm:prSet/>
      <dgm:spPr/>
      <dgm:t>
        <a:bodyPr/>
        <a:lstStyle/>
        <a:p>
          <a:endParaRPr lang="en-CA"/>
        </a:p>
      </dgm:t>
    </dgm:pt>
    <dgm:pt modelId="{5B4B2EC2-BDCB-44ED-A412-48D1EB9F3B35}">
      <dgm:prSet phldrT="[Text]"/>
      <dgm:spPr/>
      <dgm:t>
        <a:bodyPr/>
        <a:lstStyle/>
        <a:p>
          <a:r>
            <a:rPr lang="en-CA"/>
            <a:t>Vanessa Mitchell</a:t>
          </a:r>
        </a:p>
      </dgm:t>
    </dgm:pt>
    <dgm:pt modelId="{C5431CD3-1F5F-45A5-9F52-FABF1FAD3DA5}" type="parTrans" cxnId="{38B57FB9-3D74-4973-B094-7E1C539F20FE}">
      <dgm:prSet/>
      <dgm:spPr/>
      <dgm:t>
        <a:bodyPr/>
        <a:lstStyle/>
        <a:p>
          <a:endParaRPr lang="en-CA"/>
        </a:p>
      </dgm:t>
    </dgm:pt>
    <dgm:pt modelId="{FDD8E879-9D94-4903-B922-E28786AA5E3A}" type="sibTrans" cxnId="{38B57FB9-3D74-4973-B094-7E1C539F20FE}">
      <dgm:prSet/>
      <dgm:spPr/>
      <dgm:t>
        <a:bodyPr/>
        <a:lstStyle/>
        <a:p>
          <a:endParaRPr lang="en-CA"/>
        </a:p>
      </dgm:t>
    </dgm:pt>
    <dgm:pt modelId="{78A7FD2F-B5BC-4686-A2B2-0286D958B77D}">
      <dgm:prSet phldrT="[Text]"/>
      <dgm:spPr/>
      <dgm:t>
        <a:bodyPr/>
        <a:lstStyle/>
        <a:p>
          <a:r>
            <a:rPr lang="en-CA"/>
            <a:t>Cultural Safety</a:t>
          </a:r>
          <a:br>
            <a:rPr lang="en-CA"/>
          </a:br>
          <a:r>
            <a:rPr lang="en-CA" i="1"/>
            <a:t>Aboriginal Lead, Interior Health </a:t>
          </a:r>
          <a:endParaRPr lang="en-CA"/>
        </a:p>
      </dgm:t>
    </dgm:pt>
    <dgm:pt modelId="{FD024AF4-5DBC-4437-87BA-7A6C86C82913}" type="parTrans" cxnId="{527F506E-0177-4BC6-B5BD-787FE93F9CDF}">
      <dgm:prSet/>
      <dgm:spPr/>
      <dgm:t>
        <a:bodyPr/>
        <a:lstStyle/>
        <a:p>
          <a:endParaRPr lang="en-CA"/>
        </a:p>
      </dgm:t>
    </dgm:pt>
    <dgm:pt modelId="{43C156D0-1A58-44CF-9729-5883A887A6A5}" type="sibTrans" cxnId="{527F506E-0177-4BC6-B5BD-787FE93F9CDF}">
      <dgm:prSet/>
      <dgm:spPr/>
      <dgm:t>
        <a:bodyPr/>
        <a:lstStyle/>
        <a:p>
          <a:endParaRPr lang="en-CA"/>
        </a:p>
      </dgm:t>
    </dgm:pt>
    <dgm:pt modelId="{4B92587E-8EA4-4412-84F1-6CE4AC674493}">
      <dgm:prSet phldrT="[Text]"/>
      <dgm:spPr/>
      <dgm:t>
        <a:bodyPr/>
        <a:lstStyle/>
        <a:p>
          <a:r>
            <a:rPr lang="en-CA"/>
            <a:t>Rochelle Lamonte</a:t>
          </a:r>
        </a:p>
      </dgm:t>
    </dgm:pt>
    <dgm:pt modelId="{D3045CA8-4687-4E88-9320-0F7CFBA74D31}" type="parTrans" cxnId="{CB7F85B5-58BD-4112-84F1-AB2B19251AE6}">
      <dgm:prSet/>
      <dgm:spPr/>
      <dgm:t>
        <a:bodyPr/>
        <a:lstStyle/>
        <a:p>
          <a:endParaRPr lang="en-CA"/>
        </a:p>
      </dgm:t>
    </dgm:pt>
    <dgm:pt modelId="{AE0C9845-7919-4A7E-B4A6-66F5D6BBA72A}" type="sibTrans" cxnId="{CB7F85B5-58BD-4112-84F1-AB2B19251AE6}">
      <dgm:prSet/>
      <dgm:spPr/>
      <dgm:t>
        <a:bodyPr/>
        <a:lstStyle/>
        <a:p>
          <a:endParaRPr lang="en-CA"/>
        </a:p>
      </dgm:t>
    </dgm:pt>
    <dgm:pt modelId="{BF62015C-A7DE-44DF-A37C-FE95A1C1D549}">
      <dgm:prSet phldrT="[Text]"/>
      <dgm:spPr/>
      <dgm:t>
        <a:bodyPr/>
        <a:lstStyle/>
        <a:p>
          <a:r>
            <a:rPr lang="en-CA"/>
            <a:t>Process and Procedures</a:t>
          </a:r>
          <a:br>
            <a:rPr lang="en-CA"/>
          </a:br>
          <a:r>
            <a:rPr lang="en-CA" i="1"/>
            <a:t>Public Health Nurse </a:t>
          </a:r>
          <a:endParaRPr lang="en-CA"/>
        </a:p>
      </dgm:t>
    </dgm:pt>
    <dgm:pt modelId="{78FC24E7-DB08-4C77-9929-13FF5442E585}" type="parTrans" cxnId="{F4B8CAB5-A14D-4228-8331-D29E2C61847F}">
      <dgm:prSet/>
      <dgm:spPr/>
      <dgm:t>
        <a:bodyPr/>
        <a:lstStyle/>
        <a:p>
          <a:endParaRPr lang="en-CA"/>
        </a:p>
      </dgm:t>
    </dgm:pt>
    <dgm:pt modelId="{92182322-0B6F-4F39-9F0C-72C9E425A55D}" type="sibTrans" cxnId="{F4B8CAB5-A14D-4228-8331-D29E2C61847F}">
      <dgm:prSet/>
      <dgm:spPr/>
      <dgm:t>
        <a:bodyPr/>
        <a:lstStyle/>
        <a:p>
          <a:endParaRPr lang="en-CA"/>
        </a:p>
      </dgm:t>
    </dgm:pt>
    <dgm:pt modelId="{7400D857-F9F1-4567-BBC0-44C126DF8D01}">
      <dgm:prSet phldrT="[Text]"/>
      <dgm:spPr/>
      <dgm:t>
        <a:bodyPr/>
        <a:lstStyle/>
        <a:p>
          <a:r>
            <a:rPr lang="en-CA"/>
            <a:t>Robyn Morrow</a:t>
          </a:r>
        </a:p>
      </dgm:t>
    </dgm:pt>
    <dgm:pt modelId="{98B63AB9-89FB-44A9-AA5E-8942B5B736A2}" type="parTrans" cxnId="{15A919F2-4DAD-4B0C-8C18-D137CF05AAF2}">
      <dgm:prSet/>
      <dgm:spPr/>
      <dgm:t>
        <a:bodyPr/>
        <a:lstStyle/>
        <a:p>
          <a:endParaRPr lang="en-CA"/>
        </a:p>
      </dgm:t>
    </dgm:pt>
    <dgm:pt modelId="{7DD70894-9BAB-42FB-8549-5E78029FD78E}" type="sibTrans" cxnId="{15A919F2-4DAD-4B0C-8C18-D137CF05AAF2}">
      <dgm:prSet/>
      <dgm:spPr/>
      <dgm:t>
        <a:bodyPr/>
        <a:lstStyle/>
        <a:p>
          <a:endParaRPr lang="en-CA"/>
        </a:p>
      </dgm:t>
    </dgm:pt>
    <dgm:pt modelId="{66B57FD3-3066-4246-A459-D54AB7E3A47B}">
      <dgm:prSet phldrT="[Text]"/>
      <dgm:spPr/>
      <dgm:t>
        <a:bodyPr/>
        <a:lstStyle/>
        <a:p>
          <a:r>
            <a:rPr lang="en-CA"/>
            <a:t>Sheena Brink</a:t>
          </a:r>
        </a:p>
      </dgm:t>
    </dgm:pt>
    <dgm:pt modelId="{0C5B513D-ADE7-48B4-8AD8-46737F453664}" type="parTrans" cxnId="{7426075D-AD7F-477F-B1D4-DC58BE219AC4}">
      <dgm:prSet/>
      <dgm:spPr/>
      <dgm:t>
        <a:bodyPr/>
        <a:lstStyle/>
        <a:p>
          <a:endParaRPr lang="en-CA"/>
        </a:p>
      </dgm:t>
    </dgm:pt>
    <dgm:pt modelId="{4EBD71C1-85E7-4597-B2B8-B3A2F3140DCC}" type="sibTrans" cxnId="{7426075D-AD7F-477F-B1D4-DC58BE219AC4}">
      <dgm:prSet/>
      <dgm:spPr/>
      <dgm:t>
        <a:bodyPr/>
        <a:lstStyle/>
        <a:p>
          <a:endParaRPr lang="en-CA"/>
        </a:p>
      </dgm:t>
    </dgm:pt>
    <dgm:pt modelId="{8B35D9F5-88CB-4283-BDAE-4157C4ACDB3C}">
      <dgm:prSet phldrT="[Text]"/>
      <dgm:spPr/>
      <dgm:t>
        <a:bodyPr/>
        <a:lstStyle/>
        <a:p>
          <a:r>
            <a:rPr lang="en-CA"/>
            <a:t>Sarah Fletcher</a:t>
          </a:r>
        </a:p>
      </dgm:t>
    </dgm:pt>
    <dgm:pt modelId="{22487FF8-CEED-4DFB-8A67-839683FE17EB}" type="parTrans" cxnId="{AE0B7A63-2625-4B8D-9B22-0EC2A7FA8A8B}">
      <dgm:prSet/>
      <dgm:spPr/>
      <dgm:t>
        <a:bodyPr/>
        <a:lstStyle/>
        <a:p>
          <a:endParaRPr lang="en-CA"/>
        </a:p>
      </dgm:t>
    </dgm:pt>
    <dgm:pt modelId="{DA128782-9013-4443-A7EB-EB6AA399B369}" type="sibTrans" cxnId="{AE0B7A63-2625-4B8D-9B22-0EC2A7FA8A8B}">
      <dgm:prSet/>
      <dgm:spPr/>
      <dgm:t>
        <a:bodyPr/>
        <a:lstStyle/>
        <a:p>
          <a:endParaRPr lang="en-CA"/>
        </a:p>
      </dgm:t>
    </dgm:pt>
    <dgm:pt modelId="{B56C0B9D-DF8A-4A76-8576-3B99804E7D83}">
      <dgm:prSet/>
      <dgm:spPr/>
      <dgm:t>
        <a:bodyPr/>
        <a:lstStyle/>
        <a:p>
          <a:r>
            <a:rPr lang="en-CA"/>
            <a:t>Referrals and Resources</a:t>
          </a:r>
          <a:br>
            <a:rPr lang="en-CA"/>
          </a:br>
          <a:r>
            <a:rPr lang="en-CA" i="1"/>
            <a:t>Community Integration Care Coordinator</a:t>
          </a:r>
          <a:endParaRPr lang="en-CA"/>
        </a:p>
      </dgm:t>
    </dgm:pt>
    <dgm:pt modelId="{539D56E1-6084-4A87-AC9A-42513756DED0}" type="parTrans" cxnId="{DE5FCB58-EF9C-4615-B8B7-23B6EA5ACCBF}">
      <dgm:prSet/>
      <dgm:spPr/>
      <dgm:t>
        <a:bodyPr/>
        <a:lstStyle/>
        <a:p>
          <a:endParaRPr lang="en-US"/>
        </a:p>
      </dgm:t>
    </dgm:pt>
    <dgm:pt modelId="{69B78797-0D13-466B-BF48-A6FC17667BD4}" type="sibTrans" cxnId="{DE5FCB58-EF9C-4615-B8B7-23B6EA5ACCBF}">
      <dgm:prSet/>
      <dgm:spPr/>
      <dgm:t>
        <a:bodyPr/>
        <a:lstStyle/>
        <a:p>
          <a:endParaRPr lang="en-US"/>
        </a:p>
      </dgm:t>
    </dgm:pt>
    <dgm:pt modelId="{D57CFB97-430A-458E-8974-981CB98ED570}">
      <dgm:prSet/>
      <dgm:spPr/>
      <dgm:t>
        <a:bodyPr/>
        <a:lstStyle/>
        <a:p>
          <a:r>
            <a:rPr lang="en-CA"/>
            <a:t>Recruitment &amp; Retention, Physician in Transition</a:t>
          </a:r>
          <a:br>
            <a:rPr lang="en-CA"/>
          </a:br>
          <a:r>
            <a:rPr lang="en-CA" i="1"/>
            <a:t>Project Coordinator - Divisions</a:t>
          </a:r>
          <a:endParaRPr lang="en-CA"/>
        </a:p>
      </dgm:t>
    </dgm:pt>
    <dgm:pt modelId="{75D61C25-89B6-4C47-99F1-BE1A5FAFFA41}" type="parTrans" cxnId="{FC14F319-498E-4151-8694-4B91BE64D65E}">
      <dgm:prSet/>
      <dgm:spPr/>
      <dgm:t>
        <a:bodyPr/>
        <a:lstStyle/>
        <a:p>
          <a:endParaRPr lang="en-US"/>
        </a:p>
      </dgm:t>
    </dgm:pt>
    <dgm:pt modelId="{6DC983BD-55C0-41B3-90BC-A1A6091B0F35}" type="sibTrans" cxnId="{FC14F319-498E-4151-8694-4B91BE64D65E}">
      <dgm:prSet/>
      <dgm:spPr/>
      <dgm:t>
        <a:bodyPr/>
        <a:lstStyle/>
        <a:p>
          <a:endParaRPr lang="en-US"/>
        </a:p>
      </dgm:t>
    </dgm:pt>
    <dgm:pt modelId="{AE58D71B-80EC-4426-B906-74B03E7ED81F}">
      <dgm:prSet/>
      <dgm:spPr/>
      <dgm:t>
        <a:bodyPr/>
        <a:lstStyle/>
        <a:p>
          <a:r>
            <a:rPr lang="en-CA"/>
            <a:t>Primary Care Network &amp; Patient Medical Home</a:t>
          </a:r>
          <a:br>
            <a:rPr lang="en-CA"/>
          </a:br>
          <a:r>
            <a:rPr lang="en-CA" i="1"/>
            <a:t>Project Lead - Divisions</a:t>
          </a:r>
          <a:endParaRPr lang="en-CA"/>
        </a:p>
      </dgm:t>
    </dgm:pt>
    <dgm:pt modelId="{488562DF-82E9-4BB1-A2CC-D4832ECA0469}" type="parTrans" cxnId="{1EAA6725-A47A-4B1E-AA3B-712A7DC6033C}">
      <dgm:prSet/>
      <dgm:spPr/>
      <dgm:t>
        <a:bodyPr/>
        <a:lstStyle/>
        <a:p>
          <a:endParaRPr lang="en-US"/>
        </a:p>
      </dgm:t>
    </dgm:pt>
    <dgm:pt modelId="{5E2F14E3-0CF9-447E-8BC3-DE56DDA9BB5A}" type="sibTrans" cxnId="{1EAA6725-A47A-4B1E-AA3B-712A7DC6033C}">
      <dgm:prSet/>
      <dgm:spPr/>
      <dgm:t>
        <a:bodyPr/>
        <a:lstStyle/>
        <a:p>
          <a:endParaRPr lang="en-US"/>
        </a:p>
      </dgm:t>
    </dgm:pt>
    <dgm:pt modelId="{E4006D40-2598-F046-9BAE-08C401DC74C7}">
      <dgm:prSet/>
      <dgm:spPr/>
      <dgm:t>
        <a:bodyPr/>
        <a:lstStyle/>
        <a:p>
          <a:r>
            <a:rPr lang="en-CA"/>
            <a:t>Pathways demonstration</a:t>
          </a:r>
        </a:p>
      </dgm:t>
    </dgm:pt>
    <dgm:pt modelId="{E94686B1-05A1-B14B-98B3-22019BA754BD}" type="parTrans" cxnId="{4755B2BC-450C-4244-A032-90E72899FEAF}">
      <dgm:prSet/>
      <dgm:spPr/>
    </dgm:pt>
    <dgm:pt modelId="{B528CCD1-F425-C642-864A-2A89D51BD1E2}" type="sibTrans" cxnId="{4755B2BC-450C-4244-A032-90E72899FEAF}">
      <dgm:prSet/>
      <dgm:spPr/>
    </dgm:pt>
    <dgm:pt modelId="{2CBAFB4B-7172-4699-B9BD-3A56AB9E3038}" type="pres">
      <dgm:prSet presAssocID="{95AE775B-0A95-4E3D-9F61-235CF41D143B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65FDFDE-1F3F-456C-9F7B-572868CF264F}" type="pres">
      <dgm:prSet presAssocID="{D5C03059-7846-4964-8006-E26191AE0B91}" presName="composite" presStyleCnt="0"/>
      <dgm:spPr/>
    </dgm:pt>
    <dgm:pt modelId="{FD9CBB8A-4CF1-454B-875A-5CCE2BE3AC0D}" type="pres">
      <dgm:prSet presAssocID="{D5C03059-7846-4964-8006-E26191AE0B91}" presName="parentText" presStyleLbl="alignNode1" presStyleIdx="0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869193A-7598-43D3-8B80-72379C85B4F5}" type="pres">
      <dgm:prSet presAssocID="{D5C03059-7846-4964-8006-E26191AE0B91}" presName="descendantText" presStyleLbl="alignAcc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E181118-F836-4D55-ADA2-06769FA0C03B}" type="pres">
      <dgm:prSet presAssocID="{2AA18FA3-2338-4AC7-ACA6-D46734565D67}" presName="sp" presStyleCnt="0"/>
      <dgm:spPr/>
    </dgm:pt>
    <dgm:pt modelId="{3DB0E11A-68AC-4E13-8280-CC6ECD2B941A}" type="pres">
      <dgm:prSet presAssocID="{5B4B2EC2-BDCB-44ED-A412-48D1EB9F3B35}" presName="composite" presStyleCnt="0"/>
      <dgm:spPr/>
    </dgm:pt>
    <dgm:pt modelId="{58B480FF-61D1-46C8-AE80-BBFCCB62D11B}" type="pres">
      <dgm:prSet presAssocID="{5B4B2EC2-BDCB-44ED-A412-48D1EB9F3B35}" presName="parentText" presStyleLbl="alignNode1" presStyleIdx="1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9A3ABFD-F5EB-4CBD-BEAB-C292E19B2933}" type="pres">
      <dgm:prSet presAssocID="{5B4B2EC2-BDCB-44ED-A412-48D1EB9F3B35}" presName="descendantText" presStyleLbl="alignAcc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FA9511-A811-4DAE-82C5-FE78FB3A8F71}" type="pres">
      <dgm:prSet presAssocID="{FDD8E879-9D94-4903-B922-E28786AA5E3A}" presName="sp" presStyleCnt="0"/>
      <dgm:spPr/>
    </dgm:pt>
    <dgm:pt modelId="{2EDD5E5E-F249-45E6-BC1D-DFD13606A5A2}" type="pres">
      <dgm:prSet presAssocID="{4B92587E-8EA4-4412-84F1-6CE4AC674493}" presName="composite" presStyleCnt="0"/>
      <dgm:spPr/>
    </dgm:pt>
    <dgm:pt modelId="{35466C96-CC3C-4144-B075-A2495F96BFD9}" type="pres">
      <dgm:prSet presAssocID="{4B92587E-8EA4-4412-84F1-6CE4AC674493}" presName="parentText" presStyleLbl="alignNode1" presStyleIdx="2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B52E23B-2684-424F-B564-FF8F71F53F0B}" type="pres">
      <dgm:prSet presAssocID="{4B92587E-8EA4-4412-84F1-6CE4AC674493}" presName="descendantText" presStyleLbl="alignAcc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9B84615-E807-4A46-BB18-F16EC4088D97}" type="pres">
      <dgm:prSet presAssocID="{AE0C9845-7919-4A7E-B4A6-66F5D6BBA72A}" presName="sp" presStyleCnt="0"/>
      <dgm:spPr/>
    </dgm:pt>
    <dgm:pt modelId="{4751953E-D40C-4B54-A766-DF4112250E3B}" type="pres">
      <dgm:prSet presAssocID="{7400D857-F9F1-4567-BBC0-44C126DF8D01}" presName="composite" presStyleCnt="0"/>
      <dgm:spPr/>
    </dgm:pt>
    <dgm:pt modelId="{4CE5F769-36CC-47BB-B73C-A18B1BCBD016}" type="pres">
      <dgm:prSet presAssocID="{7400D857-F9F1-4567-BBC0-44C126DF8D01}" presName="parentText" presStyleLbl="alignNode1" presStyleIdx="3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6D32331-5626-43D8-BE01-865270FDFF85}" type="pres">
      <dgm:prSet presAssocID="{7400D857-F9F1-4567-BBC0-44C126DF8D01}" presName="descendantText" presStyleLbl="alignAcc1" presStyleIdx="3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79E6286-7783-4B3A-B253-47CEF32E211A}" type="pres">
      <dgm:prSet presAssocID="{7DD70894-9BAB-42FB-8549-5E78029FD78E}" presName="sp" presStyleCnt="0"/>
      <dgm:spPr/>
    </dgm:pt>
    <dgm:pt modelId="{CE44344E-CF42-4CE1-8B7F-10BB9AF7634D}" type="pres">
      <dgm:prSet presAssocID="{66B57FD3-3066-4246-A459-D54AB7E3A47B}" presName="composite" presStyleCnt="0"/>
      <dgm:spPr/>
    </dgm:pt>
    <dgm:pt modelId="{B3E0A7F1-EE63-43D2-B54E-DC23B9A09CAA}" type="pres">
      <dgm:prSet presAssocID="{66B57FD3-3066-4246-A459-D54AB7E3A47B}" presName="parentText" presStyleLbl="alignNode1" presStyleIdx="4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7F3AE11-5F64-462A-99A8-95C3430425C9}" type="pres">
      <dgm:prSet presAssocID="{66B57FD3-3066-4246-A459-D54AB7E3A47B}" presName="descendantText" presStyleLbl="alignAcc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3142338-0A77-4517-B254-CAB2056BC144}" type="pres">
      <dgm:prSet presAssocID="{4EBD71C1-85E7-4597-B2B8-B3A2F3140DCC}" presName="sp" presStyleCnt="0"/>
      <dgm:spPr/>
    </dgm:pt>
    <dgm:pt modelId="{5CBF6EA9-987C-4E39-98D7-895C2D3D3513}" type="pres">
      <dgm:prSet presAssocID="{8B35D9F5-88CB-4283-BDAE-4157C4ACDB3C}" presName="composite" presStyleCnt="0"/>
      <dgm:spPr/>
    </dgm:pt>
    <dgm:pt modelId="{58084BCE-AD02-47F3-B2FE-1BD092599255}" type="pres">
      <dgm:prSet presAssocID="{8B35D9F5-88CB-4283-BDAE-4157C4ACDB3C}" presName="parentText" presStyleLbl="alignNode1" presStyleIdx="5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CD848A7-C402-46B3-9E95-6F5D261863C0}" type="pres">
      <dgm:prSet presAssocID="{8B35D9F5-88CB-4283-BDAE-4157C4ACDB3C}" presName="descendantText" presStyleLbl="alignAcc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508A094-6D77-5A41-882F-F3DCFD4AB6C5}" type="presOf" srcId="{D57CFB97-430A-458E-8974-981CB98ED570}" destId="{47F3AE11-5F64-462A-99A8-95C3430425C9}" srcOrd="0" destOrd="0" presId="urn:microsoft.com/office/officeart/2005/8/layout/chevron2"/>
    <dgm:cxn modelId="{AE0B7A63-2625-4B8D-9B22-0EC2A7FA8A8B}" srcId="{95AE775B-0A95-4E3D-9F61-235CF41D143B}" destId="{8B35D9F5-88CB-4283-BDAE-4157C4ACDB3C}" srcOrd="5" destOrd="0" parTransId="{22487FF8-CEED-4DFB-8A67-839683FE17EB}" sibTransId="{DA128782-9013-4443-A7EB-EB6AA399B369}"/>
    <dgm:cxn modelId="{4755B2BC-450C-4244-A032-90E72899FEAF}" srcId="{D57CFB97-430A-458E-8974-981CB98ED570}" destId="{E4006D40-2598-F046-9BAE-08C401DC74C7}" srcOrd="0" destOrd="0" parTransId="{E94686B1-05A1-B14B-98B3-22019BA754BD}" sibTransId="{B528CCD1-F425-C642-864A-2A89D51BD1E2}"/>
    <dgm:cxn modelId="{38B57FB9-3D74-4973-B094-7E1C539F20FE}" srcId="{95AE775B-0A95-4E3D-9F61-235CF41D143B}" destId="{5B4B2EC2-BDCB-44ED-A412-48D1EB9F3B35}" srcOrd="1" destOrd="0" parTransId="{C5431CD3-1F5F-45A5-9F52-FABF1FAD3DA5}" sibTransId="{FDD8E879-9D94-4903-B922-E28786AA5E3A}"/>
    <dgm:cxn modelId="{A80F8743-B3DA-1348-8585-C6EA177C1B73}" type="presOf" srcId="{BF62015C-A7DE-44DF-A37C-FE95A1C1D549}" destId="{8B52E23B-2684-424F-B564-FF8F71F53F0B}" srcOrd="0" destOrd="0" presId="urn:microsoft.com/office/officeart/2005/8/layout/chevron2"/>
    <dgm:cxn modelId="{7C1FC1AB-6990-B74E-A48C-8EA811B5DCE9}" type="presOf" srcId="{E4006D40-2598-F046-9BAE-08C401DC74C7}" destId="{47F3AE11-5F64-462A-99A8-95C3430425C9}" srcOrd="0" destOrd="1" presId="urn:microsoft.com/office/officeart/2005/8/layout/chevron2"/>
    <dgm:cxn modelId="{0465ADE3-FCE5-8F44-AC1D-662C8C8A8B84}" type="presOf" srcId="{AE58D71B-80EC-4426-B906-74B03E7ED81F}" destId="{9CD848A7-C402-46B3-9E95-6F5D261863C0}" srcOrd="0" destOrd="0" presId="urn:microsoft.com/office/officeart/2005/8/layout/chevron2"/>
    <dgm:cxn modelId="{0BBE82DB-5B00-C54B-8261-29220A8287E8}" type="presOf" srcId="{78A7FD2F-B5BC-4686-A2B2-0286D958B77D}" destId="{C9A3ABFD-F5EB-4CBD-BEAB-C292E19B2933}" srcOrd="0" destOrd="0" presId="urn:microsoft.com/office/officeart/2005/8/layout/chevron2"/>
    <dgm:cxn modelId="{9819E551-6471-2D48-8D14-681FABD784C3}" type="presOf" srcId="{8B35D9F5-88CB-4283-BDAE-4157C4ACDB3C}" destId="{58084BCE-AD02-47F3-B2FE-1BD092599255}" srcOrd="0" destOrd="0" presId="urn:microsoft.com/office/officeart/2005/8/layout/chevron2"/>
    <dgm:cxn modelId="{F4B8CAB5-A14D-4228-8331-D29E2C61847F}" srcId="{4B92587E-8EA4-4412-84F1-6CE4AC674493}" destId="{BF62015C-A7DE-44DF-A37C-FE95A1C1D549}" srcOrd="0" destOrd="0" parTransId="{78FC24E7-DB08-4C77-9929-13FF5442E585}" sibTransId="{92182322-0B6F-4F39-9F0C-72C9E425A55D}"/>
    <dgm:cxn modelId="{527F506E-0177-4BC6-B5BD-787FE93F9CDF}" srcId="{5B4B2EC2-BDCB-44ED-A412-48D1EB9F3B35}" destId="{78A7FD2F-B5BC-4686-A2B2-0286D958B77D}" srcOrd="0" destOrd="0" parTransId="{FD024AF4-5DBC-4437-87BA-7A6C86C82913}" sibTransId="{43C156D0-1A58-44CF-9729-5883A887A6A5}"/>
    <dgm:cxn modelId="{BE18EEB1-70B4-4570-A4EB-E04C9D832D43}" srcId="{95AE775B-0A95-4E3D-9F61-235CF41D143B}" destId="{D5C03059-7846-4964-8006-E26191AE0B91}" srcOrd="0" destOrd="0" parTransId="{C79A3218-AEB5-47CF-8703-2A2C0C35FADC}" sibTransId="{2AA18FA3-2338-4AC7-ACA6-D46734565D67}"/>
    <dgm:cxn modelId="{FC14F319-498E-4151-8694-4B91BE64D65E}" srcId="{66B57FD3-3066-4246-A459-D54AB7E3A47B}" destId="{D57CFB97-430A-458E-8974-981CB98ED570}" srcOrd="0" destOrd="0" parTransId="{75D61C25-89B6-4C47-99F1-BE1A5FAFFA41}" sibTransId="{6DC983BD-55C0-41B3-90BC-A1A6091B0F35}"/>
    <dgm:cxn modelId="{72A6A6AF-9CFC-48BC-9386-57F838EFCAE2}" srcId="{D5C03059-7846-4964-8006-E26191AE0B91}" destId="{D399DD5F-0F9B-44A8-B298-BE3DD73C447A}" srcOrd="0" destOrd="0" parTransId="{A0A0ACE4-DFC5-4629-8622-E73239FF64FB}" sibTransId="{04FF9F85-8B83-4DB1-A2DB-3B64724ABC9B}"/>
    <dgm:cxn modelId="{39E5F64E-8AF1-1F47-AE77-8C8059C7F7B8}" type="presOf" srcId="{7400D857-F9F1-4567-BBC0-44C126DF8D01}" destId="{4CE5F769-36CC-47BB-B73C-A18B1BCBD016}" srcOrd="0" destOrd="0" presId="urn:microsoft.com/office/officeart/2005/8/layout/chevron2"/>
    <dgm:cxn modelId="{8715F7F6-62D6-1248-900A-732D05873210}" type="presOf" srcId="{D399DD5F-0F9B-44A8-B298-BE3DD73C447A}" destId="{7869193A-7598-43D3-8B80-72379C85B4F5}" srcOrd="0" destOrd="0" presId="urn:microsoft.com/office/officeart/2005/8/layout/chevron2"/>
    <dgm:cxn modelId="{15A919F2-4DAD-4B0C-8C18-D137CF05AAF2}" srcId="{95AE775B-0A95-4E3D-9F61-235CF41D143B}" destId="{7400D857-F9F1-4567-BBC0-44C126DF8D01}" srcOrd="3" destOrd="0" parTransId="{98B63AB9-89FB-44A9-AA5E-8942B5B736A2}" sibTransId="{7DD70894-9BAB-42FB-8549-5E78029FD78E}"/>
    <dgm:cxn modelId="{CB7F85B5-58BD-4112-84F1-AB2B19251AE6}" srcId="{95AE775B-0A95-4E3D-9F61-235CF41D143B}" destId="{4B92587E-8EA4-4412-84F1-6CE4AC674493}" srcOrd="2" destOrd="0" parTransId="{D3045CA8-4687-4E88-9320-0F7CFBA74D31}" sibTransId="{AE0C9845-7919-4A7E-B4A6-66F5D6BBA72A}"/>
    <dgm:cxn modelId="{6CCA4823-A0E2-D342-A324-DD101485909F}" type="presOf" srcId="{B56C0B9D-DF8A-4A76-8576-3B99804E7D83}" destId="{86D32331-5626-43D8-BE01-865270FDFF85}" srcOrd="0" destOrd="0" presId="urn:microsoft.com/office/officeart/2005/8/layout/chevron2"/>
    <dgm:cxn modelId="{DE5FCB58-EF9C-4615-B8B7-23B6EA5ACCBF}" srcId="{7400D857-F9F1-4567-BBC0-44C126DF8D01}" destId="{B56C0B9D-DF8A-4A76-8576-3B99804E7D83}" srcOrd="0" destOrd="0" parTransId="{539D56E1-6084-4A87-AC9A-42513756DED0}" sibTransId="{69B78797-0D13-466B-BF48-A6FC17667BD4}"/>
    <dgm:cxn modelId="{1EAA6725-A47A-4B1E-AA3B-712A7DC6033C}" srcId="{8B35D9F5-88CB-4283-BDAE-4157C4ACDB3C}" destId="{AE58D71B-80EC-4426-B906-74B03E7ED81F}" srcOrd="0" destOrd="0" parTransId="{488562DF-82E9-4BB1-A2CC-D4832ECA0469}" sibTransId="{5E2F14E3-0CF9-447E-8BC3-DE56DDA9BB5A}"/>
    <dgm:cxn modelId="{7DA5DE85-B792-164A-B0EC-48BD80CB6829}" type="presOf" srcId="{5B4B2EC2-BDCB-44ED-A412-48D1EB9F3B35}" destId="{58B480FF-61D1-46C8-AE80-BBFCCB62D11B}" srcOrd="0" destOrd="0" presId="urn:microsoft.com/office/officeart/2005/8/layout/chevron2"/>
    <dgm:cxn modelId="{FE0AD463-2CD4-AC45-945B-64FE1345A9B1}" type="presOf" srcId="{D5C03059-7846-4964-8006-E26191AE0B91}" destId="{FD9CBB8A-4CF1-454B-875A-5CCE2BE3AC0D}" srcOrd="0" destOrd="0" presId="urn:microsoft.com/office/officeart/2005/8/layout/chevron2"/>
    <dgm:cxn modelId="{991DB9A1-9860-1843-ADC1-E4B11770AEF8}" type="presOf" srcId="{66B57FD3-3066-4246-A459-D54AB7E3A47B}" destId="{B3E0A7F1-EE63-43D2-B54E-DC23B9A09CAA}" srcOrd="0" destOrd="0" presId="urn:microsoft.com/office/officeart/2005/8/layout/chevron2"/>
    <dgm:cxn modelId="{7426075D-AD7F-477F-B1D4-DC58BE219AC4}" srcId="{95AE775B-0A95-4E3D-9F61-235CF41D143B}" destId="{66B57FD3-3066-4246-A459-D54AB7E3A47B}" srcOrd="4" destOrd="0" parTransId="{0C5B513D-ADE7-48B4-8AD8-46737F453664}" sibTransId="{4EBD71C1-85E7-4597-B2B8-B3A2F3140DCC}"/>
    <dgm:cxn modelId="{573E7D01-AA7D-DF48-810F-880E2DAEABDD}" type="presOf" srcId="{95AE775B-0A95-4E3D-9F61-235CF41D143B}" destId="{2CBAFB4B-7172-4699-B9BD-3A56AB9E3038}" srcOrd="0" destOrd="0" presId="urn:microsoft.com/office/officeart/2005/8/layout/chevron2"/>
    <dgm:cxn modelId="{C5C5FB68-9726-8043-95AA-28746FA33786}" type="presOf" srcId="{4B92587E-8EA4-4412-84F1-6CE4AC674493}" destId="{35466C96-CC3C-4144-B075-A2495F96BFD9}" srcOrd="0" destOrd="0" presId="urn:microsoft.com/office/officeart/2005/8/layout/chevron2"/>
    <dgm:cxn modelId="{A2B60DF0-0C8F-4A45-A88B-4C4C7A173A70}" type="presParOf" srcId="{2CBAFB4B-7172-4699-B9BD-3A56AB9E3038}" destId="{E65FDFDE-1F3F-456C-9F7B-572868CF264F}" srcOrd="0" destOrd="0" presId="urn:microsoft.com/office/officeart/2005/8/layout/chevron2"/>
    <dgm:cxn modelId="{1B433707-FE53-7E48-8293-E70BFC8EE823}" type="presParOf" srcId="{E65FDFDE-1F3F-456C-9F7B-572868CF264F}" destId="{FD9CBB8A-4CF1-454B-875A-5CCE2BE3AC0D}" srcOrd="0" destOrd="0" presId="urn:microsoft.com/office/officeart/2005/8/layout/chevron2"/>
    <dgm:cxn modelId="{4BCEE8D9-60EF-DF41-BEAC-40844763521F}" type="presParOf" srcId="{E65FDFDE-1F3F-456C-9F7B-572868CF264F}" destId="{7869193A-7598-43D3-8B80-72379C85B4F5}" srcOrd="1" destOrd="0" presId="urn:microsoft.com/office/officeart/2005/8/layout/chevron2"/>
    <dgm:cxn modelId="{85EBCB11-D51B-0F42-B905-A7676ECC417F}" type="presParOf" srcId="{2CBAFB4B-7172-4699-B9BD-3A56AB9E3038}" destId="{AE181118-F836-4D55-ADA2-06769FA0C03B}" srcOrd="1" destOrd="0" presId="urn:microsoft.com/office/officeart/2005/8/layout/chevron2"/>
    <dgm:cxn modelId="{44B7021B-FAFA-2544-8358-3C02C4409DB8}" type="presParOf" srcId="{2CBAFB4B-7172-4699-B9BD-3A56AB9E3038}" destId="{3DB0E11A-68AC-4E13-8280-CC6ECD2B941A}" srcOrd="2" destOrd="0" presId="urn:microsoft.com/office/officeart/2005/8/layout/chevron2"/>
    <dgm:cxn modelId="{1BFFA9C7-A598-4048-9409-4753A9C2B4C0}" type="presParOf" srcId="{3DB0E11A-68AC-4E13-8280-CC6ECD2B941A}" destId="{58B480FF-61D1-46C8-AE80-BBFCCB62D11B}" srcOrd="0" destOrd="0" presId="urn:microsoft.com/office/officeart/2005/8/layout/chevron2"/>
    <dgm:cxn modelId="{D0113FF1-4D15-9342-8672-EAE5DCB3C693}" type="presParOf" srcId="{3DB0E11A-68AC-4E13-8280-CC6ECD2B941A}" destId="{C9A3ABFD-F5EB-4CBD-BEAB-C292E19B2933}" srcOrd="1" destOrd="0" presId="urn:microsoft.com/office/officeart/2005/8/layout/chevron2"/>
    <dgm:cxn modelId="{BD9CA60C-8CEF-5A45-B7D0-EC03021AC883}" type="presParOf" srcId="{2CBAFB4B-7172-4699-B9BD-3A56AB9E3038}" destId="{FFFA9511-A811-4DAE-82C5-FE78FB3A8F71}" srcOrd="3" destOrd="0" presId="urn:microsoft.com/office/officeart/2005/8/layout/chevron2"/>
    <dgm:cxn modelId="{ED128303-960F-3543-A349-04819E83625C}" type="presParOf" srcId="{2CBAFB4B-7172-4699-B9BD-3A56AB9E3038}" destId="{2EDD5E5E-F249-45E6-BC1D-DFD13606A5A2}" srcOrd="4" destOrd="0" presId="urn:microsoft.com/office/officeart/2005/8/layout/chevron2"/>
    <dgm:cxn modelId="{DE8A2637-05EA-CE4B-AEB1-0934B733E5E3}" type="presParOf" srcId="{2EDD5E5E-F249-45E6-BC1D-DFD13606A5A2}" destId="{35466C96-CC3C-4144-B075-A2495F96BFD9}" srcOrd="0" destOrd="0" presId="urn:microsoft.com/office/officeart/2005/8/layout/chevron2"/>
    <dgm:cxn modelId="{E0C40770-F849-364D-9566-A4804AB49E15}" type="presParOf" srcId="{2EDD5E5E-F249-45E6-BC1D-DFD13606A5A2}" destId="{8B52E23B-2684-424F-B564-FF8F71F53F0B}" srcOrd="1" destOrd="0" presId="urn:microsoft.com/office/officeart/2005/8/layout/chevron2"/>
    <dgm:cxn modelId="{499DC7C6-04E4-0E4A-8A9A-9B9CA2E8AD21}" type="presParOf" srcId="{2CBAFB4B-7172-4699-B9BD-3A56AB9E3038}" destId="{C9B84615-E807-4A46-BB18-F16EC4088D97}" srcOrd="5" destOrd="0" presId="urn:microsoft.com/office/officeart/2005/8/layout/chevron2"/>
    <dgm:cxn modelId="{3993CABD-4F0F-3844-9C28-59A2D09FCCE1}" type="presParOf" srcId="{2CBAFB4B-7172-4699-B9BD-3A56AB9E3038}" destId="{4751953E-D40C-4B54-A766-DF4112250E3B}" srcOrd="6" destOrd="0" presId="urn:microsoft.com/office/officeart/2005/8/layout/chevron2"/>
    <dgm:cxn modelId="{CCCD384C-1DE0-4E49-AE36-336ED89277D3}" type="presParOf" srcId="{4751953E-D40C-4B54-A766-DF4112250E3B}" destId="{4CE5F769-36CC-47BB-B73C-A18B1BCBD016}" srcOrd="0" destOrd="0" presId="urn:microsoft.com/office/officeart/2005/8/layout/chevron2"/>
    <dgm:cxn modelId="{77B3D641-77CE-6844-88B2-878722F577F7}" type="presParOf" srcId="{4751953E-D40C-4B54-A766-DF4112250E3B}" destId="{86D32331-5626-43D8-BE01-865270FDFF85}" srcOrd="1" destOrd="0" presId="urn:microsoft.com/office/officeart/2005/8/layout/chevron2"/>
    <dgm:cxn modelId="{1EDA7512-F18A-A445-8FE7-A58C4A0BC59F}" type="presParOf" srcId="{2CBAFB4B-7172-4699-B9BD-3A56AB9E3038}" destId="{779E6286-7783-4B3A-B253-47CEF32E211A}" srcOrd="7" destOrd="0" presId="urn:microsoft.com/office/officeart/2005/8/layout/chevron2"/>
    <dgm:cxn modelId="{7659C6F1-5B58-4740-ABBA-6907332217D8}" type="presParOf" srcId="{2CBAFB4B-7172-4699-B9BD-3A56AB9E3038}" destId="{CE44344E-CF42-4CE1-8B7F-10BB9AF7634D}" srcOrd="8" destOrd="0" presId="urn:microsoft.com/office/officeart/2005/8/layout/chevron2"/>
    <dgm:cxn modelId="{3530E35F-FD50-E144-8070-CF84E8D3EB21}" type="presParOf" srcId="{CE44344E-CF42-4CE1-8B7F-10BB9AF7634D}" destId="{B3E0A7F1-EE63-43D2-B54E-DC23B9A09CAA}" srcOrd="0" destOrd="0" presId="urn:microsoft.com/office/officeart/2005/8/layout/chevron2"/>
    <dgm:cxn modelId="{7E157B8E-8C46-CE44-B897-78B4694E2D7F}" type="presParOf" srcId="{CE44344E-CF42-4CE1-8B7F-10BB9AF7634D}" destId="{47F3AE11-5F64-462A-99A8-95C3430425C9}" srcOrd="1" destOrd="0" presId="urn:microsoft.com/office/officeart/2005/8/layout/chevron2"/>
    <dgm:cxn modelId="{C02FEC10-DCB8-8F41-BDA6-233AAC320226}" type="presParOf" srcId="{2CBAFB4B-7172-4699-B9BD-3A56AB9E3038}" destId="{B3142338-0A77-4517-B254-CAB2056BC144}" srcOrd="9" destOrd="0" presId="urn:microsoft.com/office/officeart/2005/8/layout/chevron2"/>
    <dgm:cxn modelId="{B591571D-2F54-8D4C-95A0-4F29B478DF8D}" type="presParOf" srcId="{2CBAFB4B-7172-4699-B9BD-3A56AB9E3038}" destId="{5CBF6EA9-987C-4E39-98D7-895C2D3D3513}" srcOrd="10" destOrd="0" presId="urn:microsoft.com/office/officeart/2005/8/layout/chevron2"/>
    <dgm:cxn modelId="{DFE676FD-76DA-F948-B368-A60372708059}" type="presParOf" srcId="{5CBF6EA9-987C-4E39-98D7-895C2D3D3513}" destId="{58084BCE-AD02-47F3-B2FE-1BD092599255}" srcOrd="0" destOrd="0" presId="urn:microsoft.com/office/officeart/2005/8/layout/chevron2"/>
    <dgm:cxn modelId="{F555D9F2-D9C5-0D49-9B50-9A9EC0CC9EF9}" type="presParOf" srcId="{5CBF6EA9-987C-4E39-98D7-895C2D3D3513}" destId="{9CD848A7-C402-46B3-9E95-6F5D261863C0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C03BB87-D696-4211-A01E-59C373A6022D}" type="doc">
      <dgm:prSet loTypeId="urn:microsoft.com/office/officeart/2011/layout/HexagonRadial" loCatId="cycle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229F71E0-A6EC-4846-BDB6-14EC0B53BD2B}">
      <dgm:prSet phldrT="[Text]"/>
      <dgm:spPr/>
      <dgm:t>
        <a:bodyPr/>
        <a:lstStyle/>
        <a:p>
          <a:r>
            <a:rPr lang="en-CA"/>
            <a:t>Round Table Networking - EMR</a:t>
          </a:r>
        </a:p>
      </dgm:t>
    </dgm:pt>
    <dgm:pt modelId="{47F42191-BF22-43ED-9253-CADB557AAD06}" type="parTrans" cxnId="{740FC27E-53EC-4DF2-8E5E-573F1618C5B9}">
      <dgm:prSet/>
      <dgm:spPr/>
      <dgm:t>
        <a:bodyPr/>
        <a:lstStyle/>
        <a:p>
          <a:endParaRPr lang="en-CA"/>
        </a:p>
      </dgm:t>
    </dgm:pt>
    <dgm:pt modelId="{7FAE7072-78CE-4CDE-A93D-AB8FF1A04AF2}" type="sibTrans" cxnId="{740FC27E-53EC-4DF2-8E5E-573F1618C5B9}">
      <dgm:prSet/>
      <dgm:spPr/>
      <dgm:t>
        <a:bodyPr/>
        <a:lstStyle/>
        <a:p>
          <a:endParaRPr lang="en-CA"/>
        </a:p>
      </dgm:t>
    </dgm:pt>
    <dgm:pt modelId="{F45F847D-E233-4D64-B6B7-5E5C93D99412}">
      <dgm:prSet phldrT="[Text]"/>
      <dgm:spPr/>
      <dgm:t>
        <a:bodyPr/>
        <a:lstStyle/>
        <a:p>
          <a:r>
            <a:rPr lang="en-CA"/>
            <a:t>Profile</a:t>
          </a:r>
        </a:p>
      </dgm:t>
    </dgm:pt>
    <dgm:pt modelId="{F6D1F7DC-4D23-48CE-B291-E754D40FB74C}" type="parTrans" cxnId="{D26492A7-F40F-4FEA-A45B-BD7D1B7D2C71}">
      <dgm:prSet/>
      <dgm:spPr/>
      <dgm:t>
        <a:bodyPr/>
        <a:lstStyle/>
        <a:p>
          <a:endParaRPr lang="en-CA"/>
        </a:p>
      </dgm:t>
    </dgm:pt>
    <dgm:pt modelId="{774579DD-F133-4513-B87C-FD17B8E5D65F}" type="sibTrans" cxnId="{D26492A7-F40F-4FEA-A45B-BD7D1B7D2C71}">
      <dgm:prSet/>
      <dgm:spPr/>
      <dgm:t>
        <a:bodyPr/>
        <a:lstStyle/>
        <a:p>
          <a:endParaRPr lang="en-CA"/>
        </a:p>
      </dgm:t>
    </dgm:pt>
    <dgm:pt modelId="{CA195C74-6078-42EA-A152-8F4714C1E054}">
      <dgm:prSet phldrT="[Text]"/>
      <dgm:spPr/>
      <dgm:t>
        <a:bodyPr/>
        <a:lstStyle/>
        <a:p>
          <a:r>
            <a:rPr lang="en-CA"/>
            <a:t>MedAccess</a:t>
          </a:r>
        </a:p>
      </dgm:t>
    </dgm:pt>
    <dgm:pt modelId="{5306BD84-6336-47BA-8A17-DC2234B42226}" type="parTrans" cxnId="{1BA9FC54-0D5C-40DC-8124-9C2946DC00D9}">
      <dgm:prSet/>
      <dgm:spPr/>
      <dgm:t>
        <a:bodyPr/>
        <a:lstStyle/>
        <a:p>
          <a:endParaRPr lang="en-CA"/>
        </a:p>
      </dgm:t>
    </dgm:pt>
    <dgm:pt modelId="{C51EDCD5-58B0-460A-87EA-C8C7E3F0EF95}" type="sibTrans" cxnId="{1BA9FC54-0D5C-40DC-8124-9C2946DC00D9}">
      <dgm:prSet/>
      <dgm:spPr/>
      <dgm:t>
        <a:bodyPr/>
        <a:lstStyle/>
        <a:p>
          <a:endParaRPr lang="en-CA"/>
        </a:p>
      </dgm:t>
    </dgm:pt>
    <dgm:pt modelId="{528B13D1-250D-4FFC-8689-4E7369C3CD76}">
      <dgm:prSet phldrT="[Text]"/>
      <dgm:spPr/>
      <dgm:t>
        <a:bodyPr/>
        <a:lstStyle/>
        <a:p>
          <a:r>
            <a:rPr lang="en-CA"/>
            <a:t>Wolf</a:t>
          </a:r>
        </a:p>
      </dgm:t>
    </dgm:pt>
    <dgm:pt modelId="{696B7CB8-0F1B-4423-9C72-07A3A5F0DFE2}" type="parTrans" cxnId="{417FB313-0AEB-4050-9319-D6E2CEB305B6}">
      <dgm:prSet/>
      <dgm:spPr/>
      <dgm:t>
        <a:bodyPr/>
        <a:lstStyle/>
        <a:p>
          <a:endParaRPr lang="en-CA"/>
        </a:p>
      </dgm:t>
    </dgm:pt>
    <dgm:pt modelId="{A3C0B27F-731C-4CB8-884A-679086192762}" type="sibTrans" cxnId="{417FB313-0AEB-4050-9319-D6E2CEB305B6}">
      <dgm:prSet/>
      <dgm:spPr/>
      <dgm:t>
        <a:bodyPr/>
        <a:lstStyle/>
        <a:p>
          <a:endParaRPr lang="en-CA"/>
        </a:p>
      </dgm:t>
    </dgm:pt>
    <dgm:pt modelId="{ECD65904-14DC-49A8-A223-93BEFABDD25A}">
      <dgm:prSet phldrT="[Text]"/>
      <dgm:spPr/>
      <dgm:t>
        <a:bodyPr/>
        <a:lstStyle/>
        <a:p>
          <a:r>
            <a:rPr lang="en-CA"/>
            <a:t>Oscar West</a:t>
          </a:r>
        </a:p>
      </dgm:t>
    </dgm:pt>
    <dgm:pt modelId="{BA291200-8400-4E87-8D0D-35F6499881FD}" type="parTrans" cxnId="{242C4CF4-B886-4713-A125-C96EE0055DD9}">
      <dgm:prSet/>
      <dgm:spPr/>
      <dgm:t>
        <a:bodyPr/>
        <a:lstStyle/>
        <a:p>
          <a:endParaRPr lang="en-CA"/>
        </a:p>
      </dgm:t>
    </dgm:pt>
    <dgm:pt modelId="{D955E374-7827-4843-8706-60A36125D1EE}" type="sibTrans" cxnId="{242C4CF4-B886-4713-A125-C96EE0055DD9}">
      <dgm:prSet/>
      <dgm:spPr/>
      <dgm:t>
        <a:bodyPr/>
        <a:lstStyle/>
        <a:p>
          <a:endParaRPr lang="en-CA"/>
        </a:p>
      </dgm:t>
    </dgm:pt>
    <dgm:pt modelId="{EAB6BAF6-E0B7-488E-BF8F-746C8E832914}">
      <dgm:prSet phldrT="[Text]"/>
      <dgm:spPr/>
      <dgm:t>
        <a:bodyPr/>
        <a:lstStyle/>
        <a:p>
          <a:r>
            <a:rPr lang="en-CA"/>
            <a:t>Oscar Host</a:t>
          </a:r>
        </a:p>
      </dgm:t>
    </dgm:pt>
    <dgm:pt modelId="{ED48F507-8C48-4BD7-B880-4F4F3E1976D4}" type="parTrans" cxnId="{AD3C4040-516D-41C1-8553-969BD50B06D4}">
      <dgm:prSet/>
      <dgm:spPr/>
      <dgm:t>
        <a:bodyPr/>
        <a:lstStyle/>
        <a:p>
          <a:endParaRPr lang="en-CA"/>
        </a:p>
      </dgm:t>
    </dgm:pt>
    <dgm:pt modelId="{791C6A81-028C-46E3-8010-5DD94585B935}" type="sibTrans" cxnId="{AD3C4040-516D-41C1-8553-969BD50B06D4}">
      <dgm:prSet/>
      <dgm:spPr/>
      <dgm:t>
        <a:bodyPr/>
        <a:lstStyle/>
        <a:p>
          <a:endParaRPr lang="en-CA"/>
        </a:p>
      </dgm:t>
    </dgm:pt>
    <dgm:pt modelId="{4B850619-2EE7-4D65-8148-24EC4E6378D8}">
      <dgm:prSet phldrT="[Text]"/>
      <dgm:spPr/>
      <dgm:t>
        <a:bodyPr/>
        <a:lstStyle/>
        <a:p>
          <a:r>
            <a:rPr lang="en-CA"/>
            <a:t>Intrahealth</a:t>
          </a:r>
        </a:p>
      </dgm:t>
    </dgm:pt>
    <dgm:pt modelId="{E1F9E94E-1E51-4B4D-A93E-4E867D2CF5DE}" type="parTrans" cxnId="{A0B582FC-14A0-48DA-A398-DAC66538CDB2}">
      <dgm:prSet/>
      <dgm:spPr/>
      <dgm:t>
        <a:bodyPr/>
        <a:lstStyle/>
        <a:p>
          <a:endParaRPr lang="en-CA"/>
        </a:p>
      </dgm:t>
    </dgm:pt>
    <dgm:pt modelId="{E3BD4EA6-20DE-49EC-82BE-947CA93A9EF0}" type="sibTrans" cxnId="{A0B582FC-14A0-48DA-A398-DAC66538CDB2}">
      <dgm:prSet/>
      <dgm:spPr/>
      <dgm:t>
        <a:bodyPr/>
        <a:lstStyle/>
        <a:p>
          <a:endParaRPr lang="en-CA"/>
        </a:p>
      </dgm:t>
    </dgm:pt>
    <dgm:pt modelId="{DEAF16E4-63AF-4F28-83A4-82FA63D5A048}" type="pres">
      <dgm:prSet presAssocID="{EC03BB87-D696-4211-A01E-59C373A6022D}" presName="Name0" presStyleCnt="0">
        <dgm:presLayoutVars>
          <dgm:chMax val="1"/>
          <dgm:chPref val="1"/>
          <dgm:dir/>
          <dgm:animOne val="branch"/>
          <dgm:animLvl val="lvl"/>
        </dgm:presLayoutVars>
      </dgm:prSet>
      <dgm:spPr/>
      <dgm:t>
        <a:bodyPr/>
        <a:lstStyle/>
        <a:p>
          <a:endParaRPr lang="en-US"/>
        </a:p>
      </dgm:t>
    </dgm:pt>
    <dgm:pt modelId="{54B2E3AE-8EA8-4DD8-BBB1-D3828E4526BD}" type="pres">
      <dgm:prSet presAssocID="{229F71E0-A6EC-4846-BDB6-14EC0B53BD2B}" presName="Parent" presStyleLbl="node0" presStyleIdx="0" presStyleCnt="1">
        <dgm:presLayoutVars>
          <dgm:chMax val="6"/>
          <dgm:chPref val="6"/>
        </dgm:presLayoutVars>
      </dgm:prSet>
      <dgm:spPr/>
      <dgm:t>
        <a:bodyPr/>
        <a:lstStyle/>
        <a:p>
          <a:endParaRPr lang="en-US"/>
        </a:p>
      </dgm:t>
    </dgm:pt>
    <dgm:pt modelId="{40F017E0-3FCC-4904-91B6-40A3815F7F56}" type="pres">
      <dgm:prSet presAssocID="{F45F847D-E233-4D64-B6B7-5E5C93D99412}" presName="Accent1" presStyleCnt="0"/>
      <dgm:spPr/>
    </dgm:pt>
    <dgm:pt modelId="{E5A23809-CDB7-4318-947D-F5CB6A0C5514}" type="pres">
      <dgm:prSet presAssocID="{F45F847D-E233-4D64-B6B7-5E5C93D99412}" presName="Accent" presStyleLbl="bgShp" presStyleIdx="0" presStyleCnt="6"/>
      <dgm:spPr/>
    </dgm:pt>
    <dgm:pt modelId="{B0DD4E5C-C113-44EA-BAE8-83E36269EB31}" type="pres">
      <dgm:prSet presAssocID="{F45F847D-E233-4D64-B6B7-5E5C93D99412}" presName="Child1" presStyleLbl="node1" presStyleIdx="0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E552B20-74A2-4A1B-A820-A5CF1B4BB977}" type="pres">
      <dgm:prSet presAssocID="{CA195C74-6078-42EA-A152-8F4714C1E054}" presName="Accent2" presStyleCnt="0"/>
      <dgm:spPr/>
    </dgm:pt>
    <dgm:pt modelId="{6708C2BE-39B9-408C-896E-27330D53F819}" type="pres">
      <dgm:prSet presAssocID="{CA195C74-6078-42EA-A152-8F4714C1E054}" presName="Accent" presStyleLbl="bgShp" presStyleIdx="1" presStyleCnt="6"/>
      <dgm:spPr/>
    </dgm:pt>
    <dgm:pt modelId="{C5561525-F95D-4AD6-94C5-246F7843BFE8}" type="pres">
      <dgm:prSet presAssocID="{CA195C74-6078-42EA-A152-8F4714C1E054}" presName="Child2" presStyleLbl="node1" presStyleIdx="1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FDA56A-67A8-4296-ABCE-C9A7C334E9A6}" type="pres">
      <dgm:prSet presAssocID="{528B13D1-250D-4FFC-8689-4E7369C3CD76}" presName="Accent3" presStyleCnt="0"/>
      <dgm:spPr/>
    </dgm:pt>
    <dgm:pt modelId="{E994E563-989B-4F60-9E81-3F36CFFB40F2}" type="pres">
      <dgm:prSet presAssocID="{528B13D1-250D-4FFC-8689-4E7369C3CD76}" presName="Accent" presStyleLbl="bgShp" presStyleIdx="2" presStyleCnt="6"/>
      <dgm:spPr/>
    </dgm:pt>
    <dgm:pt modelId="{618E385E-E50D-4601-8140-183A87343525}" type="pres">
      <dgm:prSet presAssocID="{528B13D1-250D-4FFC-8689-4E7369C3CD76}" presName="Child3" presStyleLbl="node1" presStyleIdx="2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CCC156A-153F-4E52-9B76-C42126125E96}" type="pres">
      <dgm:prSet presAssocID="{4B850619-2EE7-4D65-8148-24EC4E6378D8}" presName="Accent4" presStyleCnt="0"/>
      <dgm:spPr/>
    </dgm:pt>
    <dgm:pt modelId="{8BCA44B2-C0C8-4695-93FA-1D1BF56E06A8}" type="pres">
      <dgm:prSet presAssocID="{4B850619-2EE7-4D65-8148-24EC4E6378D8}" presName="Accent" presStyleLbl="bgShp" presStyleIdx="3" presStyleCnt="6"/>
      <dgm:spPr/>
    </dgm:pt>
    <dgm:pt modelId="{92476DA7-B35C-43E7-84AB-B8CBAEC25962}" type="pres">
      <dgm:prSet presAssocID="{4B850619-2EE7-4D65-8148-24EC4E6378D8}" presName="Child4" presStyleLbl="node1" presStyleIdx="3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37163E3-D240-4E1D-AF5B-ACE790558A06}" type="pres">
      <dgm:prSet presAssocID="{ECD65904-14DC-49A8-A223-93BEFABDD25A}" presName="Accent5" presStyleCnt="0"/>
      <dgm:spPr/>
    </dgm:pt>
    <dgm:pt modelId="{E025C0A7-7AAC-48C1-8FBA-0AAAC931D859}" type="pres">
      <dgm:prSet presAssocID="{ECD65904-14DC-49A8-A223-93BEFABDD25A}" presName="Accent" presStyleLbl="bgShp" presStyleIdx="4" presStyleCnt="6"/>
      <dgm:spPr/>
    </dgm:pt>
    <dgm:pt modelId="{3D068486-C88B-4546-B286-33748BF66444}" type="pres">
      <dgm:prSet presAssocID="{ECD65904-14DC-49A8-A223-93BEFABDD25A}" presName="Child5" presStyleLbl="node1" presStyleIdx="4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1CE7DB7-F3AC-4017-B21C-C849B659CB93}" type="pres">
      <dgm:prSet presAssocID="{EAB6BAF6-E0B7-488E-BF8F-746C8E832914}" presName="Accent6" presStyleCnt="0"/>
      <dgm:spPr/>
    </dgm:pt>
    <dgm:pt modelId="{E4613AB7-7C7C-4C99-B103-B446DB4EADBC}" type="pres">
      <dgm:prSet presAssocID="{EAB6BAF6-E0B7-488E-BF8F-746C8E832914}" presName="Accent" presStyleLbl="bgShp" presStyleIdx="5" presStyleCnt="6"/>
      <dgm:spPr/>
    </dgm:pt>
    <dgm:pt modelId="{4914A4EC-1C8B-48B1-AB24-92AA99C908D6}" type="pres">
      <dgm:prSet presAssocID="{EAB6BAF6-E0B7-488E-BF8F-746C8E832914}" presName="Child6" presStyleLbl="node1" presStyleIdx="5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1CDB1C5-53D3-834F-9620-B2FC9A0111DA}" type="presOf" srcId="{528B13D1-250D-4FFC-8689-4E7369C3CD76}" destId="{618E385E-E50D-4601-8140-183A87343525}" srcOrd="0" destOrd="0" presId="urn:microsoft.com/office/officeart/2011/layout/HexagonRadial"/>
    <dgm:cxn modelId="{D26492A7-F40F-4FEA-A45B-BD7D1B7D2C71}" srcId="{229F71E0-A6EC-4846-BDB6-14EC0B53BD2B}" destId="{F45F847D-E233-4D64-B6B7-5E5C93D99412}" srcOrd="0" destOrd="0" parTransId="{F6D1F7DC-4D23-48CE-B291-E754D40FB74C}" sibTransId="{774579DD-F133-4513-B87C-FD17B8E5D65F}"/>
    <dgm:cxn modelId="{6888A3C9-E8C6-494D-B111-27D337274BC6}" type="presOf" srcId="{EC03BB87-D696-4211-A01E-59C373A6022D}" destId="{DEAF16E4-63AF-4F28-83A4-82FA63D5A048}" srcOrd="0" destOrd="0" presId="urn:microsoft.com/office/officeart/2011/layout/HexagonRadial"/>
    <dgm:cxn modelId="{052823E3-D34A-5548-966C-763CC7C02312}" type="presOf" srcId="{CA195C74-6078-42EA-A152-8F4714C1E054}" destId="{C5561525-F95D-4AD6-94C5-246F7843BFE8}" srcOrd="0" destOrd="0" presId="urn:microsoft.com/office/officeart/2011/layout/HexagonRadial"/>
    <dgm:cxn modelId="{B26E7D07-832D-944C-B043-4B3C1880DD1F}" type="presOf" srcId="{4B850619-2EE7-4D65-8148-24EC4E6378D8}" destId="{92476DA7-B35C-43E7-84AB-B8CBAEC25962}" srcOrd="0" destOrd="0" presId="urn:microsoft.com/office/officeart/2011/layout/HexagonRadial"/>
    <dgm:cxn modelId="{5F288241-BC96-0F4B-8C5D-7923A57923F1}" type="presOf" srcId="{F45F847D-E233-4D64-B6B7-5E5C93D99412}" destId="{B0DD4E5C-C113-44EA-BAE8-83E36269EB31}" srcOrd="0" destOrd="0" presId="urn:microsoft.com/office/officeart/2011/layout/HexagonRadial"/>
    <dgm:cxn modelId="{242C4CF4-B886-4713-A125-C96EE0055DD9}" srcId="{229F71E0-A6EC-4846-BDB6-14EC0B53BD2B}" destId="{ECD65904-14DC-49A8-A223-93BEFABDD25A}" srcOrd="4" destOrd="0" parTransId="{BA291200-8400-4E87-8D0D-35F6499881FD}" sibTransId="{D955E374-7827-4843-8706-60A36125D1EE}"/>
    <dgm:cxn modelId="{740FC27E-53EC-4DF2-8E5E-573F1618C5B9}" srcId="{EC03BB87-D696-4211-A01E-59C373A6022D}" destId="{229F71E0-A6EC-4846-BDB6-14EC0B53BD2B}" srcOrd="0" destOrd="0" parTransId="{47F42191-BF22-43ED-9253-CADB557AAD06}" sibTransId="{7FAE7072-78CE-4CDE-A93D-AB8FF1A04AF2}"/>
    <dgm:cxn modelId="{7DBC7FBD-0C22-9F4D-B74D-E60B62A7F5DE}" type="presOf" srcId="{ECD65904-14DC-49A8-A223-93BEFABDD25A}" destId="{3D068486-C88B-4546-B286-33748BF66444}" srcOrd="0" destOrd="0" presId="urn:microsoft.com/office/officeart/2011/layout/HexagonRadial"/>
    <dgm:cxn modelId="{9125FC59-D813-5648-9D4F-BFB26F63A1A2}" type="presOf" srcId="{EAB6BAF6-E0B7-488E-BF8F-746C8E832914}" destId="{4914A4EC-1C8B-48B1-AB24-92AA99C908D6}" srcOrd="0" destOrd="0" presId="urn:microsoft.com/office/officeart/2011/layout/HexagonRadial"/>
    <dgm:cxn modelId="{417FB313-0AEB-4050-9319-D6E2CEB305B6}" srcId="{229F71E0-A6EC-4846-BDB6-14EC0B53BD2B}" destId="{528B13D1-250D-4FFC-8689-4E7369C3CD76}" srcOrd="2" destOrd="0" parTransId="{696B7CB8-0F1B-4423-9C72-07A3A5F0DFE2}" sibTransId="{A3C0B27F-731C-4CB8-884A-679086192762}"/>
    <dgm:cxn modelId="{A0B582FC-14A0-48DA-A398-DAC66538CDB2}" srcId="{229F71E0-A6EC-4846-BDB6-14EC0B53BD2B}" destId="{4B850619-2EE7-4D65-8148-24EC4E6378D8}" srcOrd="3" destOrd="0" parTransId="{E1F9E94E-1E51-4B4D-A93E-4E867D2CF5DE}" sibTransId="{E3BD4EA6-20DE-49EC-82BE-947CA93A9EF0}"/>
    <dgm:cxn modelId="{AD3C4040-516D-41C1-8553-969BD50B06D4}" srcId="{229F71E0-A6EC-4846-BDB6-14EC0B53BD2B}" destId="{EAB6BAF6-E0B7-488E-BF8F-746C8E832914}" srcOrd="5" destOrd="0" parTransId="{ED48F507-8C48-4BD7-B880-4F4F3E1976D4}" sibTransId="{791C6A81-028C-46E3-8010-5DD94585B935}"/>
    <dgm:cxn modelId="{694A4C2F-5AB2-E74E-91BA-089EE36E06F3}" type="presOf" srcId="{229F71E0-A6EC-4846-BDB6-14EC0B53BD2B}" destId="{54B2E3AE-8EA8-4DD8-BBB1-D3828E4526BD}" srcOrd="0" destOrd="0" presId="urn:microsoft.com/office/officeart/2011/layout/HexagonRadial"/>
    <dgm:cxn modelId="{1BA9FC54-0D5C-40DC-8124-9C2946DC00D9}" srcId="{229F71E0-A6EC-4846-BDB6-14EC0B53BD2B}" destId="{CA195C74-6078-42EA-A152-8F4714C1E054}" srcOrd="1" destOrd="0" parTransId="{5306BD84-6336-47BA-8A17-DC2234B42226}" sibTransId="{C51EDCD5-58B0-460A-87EA-C8C7E3F0EF95}"/>
    <dgm:cxn modelId="{3D50983D-8A5E-9841-8DB3-D5A453AF0E91}" type="presParOf" srcId="{DEAF16E4-63AF-4F28-83A4-82FA63D5A048}" destId="{54B2E3AE-8EA8-4DD8-BBB1-D3828E4526BD}" srcOrd="0" destOrd="0" presId="urn:microsoft.com/office/officeart/2011/layout/HexagonRadial"/>
    <dgm:cxn modelId="{D57E72A2-2FBB-1844-AFB8-F63846B0A963}" type="presParOf" srcId="{DEAF16E4-63AF-4F28-83A4-82FA63D5A048}" destId="{40F017E0-3FCC-4904-91B6-40A3815F7F56}" srcOrd="1" destOrd="0" presId="urn:microsoft.com/office/officeart/2011/layout/HexagonRadial"/>
    <dgm:cxn modelId="{4C2D18DD-D7B6-7A4C-9CE8-586D0B18D266}" type="presParOf" srcId="{40F017E0-3FCC-4904-91B6-40A3815F7F56}" destId="{E5A23809-CDB7-4318-947D-F5CB6A0C5514}" srcOrd="0" destOrd="0" presId="urn:microsoft.com/office/officeart/2011/layout/HexagonRadial"/>
    <dgm:cxn modelId="{DB889410-6A4F-9A46-BB2F-A26B1EBA888F}" type="presParOf" srcId="{DEAF16E4-63AF-4F28-83A4-82FA63D5A048}" destId="{B0DD4E5C-C113-44EA-BAE8-83E36269EB31}" srcOrd="2" destOrd="0" presId="urn:microsoft.com/office/officeart/2011/layout/HexagonRadial"/>
    <dgm:cxn modelId="{0D117FB8-B692-8443-9C9B-509E63D5B62C}" type="presParOf" srcId="{DEAF16E4-63AF-4F28-83A4-82FA63D5A048}" destId="{9E552B20-74A2-4A1B-A820-A5CF1B4BB977}" srcOrd="3" destOrd="0" presId="urn:microsoft.com/office/officeart/2011/layout/HexagonRadial"/>
    <dgm:cxn modelId="{FE289430-55A4-4849-B843-EA49D533B79F}" type="presParOf" srcId="{9E552B20-74A2-4A1B-A820-A5CF1B4BB977}" destId="{6708C2BE-39B9-408C-896E-27330D53F819}" srcOrd="0" destOrd="0" presId="urn:microsoft.com/office/officeart/2011/layout/HexagonRadial"/>
    <dgm:cxn modelId="{839B7CFF-D811-FF4E-BD89-B811E59B2E3F}" type="presParOf" srcId="{DEAF16E4-63AF-4F28-83A4-82FA63D5A048}" destId="{C5561525-F95D-4AD6-94C5-246F7843BFE8}" srcOrd="4" destOrd="0" presId="urn:microsoft.com/office/officeart/2011/layout/HexagonRadial"/>
    <dgm:cxn modelId="{6D535A3A-D58C-1142-82CD-A24F926ABFD6}" type="presParOf" srcId="{DEAF16E4-63AF-4F28-83A4-82FA63D5A048}" destId="{C7FDA56A-67A8-4296-ABCE-C9A7C334E9A6}" srcOrd="5" destOrd="0" presId="urn:microsoft.com/office/officeart/2011/layout/HexagonRadial"/>
    <dgm:cxn modelId="{869B0B51-74C0-0747-BAB4-374429DB8721}" type="presParOf" srcId="{C7FDA56A-67A8-4296-ABCE-C9A7C334E9A6}" destId="{E994E563-989B-4F60-9E81-3F36CFFB40F2}" srcOrd="0" destOrd="0" presId="urn:microsoft.com/office/officeart/2011/layout/HexagonRadial"/>
    <dgm:cxn modelId="{706EA145-7386-5744-AA16-F927436C78BE}" type="presParOf" srcId="{DEAF16E4-63AF-4F28-83A4-82FA63D5A048}" destId="{618E385E-E50D-4601-8140-183A87343525}" srcOrd="6" destOrd="0" presId="urn:microsoft.com/office/officeart/2011/layout/HexagonRadial"/>
    <dgm:cxn modelId="{B55C0383-0763-EF47-BC79-A966511B7B6A}" type="presParOf" srcId="{DEAF16E4-63AF-4F28-83A4-82FA63D5A048}" destId="{0CCC156A-153F-4E52-9B76-C42126125E96}" srcOrd="7" destOrd="0" presId="urn:microsoft.com/office/officeart/2011/layout/HexagonRadial"/>
    <dgm:cxn modelId="{C6C6254B-F016-AC49-9202-FD1258DB6B01}" type="presParOf" srcId="{0CCC156A-153F-4E52-9B76-C42126125E96}" destId="{8BCA44B2-C0C8-4695-93FA-1D1BF56E06A8}" srcOrd="0" destOrd="0" presId="urn:microsoft.com/office/officeart/2011/layout/HexagonRadial"/>
    <dgm:cxn modelId="{C21E5F57-A266-A144-BB8D-7E4BDD8F08B0}" type="presParOf" srcId="{DEAF16E4-63AF-4F28-83A4-82FA63D5A048}" destId="{92476DA7-B35C-43E7-84AB-B8CBAEC25962}" srcOrd="8" destOrd="0" presId="urn:microsoft.com/office/officeart/2011/layout/HexagonRadial"/>
    <dgm:cxn modelId="{E5C4864D-42B6-7845-AE02-2D93A9A6EB7B}" type="presParOf" srcId="{DEAF16E4-63AF-4F28-83A4-82FA63D5A048}" destId="{437163E3-D240-4E1D-AF5B-ACE790558A06}" srcOrd="9" destOrd="0" presId="urn:microsoft.com/office/officeart/2011/layout/HexagonRadial"/>
    <dgm:cxn modelId="{18B32735-F4C3-CD4E-99D6-BFE77760AC9F}" type="presParOf" srcId="{437163E3-D240-4E1D-AF5B-ACE790558A06}" destId="{E025C0A7-7AAC-48C1-8FBA-0AAAC931D859}" srcOrd="0" destOrd="0" presId="urn:microsoft.com/office/officeart/2011/layout/HexagonRadial"/>
    <dgm:cxn modelId="{C195C556-7836-C240-BD9B-FC1AE4F26784}" type="presParOf" srcId="{DEAF16E4-63AF-4F28-83A4-82FA63D5A048}" destId="{3D068486-C88B-4546-B286-33748BF66444}" srcOrd="10" destOrd="0" presId="urn:microsoft.com/office/officeart/2011/layout/HexagonRadial"/>
    <dgm:cxn modelId="{4D307AD0-E90C-6E47-986A-D0A2F52F5634}" type="presParOf" srcId="{DEAF16E4-63AF-4F28-83A4-82FA63D5A048}" destId="{11CE7DB7-F3AC-4017-B21C-C849B659CB93}" srcOrd="11" destOrd="0" presId="urn:microsoft.com/office/officeart/2011/layout/HexagonRadial"/>
    <dgm:cxn modelId="{CCA71F6C-F468-EF45-AF17-812C3118B827}" type="presParOf" srcId="{11CE7DB7-F3AC-4017-B21C-C849B659CB93}" destId="{E4613AB7-7C7C-4C99-B103-B446DB4EADBC}" srcOrd="0" destOrd="0" presId="urn:microsoft.com/office/officeart/2011/layout/HexagonRadial"/>
    <dgm:cxn modelId="{143B0CD5-9B70-DB43-9E99-D3A3E9CF6E42}" type="presParOf" srcId="{DEAF16E4-63AF-4F28-83A4-82FA63D5A048}" destId="{4914A4EC-1C8B-48B1-AB24-92AA99C908D6}" srcOrd="12" destOrd="0" presId="urn:microsoft.com/office/officeart/2011/layout/HexagonRadial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EC03BB87-D696-4211-A01E-59C373A6022D}" type="doc">
      <dgm:prSet loTypeId="urn:microsoft.com/office/officeart/2011/layout/HexagonRadial" loCatId="cycle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229F71E0-A6EC-4846-BDB6-14EC0B53BD2B}">
      <dgm:prSet phldrT="[Text]"/>
      <dgm:spPr/>
      <dgm:t>
        <a:bodyPr/>
        <a:lstStyle/>
        <a:p>
          <a:r>
            <a:rPr lang="en-CA"/>
            <a:t>Round Table Networking </a:t>
          </a:r>
        </a:p>
      </dgm:t>
    </dgm:pt>
    <dgm:pt modelId="{47F42191-BF22-43ED-9253-CADB557AAD06}" type="parTrans" cxnId="{740FC27E-53EC-4DF2-8E5E-573F1618C5B9}">
      <dgm:prSet/>
      <dgm:spPr/>
      <dgm:t>
        <a:bodyPr/>
        <a:lstStyle/>
        <a:p>
          <a:endParaRPr lang="en-CA"/>
        </a:p>
      </dgm:t>
    </dgm:pt>
    <dgm:pt modelId="{7FAE7072-78CE-4CDE-A93D-AB8FF1A04AF2}" type="sibTrans" cxnId="{740FC27E-53EC-4DF2-8E5E-573F1618C5B9}">
      <dgm:prSet/>
      <dgm:spPr/>
      <dgm:t>
        <a:bodyPr/>
        <a:lstStyle/>
        <a:p>
          <a:endParaRPr lang="en-CA"/>
        </a:p>
      </dgm:t>
    </dgm:pt>
    <dgm:pt modelId="{F45F847D-E233-4D64-B6B7-5E5C93D99412}">
      <dgm:prSet phldrT="[Text]"/>
      <dgm:spPr/>
      <dgm:t>
        <a:bodyPr/>
        <a:lstStyle/>
        <a:p>
          <a:r>
            <a:rPr lang="en-CA"/>
            <a:t>Advanced Billing</a:t>
          </a:r>
        </a:p>
      </dgm:t>
    </dgm:pt>
    <dgm:pt modelId="{F6D1F7DC-4D23-48CE-B291-E754D40FB74C}" type="parTrans" cxnId="{D26492A7-F40F-4FEA-A45B-BD7D1B7D2C71}">
      <dgm:prSet/>
      <dgm:spPr/>
      <dgm:t>
        <a:bodyPr/>
        <a:lstStyle/>
        <a:p>
          <a:endParaRPr lang="en-CA"/>
        </a:p>
      </dgm:t>
    </dgm:pt>
    <dgm:pt modelId="{774579DD-F133-4513-B87C-FD17B8E5D65F}" type="sibTrans" cxnId="{D26492A7-F40F-4FEA-A45B-BD7D1B7D2C71}">
      <dgm:prSet/>
      <dgm:spPr/>
      <dgm:t>
        <a:bodyPr/>
        <a:lstStyle/>
        <a:p>
          <a:endParaRPr lang="en-CA"/>
        </a:p>
      </dgm:t>
    </dgm:pt>
    <dgm:pt modelId="{ECD65904-14DC-49A8-A223-93BEFABDD25A}">
      <dgm:prSet phldrT="[Text]"/>
      <dgm:spPr/>
      <dgm:t>
        <a:bodyPr/>
        <a:lstStyle/>
        <a:p>
          <a:endParaRPr lang="en-CA"/>
        </a:p>
      </dgm:t>
    </dgm:pt>
    <dgm:pt modelId="{BA291200-8400-4E87-8D0D-35F6499881FD}" type="parTrans" cxnId="{242C4CF4-B886-4713-A125-C96EE0055DD9}">
      <dgm:prSet/>
      <dgm:spPr/>
      <dgm:t>
        <a:bodyPr/>
        <a:lstStyle/>
        <a:p>
          <a:endParaRPr lang="en-CA"/>
        </a:p>
      </dgm:t>
    </dgm:pt>
    <dgm:pt modelId="{D955E374-7827-4843-8706-60A36125D1EE}" type="sibTrans" cxnId="{242C4CF4-B886-4713-A125-C96EE0055DD9}">
      <dgm:prSet/>
      <dgm:spPr/>
      <dgm:t>
        <a:bodyPr/>
        <a:lstStyle/>
        <a:p>
          <a:endParaRPr lang="en-CA"/>
        </a:p>
      </dgm:t>
    </dgm:pt>
    <dgm:pt modelId="{EAB6BAF6-E0B7-488E-BF8F-746C8E832914}">
      <dgm:prSet phldrT="[Text]"/>
      <dgm:spPr>
        <a:solidFill>
          <a:schemeClr val="bg2"/>
        </a:solidFill>
      </dgm:spPr>
      <dgm:t>
        <a:bodyPr/>
        <a:lstStyle/>
        <a:p>
          <a:endParaRPr lang="en-CA"/>
        </a:p>
      </dgm:t>
    </dgm:pt>
    <dgm:pt modelId="{ED48F507-8C48-4BD7-B880-4F4F3E1976D4}" type="parTrans" cxnId="{AD3C4040-516D-41C1-8553-969BD50B06D4}">
      <dgm:prSet/>
      <dgm:spPr/>
      <dgm:t>
        <a:bodyPr/>
        <a:lstStyle/>
        <a:p>
          <a:endParaRPr lang="en-CA"/>
        </a:p>
      </dgm:t>
    </dgm:pt>
    <dgm:pt modelId="{791C6A81-028C-46E3-8010-5DD94585B935}" type="sibTrans" cxnId="{AD3C4040-516D-41C1-8553-969BD50B06D4}">
      <dgm:prSet/>
      <dgm:spPr/>
      <dgm:t>
        <a:bodyPr/>
        <a:lstStyle/>
        <a:p>
          <a:endParaRPr lang="en-CA"/>
        </a:p>
      </dgm:t>
    </dgm:pt>
    <dgm:pt modelId="{CA195C74-6078-42EA-A152-8F4714C1E054}">
      <dgm:prSet phldrT="[Text]"/>
      <dgm:spPr>
        <a:solidFill>
          <a:schemeClr val="bg2"/>
        </a:solidFill>
      </dgm:spPr>
      <dgm:t>
        <a:bodyPr/>
        <a:lstStyle/>
        <a:p>
          <a:endParaRPr lang="en-CA"/>
        </a:p>
      </dgm:t>
    </dgm:pt>
    <dgm:pt modelId="{C51EDCD5-58B0-460A-87EA-C8C7E3F0EF95}" type="sibTrans" cxnId="{1BA9FC54-0D5C-40DC-8124-9C2946DC00D9}">
      <dgm:prSet/>
      <dgm:spPr/>
      <dgm:t>
        <a:bodyPr/>
        <a:lstStyle/>
        <a:p>
          <a:endParaRPr lang="en-CA"/>
        </a:p>
      </dgm:t>
    </dgm:pt>
    <dgm:pt modelId="{5306BD84-6336-47BA-8A17-DC2234B42226}" type="parTrans" cxnId="{1BA9FC54-0D5C-40DC-8124-9C2946DC00D9}">
      <dgm:prSet/>
      <dgm:spPr/>
      <dgm:t>
        <a:bodyPr/>
        <a:lstStyle/>
        <a:p>
          <a:endParaRPr lang="en-CA"/>
        </a:p>
      </dgm:t>
    </dgm:pt>
    <dgm:pt modelId="{4B850619-2EE7-4D65-8148-24EC4E6378D8}">
      <dgm:prSet phldrT="[Text]"/>
      <dgm:spPr>
        <a:solidFill>
          <a:schemeClr val="bg2"/>
        </a:solidFill>
      </dgm:spPr>
      <dgm:t>
        <a:bodyPr/>
        <a:lstStyle/>
        <a:p>
          <a:endParaRPr lang="en-CA"/>
        </a:p>
      </dgm:t>
    </dgm:pt>
    <dgm:pt modelId="{E3BD4EA6-20DE-49EC-82BE-947CA93A9EF0}" type="sibTrans" cxnId="{A0B582FC-14A0-48DA-A398-DAC66538CDB2}">
      <dgm:prSet/>
      <dgm:spPr/>
      <dgm:t>
        <a:bodyPr/>
        <a:lstStyle/>
        <a:p>
          <a:endParaRPr lang="en-CA"/>
        </a:p>
      </dgm:t>
    </dgm:pt>
    <dgm:pt modelId="{E1F9E94E-1E51-4B4D-A93E-4E867D2CF5DE}" type="parTrans" cxnId="{A0B582FC-14A0-48DA-A398-DAC66538CDB2}">
      <dgm:prSet/>
      <dgm:spPr/>
      <dgm:t>
        <a:bodyPr/>
        <a:lstStyle/>
        <a:p>
          <a:endParaRPr lang="en-CA"/>
        </a:p>
      </dgm:t>
    </dgm:pt>
    <dgm:pt modelId="{528B13D1-250D-4FFC-8689-4E7369C3CD76}">
      <dgm:prSet phldrT="[Text]"/>
      <dgm:spPr/>
      <dgm:t>
        <a:bodyPr/>
        <a:lstStyle/>
        <a:p>
          <a:endParaRPr lang="en-CA"/>
        </a:p>
      </dgm:t>
    </dgm:pt>
    <dgm:pt modelId="{A3C0B27F-731C-4CB8-884A-679086192762}" type="sibTrans" cxnId="{417FB313-0AEB-4050-9319-D6E2CEB305B6}">
      <dgm:prSet/>
      <dgm:spPr/>
      <dgm:t>
        <a:bodyPr/>
        <a:lstStyle/>
        <a:p>
          <a:endParaRPr lang="en-CA"/>
        </a:p>
      </dgm:t>
    </dgm:pt>
    <dgm:pt modelId="{696B7CB8-0F1B-4423-9C72-07A3A5F0DFE2}" type="parTrans" cxnId="{417FB313-0AEB-4050-9319-D6E2CEB305B6}">
      <dgm:prSet/>
      <dgm:spPr/>
      <dgm:t>
        <a:bodyPr/>
        <a:lstStyle/>
        <a:p>
          <a:endParaRPr lang="en-CA"/>
        </a:p>
      </dgm:t>
    </dgm:pt>
    <dgm:pt modelId="{DEAF16E4-63AF-4F28-83A4-82FA63D5A048}" type="pres">
      <dgm:prSet presAssocID="{EC03BB87-D696-4211-A01E-59C373A6022D}" presName="Name0" presStyleCnt="0">
        <dgm:presLayoutVars>
          <dgm:chMax val="1"/>
          <dgm:chPref val="1"/>
          <dgm:dir/>
          <dgm:animOne val="branch"/>
          <dgm:animLvl val="lvl"/>
        </dgm:presLayoutVars>
      </dgm:prSet>
      <dgm:spPr/>
      <dgm:t>
        <a:bodyPr/>
        <a:lstStyle/>
        <a:p>
          <a:endParaRPr lang="en-US"/>
        </a:p>
      </dgm:t>
    </dgm:pt>
    <dgm:pt modelId="{54B2E3AE-8EA8-4DD8-BBB1-D3828E4526BD}" type="pres">
      <dgm:prSet presAssocID="{229F71E0-A6EC-4846-BDB6-14EC0B53BD2B}" presName="Parent" presStyleLbl="node0" presStyleIdx="0" presStyleCnt="1">
        <dgm:presLayoutVars>
          <dgm:chMax val="6"/>
          <dgm:chPref val="6"/>
        </dgm:presLayoutVars>
      </dgm:prSet>
      <dgm:spPr/>
      <dgm:t>
        <a:bodyPr/>
        <a:lstStyle/>
        <a:p>
          <a:endParaRPr lang="en-US"/>
        </a:p>
      </dgm:t>
    </dgm:pt>
    <dgm:pt modelId="{40F017E0-3FCC-4904-91B6-40A3815F7F56}" type="pres">
      <dgm:prSet presAssocID="{F45F847D-E233-4D64-B6B7-5E5C93D99412}" presName="Accent1" presStyleCnt="0"/>
      <dgm:spPr/>
    </dgm:pt>
    <dgm:pt modelId="{E5A23809-CDB7-4318-947D-F5CB6A0C5514}" type="pres">
      <dgm:prSet presAssocID="{F45F847D-E233-4D64-B6B7-5E5C93D99412}" presName="Accent" presStyleLbl="bgShp" presStyleIdx="0" presStyleCnt="6"/>
      <dgm:spPr/>
    </dgm:pt>
    <dgm:pt modelId="{B0DD4E5C-C113-44EA-BAE8-83E36269EB31}" type="pres">
      <dgm:prSet presAssocID="{F45F847D-E233-4D64-B6B7-5E5C93D99412}" presName="Child1" presStyleLbl="node1" presStyleIdx="0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E552B20-74A2-4A1B-A820-A5CF1B4BB977}" type="pres">
      <dgm:prSet presAssocID="{CA195C74-6078-42EA-A152-8F4714C1E054}" presName="Accent2" presStyleCnt="0"/>
      <dgm:spPr/>
    </dgm:pt>
    <dgm:pt modelId="{6708C2BE-39B9-408C-896E-27330D53F819}" type="pres">
      <dgm:prSet presAssocID="{CA195C74-6078-42EA-A152-8F4714C1E054}" presName="Accent" presStyleLbl="bgShp" presStyleIdx="1" presStyleCnt="6"/>
      <dgm:spPr/>
    </dgm:pt>
    <dgm:pt modelId="{C5561525-F95D-4AD6-94C5-246F7843BFE8}" type="pres">
      <dgm:prSet presAssocID="{CA195C74-6078-42EA-A152-8F4714C1E054}" presName="Child2" presStyleLbl="node1" presStyleIdx="1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FDA56A-67A8-4296-ABCE-C9A7C334E9A6}" type="pres">
      <dgm:prSet presAssocID="{528B13D1-250D-4FFC-8689-4E7369C3CD76}" presName="Accent3" presStyleCnt="0"/>
      <dgm:spPr/>
    </dgm:pt>
    <dgm:pt modelId="{E994E563-989B-4F60-9E81-3F36CFFB40F2}" type="pres">
      <dgm:prSet presAssocID="{528B13D1-250D-4FFC-8689-4E7369C3CD76}" presName="Accent" presStyleLbl="bgShp" presStyleIdx="2" presStyleCnt="6"/>
      <dgm:spPr/>
    </dgm:pt>
    <dgm:pt modelId="{618E385E-E50D-4601-8140-183A87343525}" type="pres">
      <dgm:prSet presAssocID="{528B13D1-250D-4FFC-8689-4E7369C3CD76}" presName="Child3" presStyleLbl="node1" presStyleIdx="2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CCC156A-153F-4E52-9B76-C42126125E96}" type="pres">
      <dgm:prSet presAssocID="{4B850619-2EE7-4D65-8148-24EC4E6378D8}" presName="Accent4" presStyleCnt="0"/>
      <dgm:spPr/>
    </dgm:pt>
    <dgm:pt modelId="{8BCA44B2-C0C8-4695-93FA-1D1BF56E06A8}" type="pres">
      <dgm:prSet presAssocID="{4B850619-2EE7-4D65-8148-24EC4E6378D8}" presName="Accent" presStyleLbl="bgShp" presStyleIdx="3" presStyleCnt="6"/>
      <dgm:spPr/>
    </dgm:pt>
    <dgm:pt modelId="{92476DA7-B35C-43E7-84AB-B8CBAEC25962}" type="pres">
      <dgm:prSet presAssocID="{4B850619-2EE7-4D65-8148-24EC4E6378D8}" presName="Child4" presStyleLbl="node1" presStyleIdx="3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37163E3-D240-4E1D-AF5B-ACE790558A06}" type="pres">
      <dgm:prSet presAssocID="{ECD65904-14DC-49A8-A223-93BEFABDD25A}" presName="Accent5" presStyleCnt="0"/>
      <dgm:spPr/>
    </dgm:pt>
    <dgm:pt modelId="{E025C0A7-7AAC-48C1-8FBA-0AAAC931D859}" type="pres">
      <dgm:prSet presAssocID="{ECD65904-14DC-49A8-A223-93BEFABDD25A}" presName="Accent" presStyleLbl="bgShp" presStyleIdx="4" presStyleCnt="6"/>
      <dgm:spPr/>
    </dgm:pt>
    <dgm:pt modelId="{3D068486-C88B-4546-B286-33748BF66444}" type="pres">
      <dgm:prSet presAssocID="{ECD65904-14DC-49A8-A223-93BEFABDD25A}" presName="Child5" presStyleLbl="node1" presStyleIdx="4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1CE7DB7-F3AC-4017-B21C-C849B659CB93}" type="pres">
      <dgm:prSet presAssocID="{EAB6BAF6-E0B7-488E-BF8F-746C8E832914}" presName="Accent6" presStyleCnt="0"/>
      <dgm:spPr/>
    </dgm:pt>
    <dgm:pt modelId="{E4613AB7-7C7C-4C99-B103-B446DB4EADBC}" type="pres">
      <dgm:prSet presAssocID="{EAB6BAF6-E0B7-488E-BF8F-746C8E832914}" presName="Accent" presStyleLbl="bgShp" presStyleIdx="5" presStyleCnt="6"/>
      <dgm:spPr/>
    </dgm:pt>
    <dgm:pt modelId="{4914A4EC-1C8B-48B1-AB24-92AA99C908D6}" type="pres">
      <dgm:prSet presAssocID="{EAB6BAF6-E0B7-488E-BF8F-746C8E832914}" presName="Child6" presStyleLbl="node1" presStyleIdx="5" presStyleCnt="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EA0B831-7637-3441-873D-BDE97162EDB2}" type="presOf" srcId="{229F71E0-A6EC-4846-BDB6-14EC0B53BD2B}" destId="{54B2E3AE-8EA8-4DD8-BBB1-D3828E4526BD}" srcOrd="0" destOrd="0" presId="urn:microsoft.com/office/officeart/2011/layout/HexagonRadial"/>
    <dgm:cxn modelId="{DCAEE61A-5836-6544-92AF-369C93A50879}" type="presOf" srcId="{CA195C74-6078-42EA-A152-8F4714C1E054}" destId="{C5561525-F95D-4AD6-94C5-246F7843BFE8}" srcOrd="0" destOrd="0" presId="urn:microsoft.com/office/officeart/2011/layout/HexagonRadial"/>
    <dgm:cxn modelId="{F64FE63B-CBA0-654D-A3B5-E7D6A2712698}" type="presOf" srcId="{528B13D1-250D-4FFC-8689-4E7369C3CD76}" destId="{618E385E-E50D-4601-8140-183A87343525}" srcOrd="0" destOrd="0" presId="urn:microsoft.com/office/officeart/2011/layout/HexagonRadial"/>
    <dgm:cxn modelId="{D26492A7-F40F-4FEA-A45B-BD7D1B7D2C71}" srcId="{229F71E0-A6EC-4846-BDB6-14EC0B53BD2B}" destId="{F45F847D-E233-4D64-B6B7-5E5C93D99412}" srcOrd="0" destOrd="0" parTransId="{F6D1F7DC-4D23-48CE-B291-E754D40FB74C}" sibTransId="{774579DD-F133-4513-B87C-FD17B8E5D65F}"/>
    <dgm:cxn modelId="{398462BA-F311-AA47-AFF1-6CFBFA588151}" type="presOf" srcId="{ECD65904-14DC-49A8-A223-93BEFABDD25A}" destId="{3D068486-C88B-4546-B286-33748BF66444}" srcOrd="0" destOrd="0" presId="urn:microsoft.com/office/officeart/2011/layout/HexagonRadial"/>
    <dgm:cxn modelId="{242C4CF4-B886-4713-A125-C96EE0055DD9}" srcId="{229F71E0-A6EC-4846-BDB6-14EC0B53BD2B}" destId="{ECD65904-14DC-49A8-A223-93BEFABDD25A}" srcOrd="4" destOrd="0" parTransId="{BA291200-8400-4E87-8D0D-35F6499881FD}" sibTransId="{D955E374-7827-4843-8706-60A36125D1EE}"/>
    <dgm:cxn modelId="{659FAB19-E3CA-7046-B3FD-1CA41825D525}" type="presOf" srcId="{4B850619-2EE7-4D65-8148-24EC4E6378D8}" destId="{92476DA7-B35C-43E7-84AB-B8CBAEC25962}" srcOrd="0" destOrd="0" presId="urn:microsoft.com/office/officeart/2011/layout/HexagonRadial"/>
    <dgm:cxn modelId="{0EF2E742-0C8C-0B44-ADCB-A598B8E69AAB}" type="presOf" srcId="{EAB6BAF6-E0B7-488E-BF8F-746C8E832914}" destId="{4914A4EC-1C8B-48B1-AB24-92AA99C908D6}" srcOrd="0" destOrd="0" presId="urn:microsoft.com/office/officeart/2011/layout/HexagonRadial"/>
    <dgm:cxn modelId="{D1FF63C1-E871-B54D-A93E-B524942F4FF6}" type="presOf" srcId="{F45F847D-E233-4D64-B6B7-5E5C93D99412}" destId="{B0DD4E5C-C113-44EA-BAE8-83E36269EB31}" srcOrd="0" destOrd="0" presId="urn:microsoft.com/office/officeart/2011/layout/HexagonRadial"/>
    <dgm:cxn modelId="{740FC27E-53EC-4DF2-8E5E-573F1618C5B9}" srcId="{EC03BB87-D696-4211-A01E-59C373A6022D}" destId="{229F71E0-A6EC-4846-BDB6-14EC0B53BD2B}" srcOrd="0" destOrd="0" parTransId="{47F42191-BF22-43ED-9253-CADB557AAD06}" sibTransId="{7FAE7072-78CE-4CDE-A93D-AB8FF1A04AF2}"/>
    <dgm:cxn modelId="{601A4CCB-53AB-BC48-9B62-9D211734EFB0}" type="presOf" srcId="{EC03BB87-D696-4211-A01E-59C373A6022D}" destId="{DEAF16E4-63AF-4F28-83A4-82FA63D5A048}" srcOrd="0" destOrd="0" presId="urn:microsoft.com/office/officeart/2011/layout/HexagonRadial"/>
    <dgm:cxn modelId="{417FB313-0AEB-4050-9319-D6E2CEB305B6}" srcId="{229F71E0-A6EC-4846-BDB6-14EC0B53BD2B}" destId="{528B13D1-250D-4FFC-8689-4E7369C3CD76}" srcOrd="2" destOrd="0" parTransId="{696B7CB8-0F1B-4423-9C72-07A3A5F0DFE2}" sibTransId="{A3C0B27F-731C-4CB8-884A-679086192762}"/>
    <dgm:cxn modelId="{A0B582FC-14A0-48DA-A398-DAC66538CDB2}" srcId="{229F71E0-A6EC-4846-BDB6-14EC0B53BD2B}" destId="{4B850619-2EE7-4D65-8148-24EC4E6378D8}" srcOrd="3" destOrd="0" parTransId="{E1F9E94E-1E51-4B4D-A93E-4E867D2CF5DE}" sibTransId="{E3BD4EA6-20DE-49EC-82BE-947CA93A9EF0}"/>
    <dgm:cxn modelId="{AD3C4040-516D-41C1-8553-969BD50B06D4}" srcId="{229F71E0-A6EC-4846-BDB6-14EC0B53BD2B}" destId="{EAB6BAF6-E0B7-488E-BF8F-746C8E832914}" srcOrd="5" destOrd="0" parTransId="{ED48F507-8C48-4BD7-B880-4F4F3E1976D4}" sibTransId="{791C6A81-028C-46E3-8010-5DD94585B935}"/>
    <dgm:cxn modelId="{1BA9FC54-0D5C-40DC-8124-9C2946DC00D9}" srcId="{229F71E0-A6EC-4846-BDB6-14EC0B53BD2B}" destId="{CA195C74-6078-42EA-A152-8F4714C1E054}" srcOrd="1" destOrd="0" parTransId="{5306BD84-6336-47BA-8A17-DC2234B42226}" sibTransId="{C51EDCD5-58B0-460A-87EA-C8C7E3F0EF95}"/>
    <dgm:cxn modelId="{CB6FF66A-7A34-1B49-8E9F-BFAE13D47DBA}" type="presParOf" srcId="{DEAF16E4-63AF-4F28-83A4-82FA63D5A048}" destId="{54B2E3AE-8EA8-4DD8-BBB1-D3828E4526BD}" srcOrd="0" destOrd="0" presId="urn:microsoft.com/office/officeart/2011/layout/HexagonRadial"/>
    <dgm:cxn modelId="{DF3DBC6B-70AB-924B-ABF1-6C09FAB02500}" type="presParOf" srcId="{DEAF16E4-63AF-4F28-83A4-82FA63D5A048}" destId="{40F017E0-3FCC-4904-91B6-40A3815F7F56}" srcOrd="1" destOrd="0" presId="urn:microsoft.com/office/officeart/2011/layout/HexagonRadial"/>
    <dgm:cxn modelId="{59E7CF49-C4F8-9540-AC8C-AD79BF2D08CC}" type="presParOf" srcId="{40F017E0-3FCC-4904-91B6-40A3815F7F56}" destId="{E5A23809-CDB7-4318-947D-F5CB6A0C5514}" srcOrd="0" destOrd="0" presId="urn:microsoft.com/office/officeart/2011/layout/HexagonRadial"/>
    <dgm:cxn modelId="{8816443E-C617-5E41-8244-A37E993E289E}" type="presParOf" srcId="{DEAF16E4-63AF-4F28-83A4-82FA63D5A048}" destId="{B0DD4E5C-C113-44EA-BAE8-83E36269EB31}" srcOrd="2" destOrd="0" presId="urn:microsoft.com/office/officeart/2011/layout/HexagonRadial"/>
    <dgm:cxn modelId="{C20DD4F0-8A7B-CF44-BA69-54C830C15B9F}" type="presParOf" srcId="{DEAF16E4-63AF-4F28-83A4-82FA63D5A048}" destId="{9E552B20-74A2-4A1B-A820-A5CF1B4BB977}" srcOrd="3" destOrd="0" presId="urn:microsoft.com/office/officeart/2011/layout/HexagonRadial"/>
    <dgm:cxn modelId="{1792E254-C7EA-964F-89A4-C6F47C855914}" type="presParOf" srcId="{9E552B20-74A2-4A1B-A820-A5CF1B4BB977}" destId="{6708C2BE-39B9-408C-896E-27330D53F819}" srcOrd="0" destOrd="0" presId="urn:microsoft.com/office/officeart/2011/layout/HexagonRadial"/>
    <dgm:cxn modelId="{DE34448C-D4B5-C64A-8F6C-AB49A66A5498}" type="presParOf" srcId="{DEAF16E4-63AF-4F28-83A4-82FA63D5A048}" destId="{C5561525-F95D-4AD6-94C5-246F7843BFE8}" srcOrd="4" destOrd="0" presId="urn:microsoft.com/office/officeart/2011/layout/HexagonRadial"/>
    <dgm:cxn modelId="{7DFCD71E-123A-0149-BECC-279FB9289792}" type="presParOf" srcId="{DEAF16E4-63AF-4F28-83A4-82FA63D5A048}" destId="{C7FDA56A-67A8-4296-ABCE-C9A7C334E9A6}" srcOrd="5" destOrd="0" presId="urn:microsoft.com/office/officeart/2011/layout/HexagonRadial"/>
    <dgm:cxn modelId="{135E99CA-F40C-B64D-A5C2-3066724E24E9}" type="presParOf" srcId="{C7FDA56A-67A8-4296-ABCE-C9A7C334E9A6}" destId="{E994E563-989B-4F60-9E81-3F36CFFB40F2}" srcOrd="0" destOrd="0" presId="urn:microsoft.com/office/officeart/2011/layout/HexagonRadial"/>
    <dgm:cxn modelId="{C5FDDAB7-3B40-9144-B23C-E341614CEF44}" type="presParOf" srcId="{DEAF16E4-63AF-4F28-83A4-82FA63D5A048}" destId="{618E385E-E50D-4601-8140-183A87343525}" srcOrd="6" destOrd="0" presId="urn:microsoft.com/office/officeart/2011/layout/HexagonRadial"/>
    <dgm:cxn modelId="{7BC402AD-9461-9E43-82D0-3CF37FC4ED4D}" type="presParOf" srcId="{DEAF16E4-63AF-4F28-83A4-82FA63D5A048}" destId="{0CCC156A-153F-4E52-9B76-C42126125E96}" srcOrd="7" destOrd="0" presId="urn:microsoft.com/office/officeart/2011/layout/HexagonRadial"/>
    <dgm:cxn modelId="{C98CF2E5-FF16-A749-906D-F6083FDB39B5}" type="presParOf" srcId="{0CCC156A-153F-4E52-9B76-C42126125E96}" destId="{8BCA44B2-C0C8-4695-93FA-1D1BF56E06A8}" srcOrd="0" destOrd="0" presId="urn:microsoft.com/office/officeart/2011/layout/HexagonRadial"/>
    <dgm:cxn modelId="{DA075A7A-FEC1-BB4B-B890-B06288E5600F}" type="presParOf" srcId="{DEAF16E4-63AF-4F28-83A4-82FA63D5A048}" destId="{92476DA7-B35C-43E7-84AB-B8CBAEC25962}" srcOrd="8" destOrd="0" presId="urn:microsoft.com/office/officeart/2011/layout/HexagonRadial"/>
    <dgm:cxn modelId="{B7CB45CC-4583-5C44-AAFC-EC723B657CF0}" type="presParOf" srcId="{DEAF16E4-63AF-4F28-83A4-82FA63D5A048}" destId="{437163E3-D240-4E1D-AF5B-ACE790558A06}" srcOrd="9" destOrd="0" presId="urn:microsoft.com/office/officeart/2011/layout/HexagonRadial"/>
    <dgm:cxn modelId="{AF13EED0-26CA-AF48-85B0-119119A1204A}" type="presParOf" srcId="{437163E3-D240-4E1D-AF5B-ACE790558A06}" destId="{E025C0A7-7AAC-48C1-8FBA-0AAAC931D859}" srcOrd="0" destOrd="0" presId="urn:microsoft.com/office/officeart/2011/layout/HexagonRadial"/>
    <dgm:cxn modelId="{1C86E6E1-45E0-6742-B12C-2121B95328C9}" type="presParOf" srcId="{DEAF16E4-63AF-4F28-83A4-82FA63D5A048}" destId="{3D068486-C88B-4546-B286-33748BF66444}" srcOrd="10" destOrd="0" presId="urn:microsoft.com/office/officeart/2011/layout/HexagonRadial"/>
    <dgm:cxn modelId="{876E9CE6-39CE-8F47-8C7B-0F1614AED629}" type="presParOf" srcId="{DEAF16E4-63AF-4F28-83A4-82FA63D5A048}" destId="{11CE7DB7-F3AC-4017-B21C-C849B659CB93}" srcOrd="11" destOrd="0" presId="urn:microsoft.com/office/officeart/2011/layout/HexagonRadial"/>
    <dgm:cxn modelId="{F4EC0A44-6013-2847-8D78-FDC0F2749634}" type="presParOf" srcId="{11CE7DB7-F3AC-4017-B21C-C849B659CB93}" destId="{E4613AB7-7C7C-4C99-B103-B446DB4EADBC}" srcOrd="0" destOrd="0" presId="urn:microsoft.com/office/officeart/2011/layout/HexagonRadial"/>
    <dgm:cxn modelId="{AED6AC21-C8C5-004B-B5FC-A8040CB771D0}" type="presParOf" srcId="{DEAF16E4-63AF-4F28-83A4-82FA63D5A048}" destId="{4914A4EC-1C8B-48B1-AB24-92AA99C908D6}" srcOrd="12" destOrd="0" presId="urn:microsoft.com/office/officeart/2011/layout/HexagonRadial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D9CBB8A-4CF1-454B-875A-5CCE2BE3AC0D}">
      <dsp:nvSpPr>
        <dsp:cNvPr id="0" name=""/>
        <dsp:cNvSpPr/>
      </dsp:nvSpPr>
      <dsp:spPr>
        <a:xfrm rot="5400000">
          <a:off x="-162729" y="163757"/>
          <a:ext cx="1084866" cy="75940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100" kern="1200"/>
            <a:t>Ben Breslin</a:t>
          </a:r>
        </a:p>
      </dsp:txBody>
      <dsp:txXfrm rot="-5400000">
        <a:off x="1" y="380730"/>
        <a:ext cx="759406" cy="325460"/>
      </dsp:txXfrm>
    </dsp:sp>
    <dsp:sp modelId="{7869193A-7598-43D3-8B80-72379C85B4F5}">
      <dsp:nvSpPr>
        <dsp:cNvPr id="0" name=""/>
        <dsp:cNvSpPr/>
      </dsp:nvSpPr>
      <dsp:spPr>
        <a:xfrm rot="5400000">
          <a:off x="2798896" y="-2038462"/>
          <a:ext cx="705163" cy="47841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300" kern="1200"/>
            <a:t>Office Security and Privacy</a:t>
          </a:r>
          <a:br>
            <a:rPr lang="en-CA" sz="1300" kern="1200"/>
          </a:br>
          <a:r>
            <a:rPr lang="en-CA" sz="1300" i="1" kern="1200"/>
            <a:t>Doctors Technology Office</a:t>
          </a:r>
          <a:endParaRPr lang="en-CA" sz="1300" kern="1200"/>
        </a:p>
      </dsp:txBody>
      <dsp:txXfrm rot="-5400000">
        <a:off x="759407" y="35450"/>
        <a:ext cx="4749720" cy="636317"/>
      </dsp:txXfrm>
    </dsp:sp>
    <dsp:sp modelId="{58B480FF-61D1-46C8-AE80-BBFCCB62D11B}">
      <dsp:nvSpPr>
        <dsp:cNvPr id="0" name=""/>
        <dsp:cNvSpPr/>
      </dsp:nvSpPr>
      <dsp:spPr>
        <a:xfrm rot="5400000">
          <a:off x="-162729" y="1152238"/>
          <a:ext cx="1084866" cy="75940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100" kern="1200"/>
            <a:t>Vanessa Mitchell</a:t>
          </a:r>
        </a:p>
      </dsp:txBody>
      <dsp:txXfrm rot="-5400000">
        <a:off x="1" y="1369211"/>
        <a:ext cx="759406" cy="325460"/>
      </dsp:txXfrm>
    </dsp:sp>
    <dsp:sp modelId="{C9A3ABFD-F5EB-4CBD-BEAB-C292E19B2933}">
      <dsp:nvSpPr>
        <dsp:cNvPr id="0" name=""/>
        <dsp:cNvSpPr/>
      </dsp:nvSpPr>
      <dsp:spPr>
        <a:xfrm rot="5400000">
          <a:off x="2798896" y="-1049981"/>
          <a:ext cx="705163" cy="47841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300" kern="1200"/>
            <a:t>Cultural Safety</a:t>
          </a:r>
          <a:br>
            <a:rPr lang="en-CA" sz="1300" kern="1200"/>
          </a:br>
          <a:r>
            <a:rPr lang="en-CA" sz="1300" i="1" kern="1200"/>
            <a:t>Aboriginal Lead, Interior Health </a:t>
          </a:r>
          <a:endParaRPr lang="en-CA" sz="1300" kern="1200"/>
        </a:p>
      </dsp:txBody>
      <dsp:txXfrm rot="-5400000">
        <a:off x="759407" y="1023931"/>
        <a:ext cx="4749720" cy="636317"/>
      </dsp:txXfrm>
    </dsp:sp>
    <dsp:sp modelId="{35466C96-CC3C-4144-B075-A2495F96BFD9}">
      <dsp:nvSpPr>
        <dsp:cNvPr id="0" name=""/>
        <dsp:cNvSpPr/>
      </dsp:nvSpPr>
      <dsp:spPr>
        <a:xfrm rot="5400000">
          <a:off x="-162729" y="2140719"/>
          <a:ext cx="1084866" cy="75940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100" kern="1200"/>
            <a:t>Rochelle Lamonte</a:t>
          </a:r>
        </a:p>
      </dsp:txBody>
      <dsp:txXfrm rot="-5400000">
        <a:off x="1" y="2357692"/>
        <a:ext cx="759406" cy="325460"/>
      </dsp:txXfrm>
    </dsp:sp>
    <dsp:sp modelId="{8B52E23B-2684-424F-B564-FF8F71F53F0B}">
      <dsp:nvSpPr>
        <dsp:cNvPr id="0" name=""/>
        <dsp:cNvSpPr/>
      </dsp:nvSpPr>
      <dsp:spPr>
        <a:xfrm rot="5400000">
          <a:off x="2798896" y="-61501"/>
          <a:ext cx="705163" cy="47841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300" kern="1200"/>
            <a:t>Process and Procedures</a:t>
          </a:r>
          <a:br>
            <a:rPr lang="en-CA" sz="1300" kern="1200"/>
          </a:br>
          <a:r>
            <a:rPr lang="en-CA" sz="1300" i="1" kern="1200"/>
            <a:t>Public Health Nurse </a:t>
          </a:r>
          <a:endParaRPr lang="en-CA" sz="1300" kern="1200"/>
        </a:p>
      </dsp:txBody>
      <dsp:txXfrm rot="-5400000">
        <a:off x="759407" y="2012411"/>
        <a:ext cx="4749720" cy="636317"/>
      </dsp:txXfrm>
    </dsp:sp>
    <dsp:sp modelId="{4CE5F769-36CC-47BB-B73C-A18B1BCBD016}">
      <dsp:nvSpPr>
        <dsp:cNvPr id="0" name=""/>
        <dsp:cNvSpPr/>
      </dsp:nvSpPr>
      <dsp:spPr>
        <a:xfrm rot="5400000">
          <a:off x="-162729" y="3129199"/>
          <a:ext cx="1084866" cy="75940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100" kern="1200"/>
            <a:t>Robyn Morrow</a:t>
          </a:r>
        </a:p>
      </dsp:txBody>
      <dsp:txXfrm rot="-5400000">
        <a:off x="1" y="3346172"/>
        <a:ext cx="759406" cy="325460"/>
      </dsp:txXfrm>
    </dsp:sp>
    <dsp:sp modelId="{86D32331-5626-43D8-BE01-865270FDFF85}">
      <dsp:nvSpPr>
        <dsp:cNvPr id="0" name=""/>
        <dsp:cNvSpPr/>
      </dsp:nvSpPr>
      <dsp:spPr>
        <a:xfrm rot="5400000">
          <a:off x="2798896" y="926979"/>
          <a:ext cx="705163" cy="47841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300" kern="1200"/>
            <a:t>Referrals and Resources</a:t>
          </a:r>
          <a:br>
            <a:rPr lang="en-CA" sz="1300" kern="1200"/>
          </a:br>
          <a:r>
            <a:rPr lang="en-CA" sz="1300" i="1" kern="1200"/>
            <a:t>Community Integration Care Coordinator</a:t>
          </a:r>
          <a:endParaRPr lang="en-CA" sz="1300" kern="1200"/>
        </a:p>
      </dsp:txBody>
      <dsp:txXfrm rot="-5400000">
        <a:off x="759407" y="3000892"/>
        <a:ext cx="4749720" cy="636317"/>
      </dsp:txXfrm>
    </dsp:sp>
    <dsp:sp modelId="{B3E0A7F1-EE63-43D2-B54E-DC23B9A09CAA}">
      <dsp:nvSpPr>
        <dsp:cNvPr id="0" name=""/>
        <dsp:cNvSpPr/>
      </dsp:nvSpPr>
      <dsp:spPr>
        <a:xfrm rot="5400000">
          <a:off x="-162729" y="4117680"/>
          <a:ext cx="1084866" cy="75940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100" kern="1200"/>
            <a:t>Sheena Brink</a:t>
          </a:r>
        </a:p>
      </dsp:txBody>
      <dsp:txXfrm rot="-5400000">
        <a:off x="1" y="4334653"/>
        <a:ext cx="759406" cy="325460"/>
      </dsp:txXfrm>
    </dsp:sp>
    <dsp:sp modelId="{47F3AE11-5F64-462A-99A8-95C3430425C9}">
      <dsp:nvSpPr>
        <dsp:cNvPr id="0" name=""/>
        <dsp:cNvSpPr/>
      </dsp:nvSpPr>
      <dsp:spPr>
        <a:xfrm rot="5400000">
          <a:off x="2798896" y="1915459"/>
          <a:ext cx="705163" cy="47841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300" kern="1200"/>
            <a:t>Recruitment &amp; Retention, Physician in Transition</a:t>
          </a:r>
          <a:br>
            <a:rPr lang="en-CA" sz="1300" kern="1200"/>
          </a:br>
          <a:r>
            <a:rPr lang="en-CA" sz="1300" i="1" kern="1200"/>
            <a:t>Project Coordinator - Divisions</a:t>
          </a:r>
          <a:endParaRPr lang="en-CA" sz="1300" kern="1200"/>
        </a:p>
        <a:p>
          <a:pPr marL="228600" lvl="2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300" kern="1200"/>
            <a:t>Pathways demonstration</a:t>
          </a:r>
        </a:p>
      </dsp:txBody>
      <dsp:txXfrm rot="-5400000">
        <a:off x="759407" y="3989372"/>
        <a:ext cx="4749720" cy="636317"/>
      </dsp:txXfrm>
    </dsp:sp>
    <dsp:sp modelId="{58084BCE-AD02-47F3-B2FE-1BD092599255}">
      <dsp:nvSpPr>
        <dsp:cNvPr id="0" name=""/>
        <dsp:cNvSpPr/>
      </dsp:nvSpPr>
      <dsp:spPr>
        <a:xfrm rot="5400000">
          <a:off x="-162729" y="5106160"/>
          <a:ext cx="1084866" cy="75940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1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100" kern="1200"/>
            <a:t>Sarah Fletcher</a:t>
          </a:r>
        </a:p>
      </dsp:txBody>
      <dsp:txXfrm rot="-5400000">
        <a:off x="1" y="5323133"/>
        <a:ext cx="759406" cy="325460"/>
      </dsp:txXfrm>
    </dsp:sp>
    <dsp:sp modelId="{9CD848A7-C402-46B3-9E95-6F5D261863C0}">
      <dsp:nvSpPr>
        <dsp:cNvPr id="0" name=""/>
        <dsp:cNvSpPr/>
      </dsp:nvSpPr>
      <dsp:spPr>
        <a:xfrm rot="5400000">
          <a:off x="2798896" y="2903940"/>
          <a:ext cx="705163" cy="47841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300" kern="1200"/>
            <a:t>Primary Care Network &amp; Patient Medical Home</a:t>
          </a:r>
          <a:br>
            <a:rPr lang="en-CA" sz="1300" kern="1200"/>
          </a:br>
          <a:r>
            <a:rPr lang="en-CA" sz="1300" i="1" kern="1200"/>
            <a:t>Project Lead - Divisions</a:t>
          </a:r>
          <a:endParaRPr lang="en-CA" sz="1300" kern="1200"/>
        </a:p>
      </dsp:txBody>
      <dsp:txXfrm rot="-5400000">
        <a:off x="759407" y="4977853"/>
        <a:ext cx="4749720" cy="63631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4B2E3AE-8EA8-4DD8-BBB1-D3828E4526BD}">
      <dsp:nvSpPr>
        <dsp:cNvPr id="0" name=""/>
        <dsp:cNvSpPr/>
      </dsp:nvSpPr>
      <dsp:spPr>
        <a:xfrm>
          <a:off x="2010844" y="1095660"/>
          <a:ext cx="1392631" cy="1204682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200" kern="1200"/>
            <a:t>Round Table Networking - EMR</a:t>
          </a:r>
        </a:p>
      </dsp:txBody>
      <dsp:txXfrm>
        <a:off x="2241622" y="1295293"/>
        <a:ext cx="931075" cy="805416"/>
      </dsp:txXfrm>
    </dsp:sp>
    <dsp:sp modelId="{6708C2BE-39B9-408C-896E-27330D53F819}">
      <dsp:nvSpPr>
        <dsp:cNvPr id="0" name=""/>
        <dsp:cNvSpPr/>
      </dsp:nvSpPr>
      <dsp:spPr>
        <a:xfrm>
          <a:off x="2882899" y="519300"/>
          <a:ext cx="525435" cy="452732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B0DD4E5C-C113-44EA-BAE8-83E36269EB31}">
      <dsp:nvSpPr>
        <dsp:cNvPr id="0" name=""/>
        <dsp:cNvSpPr/>
      </dsp:nvSpPr>
      <dsp:spPr>
        <a:xfrm>
          <a:off x="2139126" y="0"/>
          <a:ext cx="1141251" cy="987316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200" kern="1200"/>
            <a:t>Profile</a:t>
          </a:r>
        </a:p>
      </dsp:txBody>
      <dsp:txXfrm>
        <a:off x="2328256" y="163619"/>
        <a:ext cx="762991" cy="660078"/>
      </dsp:txXfrm>
    </dsp:sp>
    <dsp:sp modelId="{E994E563-989B-4F60-9E81-3F36CFFB40F2}">
      <dsp:nvSpPr>
        <dsp:cNvPr id="0" name=""/>
        <dsp:cNvSpPr/>
      </dsp:nvSpPr>
      <dsp:spPr>
        <a:xfrm>
          <a:off x="3496124" y="1365669"/>
          <a:ext cx="525435" cy="452732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C5561525-F95D-4AD6-94C5-246F7843BFE8}">
      <dsp:nvSpPr>
        <dsp:cNvPr id="0" name=""/>
        <dsp:cNvSpPr/>
      </dsp:nvSpPr>
      <dsp:spPr>
        <a:xfrm>
          <a:off x="3185786" y="607266"/>
          <a:ext cx="1141251" cy="987316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200" kern="1200"/>
            <a:t>MedAccess</a:t>
          </a:r>
        </a:p>
      </dsp:txBody>
      <dsp:txXfrm>
        <a:off x="3374916" y="770885"/>
        <a:ext cx="762991" cy="660078"/>
      </dsp:txXfrm>
    </dsp:sp>
    <dsp:sp modelId="{8BCA44B2-C0C8-4695-93FA-1D1BF56E06A8}">
      <dsp:nvSpPr>
        <dsp:cNvPr id="0" name=""/>
        <dsp:cNvSpPr/>
      </dsp:nvSpPr>
      <dsp:spPr>
        <a:xfrm>
          <a:off x="3070138" y="2321060"/>
          <a:ext cx="525435" cy="452732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618E385E-E50D-4601-8140-183A87343525}">
      <dsp:nvSpPr>
        <dsp:cNvPr id="0" name=""/>
        <dsp:cNvSpPr/>
      </dsp:nvSpPr>
      <dsp:spPr>
        <a:xfrm>
          <a:off x="3185786" y="1801080"/>
          <a:ext cx="1141251" cy="987316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200" kern="1200"/>
            <a:t>Wolf</a:t>
          </a:r>
        </a:p>
      </dsp:txBody>
      <dsp:txXfrm>
        <a:off x="3374916" y="1964699"/>
        <a:ext cx="762991" cy="660078"/>
      </dsp:txXfrm>
    </dsp:sp>
    <dsp:sp modelId="{E025C0A7-7AAC-48C1-8FBA-0AAAC931D859}">
      <dsp:nvSpPr>
        <dsp:cNvPr id="0" name=""/>
        <dsp:cNvSpPr/>
      </dsp:nvSpPr>
      <dsp:spPr>
        <a:xfrm>
          <a:off x="2013436" y="2420234"/>
          <a:ext cx="525435" cy="452732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92476DA7-B35C-43E7-84AB-B8CBAEC25962}">
      <dsp:nvSpPr>
        <dsp:cNvPr id="0" name=""/>
        <dsp:cNvSpPr/>
      </dsp:nvSpPr>
      <dsp:spPr>
        <a:xfrm>
          <a:off x="2139126" y="2409026"/>
          <a:ext cx="1141251" cy="987316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200" kern="1200"/>
            <a:t>Intrahealth</a:t>
          </a:r>
        </a:p>
      </dsp:txBody>
      <dsp:txXfrm>
        <a:off x="2328256" y="2572645"/>
        <a:ext cx="762991" cy="660078"/>
      </dsp:txXfrm>
    </dsp:sp>
    <dsp:sp modelId="{E4613AB7-7C7C-4C99-B103-B446DB4EADBC}">
      <dsp:nvSpPr>
        <dsp:cNvPr id="0" name=""/>
        <dsp:cNvSpPr/>
      </dsp:nvSpPr>
      <dsp:spPr>
        <a:xfrm>
          <a:off x="1390169" y="1574204"/>
          <a:ext cx="525435" cy="452732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3D068486-C88B-4546-B286-33748BF66444}">
      <dsp:nvSpPr>
        <dsp:cNvPr id="0" name=""/>
        <dsp:cNvSpPr/>
      </dsp:nvSpPr>
      <dsp:spPr>
        <a:xfrm>
          <a:off x="1087606" y="1801759"/>
          <a:ext cx="1141251" cy="987316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200" kern="1200"/>
            <a:t>Oscar West</a:t>
          </a:r>
        </a:p>
      </dsp:txBody>
      <dsp:txXfrm>
        <a:off x="1276736" y="1965378"/>
        <a:ext cx="762991" cy="660078"/>
      </dsp:txXfrm>
    </dsp:sp>
    <dsp:sp modelId="{4914A4EC-1C8B-48B1-AB24-92AA99C908D6}">
      <dsp:nvSpPr>
        <dsp:cNvPr id="0" name=""/>
        <dsp:cNvSpPr/>
      </dsp:nvSpPr>
      <dsp:spPr>
        <a:xfrm>
          <a:off x="1087606" y="605907"/>
          <a:ext cx="1141251" cy="987316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200" kern="1200"/>
            <a:t>Oscar Host</a:t>
          </a:r>
        </a:p>
      </dsp:txBody>
      <dsp:txXfrm>
        <a:off x="1276736" y="769526"/>
        <a:ext cx="762991" cy="660078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4B2E3AE-8EA8-4DD8-BBB1-D3828E4526BD}">
      <dsp:nvSpPr>
        <dsp:cNvPr id="0" name=""/>
        <dsp:cNvSpPr/>
      </dsp:nvSpPr>
      <dsp:spPr>
        <a:xfrm>
          <a:off x="2042754" y="1045857"/>
          <a:ext cx="1329330" cy="1149924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300" kern="1200"/>
            <a:t>Round Table Networking </a:t>
          </a:r>
        </a:p>
      </dsp:txBody>
      <dsp:txXfrm>
        <a:off x="2263043" y="1236416"/>
        <a:ext cx="888752" cy="768806"/>
      </dsp:txXfrm>
    </dsp:sp>
    <dsp:sp modelId="{6708C2BE-39B9-408C-896E-27330D53F819}">
      <dsp:nvSpPr>
        <dsp:cNvPr id="0" name=""/>
        <dsp:cNvSpPr/>
      </dsp:nvSpPr>
      <dsp:spPr>
        <a:xfrm>
          <a:off x="2875170" y="495696"/>
          <a:ext cx="501552" cy="432153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B0DD4E5C-C113-44EA-BAE8-83E36269EB31}">
      <dsp:nvSpPr>
        <dsp:cNvPr id="0" name=""/>
        <dsp:cNvSpPr/>
      </dsp:nvSpPr>
      <dsp:spPr>
        <a:xfrm>
          <a:off x="2165204" y="0"/>
          <a:ext cx="1089376" cy="942438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300" kern="1200"/>
            <a:t>Advanced Billing</a:t>
          </a:r>
        </a:p>
      </dsp:txBody>
      <dsp:txXfrm>
        <a:off x="2345737" y="156182"/>
        <a:ext cx="728310" cy="630074"/>
      </dsp:txXfrm>
    </dsp:sp>
    <dsp:sp modelId="{E994E563-989B-4F60-9E81-3F36CFFB40F2}">
      <dsp:nvSpPr>
        <dsp:cNvPr id="0" name=""/>
        <dsp:cNvSpPr/>
      </dsp:nvSpPr>
      <dsp:spPr>
        <a:xfrm>
          <a:off x="3460521" y="1303593"/>
          <a:ext cx="501552" cy="432153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C5561525-F95D-4AD6-94C5-246F7843BFE8}">
      <dsp:nvSpPr>
        <dsp:cNvPr id="0" name=""/>
        <dsp:cNvSpPr/>
      </dsp:nvSpPr>
      <dsp:spPr>
        <a:xfrm>
          <a:off x="3164289" y="579663"/>
          <a:ext cx="1089376" cy="942438"/>
        </a:xfrm>
        <a:prstGeom prst="hexagon">
          <a:avLst>
            <a:gd name="adj" fmla="val 28570"/>
            <a:gd name="vf" fmla="val 115470"/>
          </a:avLst>
        </a:prstGeom>
        <a:solidFill>
          <a:schemeClr val="bg2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CA" sz="1300" kern="1200"/>
        </a:p>
      </dsp:txBody>
      <dsp:txXfrm>
        <a:off x="3344822" y="735845"/>
        <a:ext cx="728310" cy="630074"/>
      </dsp:txXfrm>
    </dsp:sp>
    <dsp:sp modelId="{8BCA44B2-C0C8-4695-93FA-1D1BF56E06A8}">
      <dsp:nvSpPr>
        <dsp:cNvPr id="0" name=""/>
        <dsp:cNvSpPr/>
      </dsp:nvSpPr>
      <dsp:spPr>
        <a:xfrm>
          <a:off x="3053898" y="2215558"/>
          <a:ext cx="501552" cy="432153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618E385E-E50D-4601-8140-183A87343525}">
      <dsp:nvSpPr>
        <dsp:cNvPr id="0" name=""/>
        <dsp:cNvSpPr/>
      </dsp:nvSpPr>
      <dsp:spPr>
        <a:xfrm>
          <a:off x="3164289" y="1719213"/>
          <a:ext cx="1089376" cy="942438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CA" sz="1300" kern="1200"/>
        </a:p>
      </dsp:txBody>
      <dsp:txXfrm>
        <a:off x="3344822" y="1875395"/>
        <a:ext cx="728310" cy="630074"/>
      </dsp:txXfrm>
    </dsp:sp>
    <dsp:sp modelId="{E025C0A7-7AAC-48C1-8FBA-0AAAC931D859}">
      <dsp:nvSpPr>
        <dsp:cNvPr id="0" name=""/>
        <dsp:cNvSpPr/>
      </dsp:nvSpPr>
      <dsp:spPr>
        <a:xfrm>
          <a:off x="2045227" y="2310223"/>
          <a:ext cx="501552" cy="432153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92476DA7-B35C-43E7-84AB-B8CBAEC25962}">
      <dsp:nvSpPr>
        <dsp:cNvPr id="0" name=""/>
        <dsp:cNvSpPr/>
      </dsp:nvSpPr>
      <dsp:spPr>
        <a:xfrm>
          <a:off x="2165204" y="2299525"/>
          <a:ext cx="1089376" cy="942438"/>
        </a:xfrm>
        <a:prstGeom prst="hexagon">
          <a:avLst>
            <a:gd name="adj" fmla="val 28570"/>
            <a:gd name="vf" fmla="val 115470"/>
          </a:avLst>
        </a:prstGeom>
        <a:solidFill>
          <a:schemeClr val="bg2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CA" sz="1300" kern="1200"/>
        </a:p>
      </dsp:txBody>
      <dsp:txXfrm>
        <a:off x="2345737" y="2455707"/>
        <a:ext cx="728310" cy="630074"/>
      </dsp:txXfrm>
    </dsp:sp>
    <dsp:sp modelId="{E4613AB7-7C7C-4C99-B103-B446DB4EADBC}">
      <dsp:nvSpPr>
        <dsp:cNvPr id="0" name=""/>
        <dsp:cNvSpPr/>
      </dsp:nvSpPr>
      <dsp:spPr>
        <a:xfrm>
          <a:off x="1450291" y="1502650"/>
          <a:ext cx="501552" cy="432153"/>
        </a:xfrm>
        <a:prstGeom prst="hexagon">
          <a:avLst>
            <a:gd name="adj" fmla="val 28900"/>
            <a:gd name="vf" fmla="val 11547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3D068486-C88B-4546-B286-33748BF66444}">
      <dsp:nvSpPr>
        <dsp:cNvPr id="0" name=""/>
        <dsp:cNvSpPr/>
      </dsp:nvSpPr>
      <dsp:spPr>
        <a:xfrm>
          <a:off x="1161481" y="1719861"/>
          <a:ext cx="1089376" cy="942438"/>
        </a:xfrm>
        <a:prstGeom prst="hexagon">
          <a:avLst>
            <a:gd name="adj" fmla="val 28570"/>
            <a:gd name="vf" fmla="val 11547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CA" sz="1300" kern="1200"/>
        </a:p>
      </dsp:txBody>
      <dsp:txXfrm>
        <a:off x="1342014" y="1876043"/>
        <a:ext cx="728310" cy="630074"/>
      </dsp:txXfrm>
    </dsp:sp>
    <dsp:sp modelId="{4914A4EC-1C8B-48B1-AB24-92AA99C908D6}">
      <dsp:nvSpPr>
        <dsp:cNvPr id="0" name=""/>
        <dsp:cNvSpPr/>
      </dsp:nvSpPr>
      <dsp:spPr>
        <a:xfrm>
          <a:off x="1161481" y="578366"/>
          <a:ext cx="1089376" cy="942438"/>
        </a:xfrm>
        <a:prstGeom prst="hexagon">
          <a:avLst>
            <a:gd name="adj" fmla="val 28570"/>
            <a:gd name="vf" fmla="val 115470"/>
          </a:avLst>
        </a:prstGeom>
        <a:solidFill>
          <a:schemeClr val="bg2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CA" sz="1300" kern="1200"/>
        </a:p>
      </dsp:txBody>
      <dsp:txXfrm>
        <a:off x="1342014" y="734548"/>
        <a:ext cx="728310" cy="6300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11/layout/HexagonRadial">
  <dgm:title val="Hexagon Radial"/>
  <dgm:desc val="Use to show a sequential process that relates to a central idea or theme. Limited to six Level 2 shapes. Works best with small amounts of text. Unused text does not appear, but remains available if you switch layouts."/>
  <dgm:catLst>
    <dgm:cat type="cycle" pri="8500"/>
    <dgm:cat type="officeonline" pri="9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  <dgm:pt modelId="15">
          <dgm:prSet phldr="1"/>
        </dgm:pt>
        <dgm:pt modelId="16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  <dgm:cxn modelId="80" srcId="10" destId="14" srcOrd="0" destOrd="0"/>
        <dgm:cxn modelId="90" srcId="10" destId="15" srcOrd="0" destOrd="0"/>
        <dgm:cxn modelId="100" srcId="10" destId="16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  <dgm:pt modelId="15">
          <dgm:prSet phldr="1"/>
        </dgm:pt>
        <dgm:pt modelId="16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  <dgm:cxn modelId="80" srcId="10" destId="14" srcOrd="0" destOrd="0"/>
        <dgm:cxn modelId="90" srcId="10" destId="15" srcOrd="0" destOrd="0"/>
        <dgm:cxn modelId="100" srcId="10" destId="16" srcOrd="0" destOrd="0"/>
      </dgm:cxnLst>
      <dgm:bg/>
      <dgm:whole/>
    </dgm:dataModel>
  </dgm:clrData>
  <dgm:layoutNode name="Name0">
    <dgm:varLst>
      <dgm:chMax val="1"/>
      <dgm:chPref val="1"/>
      <dgm:dir/>
      <dgm:animOne val="branch"/>
      <dgm:animLvl val="lvl"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 ch" ptType="node node" st="1 1" cnt="1 0" func="cnt" op="equ" val="0">
            <dgm:alg type="composite">
              <dgm:param type="ar" val="1.1561"/>
            </dgm:alg>
            <dgm:constrLst>
              <dgm:constr type="primFontSz" for="des" forName="Parent" val="65"/>
              <dgm:constr type="l" for="ch" forName="Parent" refType="w" fact="0"/>
              <dgm:constr type="t" for="ch" forName="Parent" refType="h" fact="0"/>
              <dgm:constr type="w" for="ch" forName="Parent" refType="w"/>
              <dgm:constr type="h" for="ch" forName="Parent" refType="h"/>
            </dgm:constrLst>
          </dgm:if>
          <dgm:if name="Name5" axis="ch ch" ptType="node node" st="1 1" cnt="1 0" func="cnt" op="lte" val="1">
            <dgm:alg type="composite">
              <dgm:param type="ar" val="1.36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l" for="ch" forName="Accent1" refType="w" fact="0.1685"/>
              <dgm:constr type="t" for="ch" forName="Accent1" refType="h" fact="0.2946"/>
              <dgm:constr type="w" for="ch" forName="Accent1" refType="w" fact="0.462"/>
              <dgm:constr type="h" for="ch" forName="Accent1" refType="h" fact="0.5472"/>
              <dgm:constr type="l" for="ch" forName="Parent" refType="w" fact="0"/>
              <dgm:constr type="t" for="ch" forName="Parent" refType="h" fact="0.2885"/>
              <dgm:constr type="w" for="ch" forName="Parent" refType="w" fact="0.6013"/>
              <dgm:constr type="h" for="ch" forName="Parent" refType="h" fact="0.7115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5831"/>
            </dgm:constrLst>
          </dgm:if>
          <dgm:if name="Name6" axis="ch ch" ptType="node node" st="1 1" cnt="1 0" func="cnt" op="equ" val="2">
            <dgm:alg type="composite">
              <dgm:param type="ar" val="1.0619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2" refType="primFontSz" refFor="des" refForName="Child1" op="equ"/>
              <dgm:constr type="l" for="ch" forName="Accent2" refType="w" fact="0.6413"/>
              <dgm:constr type="t" for="ch" forName="Accent2" refType="h" fact="0.3477"/>
              <dgm:constr type="w" for="ch" forName="Accent2" refType="w" fact="0.2269"/>
              <dgm:constr type="h" for="ch" forName="Accent2" refType="h" fact="0.2076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Parent" refType="w" fact="0"/>
              <dgm:constr type="t" for="ch" forName="Parent" refType="h" fact="0.2239"/>
              <dgm:constr type="w" for="ch" forName="Parent" refType="w" fact="0.6013"/>
              <dgm:constr type="h" for="ch" forName="Parent" refType="h" fact="0.5523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4527"/>
              <dgm:constr type="l" for="ch" forName="Child2" refType="w" fact="0.5073"/>
              <dgm:constr type="t" for="ch" forName="Child2" refType="h" fact="0.5473"/>
              <dgm:constr type="w" for="ch" forName="Child2" refType="w" fact="0.4927"/>
              <dgm:constr type="h" for="ch" forName="Child2" refType="h" fact="0.4527"/>
            </dgm:constrLst>
          </dgm:if>
          <dgm:if name="Name7" axis="ch ch" ptType="node node" st="1 1" cnt="1 0" func="cnt" op="equ" val="3">
            <dgm:alg type="composite">
              <dgm:param type="ar" val="0.8305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3" refType="w" fact="0.4573"/>
              <dgm:constr type="t" for="ch" forName="Accent3" refType="h" fact="0.6145"/>
              <dgm:constr type="w" for="ch" forName="Accent3" refType="w" fact="0.2269"/>
              <dgm:constr type="h" for="ch" forName="Accent3" refType="h" fact="0.1623"/>
              <dgm:constr type="l" for="ch" forName="Accent2" refType="w" fact="0.6413"/>
              <dgm:constr type="t" for="ch" forName="Accent2" refType="h" fact="0.2719"/>
              <dgm:constr type="w" for="ch" forName="Accent2" refType="w" fact="0.2269"/>
              <dgm:constr type="h" for="ch" forName="Accent2" refType="h" fact="0.162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3" refType="w" fact="0.0554"/>
              <dgm:constr type="t" for="ch" forName="Child3" refType="h" fact="0.646"/>
              <dgm:constr type="w" for="ch" forName="Child3" refType="w" fact="0.4927"/>
              <dgm:constr type="h" for="ch" forName="Child3" refType="h" fact="0.354"/>
              <dgm:constr type="l" for="ch" forName="Parent" refType="w" fact="0"/>
              <dgm:constr type="t" for="ch" forName="Parent" refType="h" fact="0.1751"/>
              <dgm:constr type="w" for="ch" forName="Parent" refType="w" fact="0.6013"/>
              <dgm:constr type="h" for="ch" forName="Parent" refType="h" fact="0.4319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354"/>
              <dgm:constr type="l" for="ch" forName="Child2" refType="w" fact="0.5073"/>
              <dgm:constr type="t" for="ch" forName="Child2" refType="h" fact="0.428"/>
              <dgm:constr type="w" for="ch" forName="Child2" refType="w" fact="0.4927"/>
              <dgm:constr type="h" for="ch" forName="Child2" refType="h" fact="0.354"/>
            </dgm:constrLst>
          </dgm:if>
          <dgm:if name="Name8" axis="ch ch" ptType="node node" st="1 1" cnt="1 0" func="cnt" op="equ" val="4">
            <dgm:alg type="composite">
              <dgm:param type="ar" val="0.682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4" refType="w" fact="0.4573"/>
              <dgm:constr type="t" for="ch" forName="Accent4" refType="h" fact="0.6834"/>
              <dgm:constr type="w" for="ch" forName="Accent4" refType="w" fact="0.2269"/>
              <dgm:constr type="h" for="ch" forName="Accent4" refType="h" fact="0.1333"/>
              <dgm:constr type="l" for="ch" forName="Accent3" refType="w" fact="0.6413"/>
              <dgm:constr type="t" for="ch" forName="Accent3" refType="h" fact="0.4021"/>
              <dgm:constr type="w" for="ch" forName="Accent3" refType="w" fact="0.2269"/>
              <dgm:constr type="h" for="ch" forName="Accent3" refType="h" fact="0.1333"/>
              <dgm:constr type="l" for="ch" forName="Accent2" refType="w" fact="0.3765"/>
              <dgm:constr type="t" for="ch" forName="Accent2" refType="h" fact="0.1529"/>
              <dgm:constr type="w" for="ch" forName="Accent2" refType="w" fact="0.2269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0554"/>
              <dgm:constr type="t" for="ch" forName="Child4" refType="h" fact="0.7093"/>
              <dgm:constr type="w" for="ch" forName="Child4" refType="w" fact="0.4927"/>
              <dgm:constr type="h" for="ch" forName="Child4" refType="h" fact="0.2907"/>
              <dgm:constr type="l" for="ch" forName="Parent" refType="w" fact="0"/>
              <dgm:constr type="t" for="ch" forName="Parent" refType="h" fact="0.3226"/>
              <dgm:constr type="w" for="ch" forName="Parent" refType="w" fact="0.6013"/>
              <dgm:constr type="h" for="ch" forName="Parent" refType="h" fact="0.3547"/>
              <dgm:constr type="l" for="ch" forName="Child2" refType="w" fact="0.5073"/>
              <dgm:constr type="t" for="ch" forName="Child2" refType="h" fact="0.1788"/>
              <dgm:constr type="w" for="ch" forName="Child2" refType="w" fact="0.4927"/>
              <dgm:constr type="h" for="ch" forName="Child2" refType="h" fact="0.2907"/>
              <dgm:constr type="l" for="ch" forName="Child3" refType="w" fact="0.5073"/>
              <dgm:constr type="t" for="ch" forName="Child3" refType="h" fact="0.5303"/>
              <dgm:constr type="w" for="ch" forName="Child3" refType="w" fact="0.4927"/>
              <dgm:constr type="h" for="ch" forName="Child3" refType="h" fact="0.2907"/>
              <dgm:constr type="l" for="ch" forName="Child1" refType="w" fact="0.0554"/>
              <dgm:constr type="t" for="ch" forName="Child1" refType="h" fact="0"/>
              <dgm:constr type="w" for="ch" forName="Child1" refType="w" fact="0.4927"/>
              <dgm:constr type="h" for="ch" forName="Child1" refType="h" fact="0.2907"/>
            </dgm:constrLst>
          </dgm:if>
          <dgm:if name="Name9" axis="ch ch" ptType="node node" st="1 1" cnt="1 0" func="cnt" op="equ" val="5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5" refType="w" fact="0.2858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l" for="ch" forName="Accent4" refType="w" fact="0.612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l" for="ch" forName="Accent3" refType="w" fact="0.743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l" for="ch" forName="Accent2" refType="w" fact="0.5542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3246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l" for="ch" forName="Parent" refType="w" fact="0.28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l" for="ch" forName="Child2" refType="w" fact="0.6477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l" for="ch" forName="Child3" refType="w" fact="0.6477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l" for="ch" forName="Child5" refType="w" fact="0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l" for="ch" forName="Child1" refType="w" fact="0.3246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if>
          <dgm:else name="Name10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6" refType="primFontSz" refFor="des" refForName="Parent" op="lte"/>
              <dgm:constr type="primFontSz" for="des" forName="Child7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ptType="node" op="equ" val="65"/>
              <dgm:constr type="l" for="ch" forName="Accent6" refType="w" fact="0.0934"/>
              <dgm:constr type="t" for="ch" forName="Accent6" refType="h" fact="0.4635"/>
              <dgm:constr type="w" for="ch" forName="Accent6" refType="w" fact="0.1622"/>
              <dgm:constr type="h" for="ch" forName="Accent6" refType="h" fact="0.1333"/>
              <dgm:constr type="l" for="ch" forName="Accent5" refType="w" fact="0.2858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l" for="ch" forName="Accent4" refType="w" fact="0.612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l" for="ch" forName="Accent3" refType="w" fact="0.743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l" for="ch" forName="Accent2" refType="w" fact="0.5542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3246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l" for="ch" forName="Parent" refType="w" fact="0.28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l" for="ch" forName="Child2" refType="w" fact="0.6477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l" for="ch" forName="Child3" refType="w" fact="0.6477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l" for="ch" forName="Child5" refType="w" fact="0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l" for="ch" forName="Child6" refType="w" fact="0"/>
              <dgm:constr type="t" for="ch" forName="Child6" refType="h" fact="0.1784"/>
              <dgm:constr type="w" for="ch" forName="Child6" refType="w" fact="0.3523"/>
              <dgm:constr type="h" for="ch" forName="Child6" refType="h" fact="0.2907"/>
              <dgm:constr type="l" for="ch" forName="Child1" refType="w" fact="0.3246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else>
        </dgm:choose>
      </dgm:if>
      <dgm:else name="Name11">
        <dgm:choose name="Name12">
          <dgm:if name="Name13" axis="ch ch" ptType="node node" st="1 1" cnt="1 0" func="cnt" op="equ" val="0">
            <dgm:alg type="composite">
              <dgm:param type="ar" val="1.1561"/>
            </dgm:alg>
            <dgm:constrLst>
              <dgm:constr type="primFontSz" for="des" forName="Parent" val="65"/>
              <dgm:constr type="l" for="ch" forName="Parent" refType="w" fact="0"/>
              <dgm:constr type="t" for="ch" forName="Parent" refType="h" fact="0"/>
              <dgm:constr type="w" for="ch" forName="Parent" refType="w"/>
              <dgm:constr type="h" for="ch" forName="Parent" refType="h"/>
            </dgm:constrLst>
          </dgm:if>
          <dgm:if name="Name14" axis="ch ch" ptType="node node" st="1 1" cnt="1 0" func="cnt" op="lte" val="1">
            <dgm:alg type="composite">
              <dgm:param type="ar" val="1.36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r" for="ch" forName="Accent1" refType="w" fact="0.8315"/>
              <dgm:constr type="t" for="ch" forName="Accent1" refType="h" fact="0.2946"/>
              <dgm:constr type="w" for="ch" forName="Accent1" refType="w" fact="0.462"/>
              <dgm:constr type="h" for="ch" forName="Accent1" refType="h" fact="0.5472"/>
              <dgm:constr type="r" for="ch" forName="Parent" refType="w"/>
              <dgm:constr type="t" for="ch" forName="Parent" refType="h" fact="0.2885"/>
              <dgm:constr type="w" for="ch" forName="Parent" refType="w" fact="0.6013"/>
              <dgm:constr type="h" for="ch" forName="Parent" refType="h" fact="0.7115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5831"/>
            </dgm:constrLst>
          </dgm:if>
          <dgm:if name="Name15" axis="ch ch" ptType="node node" st="1 1" cnt="1 0" func="cnt" op="equ" val="2">
            <dgm:alg type="composite">
              <dgm:param type="ar" val="1.0619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2" refType="primFontSz" refFor="des" refForName="Child1" op="equ"/>
              <dgm:constr type="r" for="ch" forName="Accent2" refType="w" fact="0.3587"/>
              <dgm:constr type="t" for="ch" forName="Accent2" refType="h" fact="0.3477"/>
              <dgm:constr type="w" for="ch" forName="Accent2" refType="w" fact="0.2269"/>
              <dgm:constr type="h" for="ch" forName="Accent2" refType="h" fact="0.2076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Parent" refType="w"/>
              <dgm:constr type="t" for="ch" forName="Parent" refType="h" fact="0.2239"/>
              <dgm:constr type="w" for="ch" forName="Parent" refType="w" fact="0.6013"/>
              <dgm:constr type="h" for="ch" forName="Parent" refType="h" fact="0.5523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4527"/>
              <dgm:constr type="r" for="ch" forName="Child2" refType="w" fact="0.5073"/>
              <dgm:constr type="t" for="ch" forName="Child2" refType="h" fact="0.5473"/>
              <dgm:constr type="w" for="ch" forName="Child2" refType="w" fact="0.4927"/>
              <dgm:constr type="h" for="ch" forName="Child2" refType="h" fact="0.4527"/>
            </dgm:constrLst>
          </dgm:if>
          <dgm:if name="Name16" axis="ch ch" ptType="node node" st="1 1" cnt="1 0" func="cnt" op="equ" val="3">
            <dgm:alg type="composite">
              <dgm:param type="ar" val="0.8305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r" for="ch" forName="Accent3" refType="w" fact="0.5427"/>
              <dgm:constr type="t" for="ch" forName="Accent3" refType="h" fact="0.6145"/>
              <dgm:constr type="w" for="ch" forName="Accent3" refType="w" fact="0.2269"/>
              <dgm:constr type="h" for="ch" forName="Accent3" refType="h" fact="0.1623"/>
              <dgm:constr type="r" for="ch" forName="Accent2" refType="w" fact="0.3587"/>
              <dgm:constr type="t" for="ch" forName="Accent2" refType="h" fact="0.2719"/>
              <dgm:constr type="w" for="ch" forName="Accent2" refType="w" fact="0.2269"/>
              <dgm:constr type="h" for="ch" forName="Accent2" refType="h" fact="0.162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3" refType="w" fact="0.9446"/>
              <dgm:constr type="t" for="ch" forName="Child3" refType="h" fact="0.646"/>
              <dgm:constr type="w" for="ch" forName="Child3" refType="w" fact="0.4927"/>
              <dgm:constr type="h" for="ch" forName="Child3" refType="h" fact="0.354"/>
              <dgm:constr type="r" for="ch" forName="Parent" refType="w"/>
              <dgm:constr type="t" for="ch" forName="Parent" refType="h" fact="0.1751"/>
              <dgm:constr type="w" for="ch" forName="Parent" refType="w" fact="0.6013"/>
              <dgm:constr type="h" for="ch" forName="Parent" refType="h" fact="0.4319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354"/>
              <dgm:constr type="r" for="ch" forName="Child2" refType="w" fact="0.4927"/>
              <dgm:constr type="t" for="ch" forName="Child2" refType="h" fact="0.428"/>
              <dgm:constr type="w" for="ch" forName="Child2" refType="w" fact="0.4927"/>
              <dgm:constr type="h" for="ch" forName="Child2" refType="h" fact="0.354"/>
            </dgm:constrLst>
          </dgm:if>
          <dgm:if name="Name17" axis="ch ch" ptType="node node" st="1 1" cnt="1 0" func="cnt" op="equ" val="4">
            <dgm:alg type="composite">
              <dgm:param type="ar" val="0.682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r" for="ch" forName="Accent4" refType="w" fact="0.5427"/>
              <dgm:constr type="t" for="ch" forName="Accent4" refType="h" fact="0.6834"/>
              <dgm:constr type="w" for="ch" forName="Accent4" refType="w" fact="0.2269"/>
              <dgm:constr type="h" for="ch" forName="Accent4" refType="h" fact="0.1333"/>
              <dgm:constr type="r" for="ch" forName="Accent3" refType="w" fact="0.3587"/>
              <dgm:constr type="t" for="ch" forName="Accent3" refType="h" fact="0.4021"/>
              <dgm:constr type="w" for="ch" forName="Accent3" refType="w" fact="0.2269"/>
              <dgm:constr type="h" for="ch" forName="Accent3" refType="h" fact="0.1333"/>
              <dgm:constr type="r" for="ch" forName="Accent2" refType="w" fact="0.6235"/>
              <dgm:constr type="t" for="ch" forName="Accent2" refType="h" fact="0.1529"/>
              <dgm:constr type="w" for="ch" forName="Accent2" refType="w" fact="0.2269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9446"/>
              <dgm:constr type="t" for="ch" forName="Child4" refType="h" fact="0.7093"/>
              <dgm:constr type="w" for="ch" forName="Child4" refType="w" fact="0.4927"/>
              <dgm:constr type="h" for="ch" forName="Child4" refType="h" fact="0.2907"/>
              <dgm:constr type="r" for="ch" forName="Parent" refType="w"/>
              <dgm:constr type="t" for="ch" forName="Parent" refType="h" fact="0.3226"/>
              <dgm:constr type="w" for="ch" forName="Parent" refType="w" fact="0.6013"/>
              <dgm:constr type="h" for="ch" forName="Parent" refType="h" fact="0.3547"/>
              <dgm:constr type="r" for="ch" forName="Child2" refType="w" fact="0.4927"/>
              <dgm:constr type="t" for="ch" forName="Child2" refType="h" fact="0.1788"/>
              <dgm:constr type="w" for="ch" forName="Child2" refType="w" fact="0.4927"/>
              <dgm:constr type="h" for="ch" forName="Child2" refType="h" fact="0.2907"/>
              <dgm:constr type="r" for="ch" forName="Child3" refType="w" fact="0.4927"/>
              <dgm:constr type="t" for="ch" forName="Child3" refType="h" fact="0.5303"/>
              <dgm:constr type="w" for="ch" forName="Child3" refType="w" fact="0.4927"/>
              <dgm:constr type="h" for="ch" forName="Child3" refType="h" fact="0.2907"/>
              <dgm:constr type="r" for="ch" forName="Child1" refType="w" fact="0.9446"/>
              <dgm:constr type="t" for="ch" forName="Child1" refType="h" fact="0"/>
              <dgm:constr type="w" for="ch" forName="Child1" refType="w" fact="0.4927"/>
              <dgm:constr type="h" for="ch" forName="Child1" refType="h" fact="0.2907"/>
            </dgm:constrLst>
          </dgm:if>
          <dgm:if name="Name18" axis="ch ch" ptType="node node" st="1 1" cnt="1 0" func="cnt" op="equ" val="5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r" for="ch" forName="Accent5" refType="w" fact="0.7142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r" for="ch" forName="Accent4" refType="w" fact="0.388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r" for="ch" forName="Accent3" refType="w" fact="0.256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r" for="ch" forName="Accent2" refType="w" fact="0.4458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6754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r" for="ch" forName="Parent" refType="w" fact="0.71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r" for="ch" forName="Child2" refType="w" fact="0.3523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r" for="ch" forName="Child3" refType="w" fact="0.3523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r" for="ch" forName="Child5" refType="w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r" for="ch" forName="Child1" refType="w" fact="0.6754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if>
          <dgm:else name="Name19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6" refType="primFontSz" refFor="des" refForName="Parent" op="lte"/>
              <dgm:constr type="primFontSz" for="des" forName="Child7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ptType="node" op="equ" val="65"/>
              <dgm:constr type="r" for="ch" forName="Accent6" refType="w" fact="0.9066"/>
              <dgm:constr type="t" for="ch" forName="Accent6" refType="h" fact="0.4635"/>
              <dgm:constr type="w" for="ch" forName="Accent6" refType="w" fact="0.1622"/>
              <dgm:constr type="h" for="ch" forName="Accent6" refType="h" fact="0.1333"/>
              <dgm:constr type="r" for="ch" forName="Accent5" refType="w" fact="0.7142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r" for="ch" forName="Accent4" refType="w" fact="0.388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r" for="ch" forName="Accent3" refType="w" fact="0.256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r" for="ch" forName="Accent2" refType="w" fact="0.4458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6754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r" for="ch" forName="Parent" refType="w" fact="0.71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r" for="ch" forName="Child2" refType="w" fact="0.3523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r" for="ch" forName="Child3" refType="w" fact="0.3523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r" for="ch" forName="Child5" refType="w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r" for="ch" forName="Child6" refType="w"/>
              <dgm:constr type="t" for="ch" forName="Child6" refType="h" fact="0.1784"/>
              <dgm:constr type="w" for="ch" forName="Child6" refType="w" fact="0.3523"/>
              <dgm:constr type="h" for="ch" forName="Child6" refType="h" fact="0.2907"/>
              <dgm:constr type="r" for="ch" forName="Child1" refType="w" fact="0.6754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else>
        </dgm:choose>
      </dgm:else>
    </dgm:choose>
    <dgm:forEach name="wrapper" axis="self" ptType="parTrans">
      <dgm:forEach name="accentRepeat" axis="self">
        <dgm:layoutNode name="Accent" styleLbl="bgShp">
          <dgm:alg type="sp"/>
          <dgm:shape xmlns:r="http://schemas.openxmlformats.org/officeDocument/2006/relationships" type="hexagon" r:blip="" zOrderOff="-2">
            <dgm:adjLst>
              <dgm:adj idx="1" val="0.289"/>
              <dgm:adj idx="2" val="1.1547"/>
            </dgm:adjLst>
          </dgm:shape>
          <dgm:presOf/>
        </dgm:layoutNode>
      </dgm:forEach>
    </dgm:forEach>
    <dgm:forEach name="Name20" axis="ch" ptType="node" cnt="1">
      <dgm:layoutNode name="Parent" styleLbl="node0">
        <dgm:varLst>
          <dgm:chMax val="6"/>
          <dgm:chPref val="6"/>
        </dgm:varLst>
        <dgm:alg type="tx"/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1" axis="ch ch" ptType="node node" st="1 1" cnt="1 1">
      <dgm:layoutNode name="Accent1">
        <dgm:alg type="sp"/>
        <dgm:shape xmlns:r="http://schemas.openxmlformats.org/officeDocument/2006/relationships" r:blip="" zOrderOff="-2">
          <dgm:adjLst/>
        </dgm:shape>
        <dgm:presOf/>
        <dgm:constrLst/>
        <dgm:forEach name="Name22" ref="accentRepeat"/>
      </dgm:layoutNode>
      <dgm:layoutNode name="Child1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3" axis="ch ch" ptType="node node" st="1 2" cnt="1 1">
      <dgm:layoutNode name="Accent2">
        <dgm:alg type="sp"/>
        <dgm:shape xmlns:r="http://schemas.openxmlformats.org/officeDocument/2006/relationships" r:blip="" zOrderOff="-2">
          <dgm:adjLst/>
        </dgm:shape>
        <dgm:presOf/>
        <dgm:constrLst/>
        <dgm:forEach name="Name24" ref="accentRepeat"/>
      </dgm:layoutNode>
      <dgm:layoutNode name="Child2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5" axis="ch ch" ptType="node node" st="1 3" cnt="1 1">
      <dgm:layoutNode name="Accent3">
        <dgm:alg type="sp"/>
        <dgm:shape xmlns:r="http://schemas.openxmlformats.org/officeDocument/2006/relationships" r:blip="" zOrderOff="-2">
          <dgm:adjLst/>
        </dgm:shape>
        <dgm:presOf/>
        <dgm:constrLst/>
        <dgm:forEach name="Name26" ref="accentRepeat"/>
      </dgm:layoutNode>
      <dgm:layoutNode name="Child3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7" axis="ch ch" ptType="node node" st="1 4" cnt="1 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28" ref="accentRepeat"/>
      </dgm:layoutNode>
      <dgm:layoutNode name="Child4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9" axis="ch ch" ptType="node node" st="1 5" cnt="1 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30" ref="accentRepeat"/>
      </dgm:layoutNode>
      <dgm:layoutNode name="Child5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31" axis="ch ch" ptType="node node" st="1 6" cnt="1 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32" ref="accentRepeat"/>
      </dgm:layoutNode>
      <dgm:layoutNode name="Child6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11/layout/HexagonRadial">
  <dgm:title val="Hexagon Radial"/>
  <dgm:desc val="Use to show a sequential process that relates to a central idea or theme. Limited to six Level 2 shapes. Works best with small amounts of text. Unused text does not appear, but remains available if you switch layouts."/>
  <dgm:catLst>
    <dgm:cat type="cycle" pri="8500"/>
    <dgm:cat type="officeonline" pri="9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  <dgm:pt modelId="15">
          <dgm:prSet phldr="1"/>
        </dgm:pt>
        <dgm:pt modelId="16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  <dgm:cxn modelId="80" srcId="10" destId="14" srcOrd="0" destOrd="0"/>
        <dgm:cxn modelId="90" srcId="10" destId="15" srcOrd="0" destOrd="0"/>
        <dgm:cxn modelId="100" srcId="10" destId="16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  <dgm:pt modelId="15">
          <dgm:prSet phldr="1"/>
        </dgm:pt>
        <dgm:pt modelId="16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  <dgm:cxn modelId="80" srcId="10" destId="14" srcOrd="0" destOrd="0"/>
        <dgm:cxn modelId="90" srcId="10" destId="15" srcOrd="0" destOrd="0"/>
        <dgm:cxn modelId="100" srcId="10" destId="16" srcOrd="0" destOrd="0"/>
      </dgm:cxnLst>
      <dgm:bg/>
      <dgm:whole/>
    </dgm:dataModel>
  </dgm:clrData>
  <dgm:layoutNode name="Name0">
    <dgm:varLst>
      <dgm:chMax val="1"/>
      <dgm:chPref val="1"/>
      <dgm:dir/>
      <dgm:animOne val="branch"/>
      <dgm:animLvl val="lvl"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 ch" ptType="node node" st="1 1" cnt="1 0" func="cnt" op="equ" val="0">
            <dgm:alg type="composite">
              <dgm:param type="ar" val="1.1561"/>
            </dgm:alg>
            <dgm:constrLst>
              <dgm:constr type="primFontSz" for="des" forName="Parent" val="65"/>
              <dgm:constr type="l" for="ch" forName="Parent" refType="w" fact="0"/>
              <dgm:constr type="t" for="ch" forName="Parent" refType="h" fact="0"/>
              <dgm:constr type="w" for="ch" forName="Parent" refType="w"/>
              <dgm:constr type="h" for="ch" forName="Parent" refType="h"/>
            </dgm:constrLst>
          </dgm:if>
          <dgm:if name="Name5" axis="ch ch" ptType="node node" st="1 1" cnt="1 0" func="cnt" op="lte" val="1">
            <dgm:alg type="composite">
              <dgm:param type="ar" val="1.36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l" for="ch" forName="Accent1" refType="w" fact="0.1685"/>
              <dgm:constr type="t" for="ch" forName="Accent1" refType="h" fact="0.2946"/>
              <dgm:constr type="w" for="ch" forName="Accent1" refType="w" fact="0.462"/>
              <dgm:constr type="h" for="ch" forName="Accent1" refType="h" fact="0.5472"/>
              <dgm:constr type="l" for="ch" forName="Parent" refType="w" fact="0"/>
              <dgm:constr type="t" for="ch" forName="Parent" refType="h" fact="0.2885"/>
              <dgm:constr type="w" for="ch" forName="Parent" refType="w" fact="0.6013"/>
              <dgm:constr type="h" for="ch" forName="Parent" refType="h" fact="0.7115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5831"/>
            </dgm:constrLst>
          </dgm:if>
          <dgm:if name="Name6" axis="ch ch" ptType="node node" st="1 1" cnt="1 0" func="cnt" op="equ" val="2">
            <dgm:alg type="composite">
              <dgm:param type="ar" val="1.0619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2" refType="primFontSz" refFor="des" refForName="Child1" op="equ"/>
              <dgm:constr type="l" for="ch" forName="Accent2" refType="w" fact="0.6413"/>
              <dgm:constr type="t" for="ch" forName="Accent2" refType="h" fact="0.3477"/>
              <dgm:constr type="w" for="ch" forName="Accent2" refType="w" fact="0.2269"/>
              <dgm:constr type="h" for="ch" forName="Accent2" refType="h" fact="0.2076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Parent" refType="w" fact="0"/>
              <dgm:constr type="t" for="ch" forName="Parent" refType="h" fact="0.2239"/>
              <dgm:constr type="w" for="ch" forName="Parent" refType="w" fact="0.6013"/>
              <dgm:constr type="h" for="ch" forName="Parent" refType="h" fact="0.5523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4527"/>
              <dgm:constr type="l" for="ch" forName="Child2" refType="w" fact="0.5073"/>
              <dgm:constr type="t" for="ch" forName="Child2" refType="h" fact="0.5473"/>
              <dgm:constr type="w" for="ch" forName="Child2" refType="w" fact="0.4927"/>
              <dgm:constr type="h" for="ch" forName="Child2" refType="h" fact="0.4527"/>
            </dgm:constrLst>
          </dgm:if>
          <dgm:if name="Name7" axis="ch ch" ptType="node node" st="1 1" cnt="1 0" func="cnt" op="equ" val="3">
            <dgm:alg type="composite">
              <dgm:param type="ar" val="0.8305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3" refType="w" fact="0.4573"/>
              <dgm:constr type="t" for="ch" forName="Accent3" refType="h" fact="0.6145"/>
              <dgm:constr type="w" for="ch" forName="Accent3" refType="w" fact="0.2269"/>
              <dgm:constr type="h" for="ch" forName="Accent3" refType="h" fact="0.1623"/>
              <dgm:constr type="l" for="ch" forName="Accent2" refType="w" fact="0.6413"/>
              <dgm:constr type="t" for="ch" forName="Accent2" refType="h" fact="0.2719"/>
              <dgm:constr type="w" for="ch" forName="Accent2" refType="w" fact="0.2269"/>
              <dgm:constr type="h" for="ch" forName="Accent2" refType="h" fact="0.162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3" refType="w" fact="0.0554"/>
              <dgm:constr type="t" for="ch" forName="Child3" refType="h" fact="0.646"/>
              <dgm:constr type="w" for="ch" forName="Child3" refType="w" fact="0.4927"/>
              <dgm:constr type="h" for="ch" forName="Child3" refType="h" fact="0.354"/>
              <dgm:constr type="l" for="ch" forName="Parent" refType="w" fact="0"/>
              <dgm:constr type="t" for="ch" forName="Parent" refType="h" fact="0.1751"/>
              <dgm:constr type="w" for="ch" forName="Parent" refType="w" fact="0.6013"/>
              <dgm:constr type="h" for="ch" forName="Parent" refType="h" fact="0.4319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354"/>
              <dgm:constr type="l" for="ch" forName="Child2" refType="w" fact="0.5073"/>
              <dgm:constr type="t" for="ch" forName="Child2" refType="h" fact="0.428"/>
              <dgm:constr type="w" for="ch" forName="Child2" refType="w" fact="0.4927"/>
              <dgm:constr type="h" for="ch" forName="Child2" refType="h" fact="0.354"/>
            </dgm:constrLst>
          </dgm:if>
          <dgm:if name="Name8" axis="ch ch" ptType="node node" st="1 1" cnt="1 0" func="cnt" op="equ" val="4">
            <dgm:alg type="composite">
              <dgm:param type="ar" val="0.682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4" refType="w" fact="0.4573"/>
              <dgm:constr type="t" for="ch" forName="Accent4" refType="h" fact="0.6834"/>
              <dgm:constr type="w" for="ch" forName="Accent4" refType="w" fact="0.2269"/>
              <dgm:constr type="h" for="ch" forName="Accent4" refType="h" fact="0.1333"/>
              <dgm:constr type="l" for="ch" forName="Accent3" refType="w" fact="0.6413"/>
              <dgm:constr type="t" for="ch" forName="Accent3" refType="h" fact="0.4021"/>
              <dgm:constr type="w" for="ch" forName="Accent3" refType="w" fact="0.2269"/>
              <dgm:constr type="h" for="ch" forName="Accent3" refType="h" fact="0.1333"/>
              <dgm:constr type="l" for="ch" forName="Accent2" refType="w" fact="0.3765"/>
              <dgm:constr type="t" for="ch" forName="Accent2" refType="h" fact="0.1529"/>
              <dgm:constr type="w" for="ch" forName="Accent2" refType="w" fact="0.2269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0554"/>
              <dgm:constr type="t" for="ch" forName="Child4" refType="h" fact="0.7093"/>
              <dgm:constr type="w" for="ch" forName="Child4" refType="w" fact="0.4927"/>
              <dgm:constr type="h" for="ch" forName="Child4" refType="h" fact="0.2907"/>
              <dgm:constr type="l" for="ch" forName="Parent" refType="w" fact="0"/>
              <dgm:constr type="t" for="ch" forName="Parent" refType="h" fact="0.3226"/>
              <dgm:constr type="w" for="ch" forName="Parent" refType="w" fact="0.6013"/>
              <dgm:constr type="h" for="ch" forName="Parent" refType="h" fact="0.3547"/>
              <dgm:constr type="l" for="ch" forName="Child2" refType="w" fact="0.5073"/>
              <dgm:constr type="t" for="ch" forName="Child2" refType="h" fact="0.1788"/>
              <dgm:constr type="w" for="ch" forName="Child2" refType="w" fact="0.4927"/>
              <dgm:constr type="h" for="ch" forName="Child2" refType="h" fact="0.2907"/>
              <dgm:constr type="l" for="ch" forName="Child3" refType="w" fact="0.5073"/>
              <dgm:constr type="t" for="ch" forName="Child3" refType="h" fact="0.5303"/>
              <dgm:constr type="w" for="ch" forName="Child3" refType="w" fact="0.4927"/>
              <dgm:constr type="h" for="ch" forName="Child3" refType="h" fact="0.2907"/>
              <dgm:constr type="l" for="ch" forName="Child1" refType="w" fact="0.0554"/>
              <dgm:constr type="t" for="ch" forName="Child1" refType="h" fact="0"/>
              <dgm:constr type="w" for="ch" forName="Child1" refType="w" fact="0.4927"/>
              <dgm:constr type="h" for="ch" forName="Child1" refType="h" fact="0.2907"/>
            </dgm:constrLst>
          </dgm:if>
          <dgm:if name="Name9" axis="ch ch" ptType="node node" st="1 1" cnt="1 0" func="cnt" op="equ" val="5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5" refType="w" fact="0.2858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l" for="ch" forName="Accent4" refType="w" fact="0.612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l" for="ch" forName="Accent3" refType="w" fact="0.743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l" for="ch" forName="Accent2" refType="w" fact="0.5542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3246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l" for="ch" forName="Parent" refType="w" fact="0.28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l" for="ch" forName="Child2" refType="w" fact="0.6477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l" for="ch" forName="Child3" refType="w" fact="0.6477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l" for="ch" forName="Child5" refType="w" fact="0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l" for="ch" forName="Child1" refType="w" fact="0.3246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if>
          <dgm:else name="Name10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6" refType="primFontSz" refFor="des" refForName="Parent" op="lte"/>
              <dgm:constr type="primFontSz" for="des" forName="Child7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ptType="node" op="equ" val="65"/>
              <dgm:constr type="l" for="ch" forName="Accent6" refType="w" fact="0.0934"/>
              <dgm:constr type="t" for="ch" forName="Accent6" refType="h" fact="0.4635"/>
              <dgm:constr type="w" for="ch" forName="Accent6" refType="w" fact="0.1622"/>
              <dgm:constr type="h" for="ch" forName="Accent6" refType="h" fact="0.1333"/>
              <dgm:constr type="l" for="ch" forName="Accent5" refType="w" fact="0.2858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l" for="ch" forName="Accent4" refType="w" fact="0.612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l" for="ch" forName="Accent3" refType="w" fact="0.743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l" for="ch" forName="Accent2" refType="w" fact="0.5542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3246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l" for="ch" forName="Parent" refType="w" fact="0.28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l" for="ch" forName="Child2" refType="w" fact="0.6477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l" for="ch" forName="Child3" refType="w" fact="0.6477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l" for="ch" forName="Child5" refType="w" fact="0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l" for="ch" forName="Child6" refType="w" fact="0"/>
              <dgm:constr type="t" for="ch" forName="Child6" refType="h" fact="0.1784"/>
              <dgm:constr type="w" for="ch" forName="Child6" refType="w" fact="0.3523"/>
              <dgm:constr type="h" for="ch" forName="Child6" refType="h" fact="0.2907"/>
              <dgm:constr type="l" for="ch" forName="Child1" refType="w" fact="0.3246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else>
        </dgm:choose>
      </dgm:if>
      <dgm:else name="Name11">
        <dgm:choose name="Name12">
          <dgm:if name="Name13" axis="ch ch" ptType="node node" st="1 1" cnt="1 0" func="cnt" op="equ" val="0">
            <dgm:alg type="composite">
              <dgm:param type="ar" val="1.1561"/>
            </dgm:alg>
            <dgm:constrLst>
              <dgm:constr type="primFontSz" for="des" forName="Parent" val="65"/>
              <dgm:constr type="l" for="ch" forName="Parent" refType="w" fact="0"/>
              <dgm:constr type="t" for="ch" forName="Parent" refType="h" fact="0"/>
              <dgm:constr type="w" for="ch" forName="Parent" refType="w"/>
              <dgm:constr type="h" for="ch" forName="Parent" refType="h"/>
            </dgm:constrLst>
          </dgm:if>
          <dgm:if name="Name14" axis="ch ch" ptType="node node" st="1 1" cnt="1 0" func="cnt" op="lte" val="1">
            <dgm:alg type="composite">
              <dgm:param type="ar" val="1.36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r" for="ch" forName="Accent1" refType="w" fact="0.8315"/>
              <dgm:constr type="t" for="ch" forName="Accent1" refType="h" fact="0.2946"/>
              <dgm:constr type="w" for="ch" forName="Accent1" refType="w" fact="0.462"/>
              <dgm:constr type="h" for="ch" forName="Accent1" refType="h" fact="0.5472"/>
              <dgm:constr type="r" for="ch" forName="Parent" refType="w"/>
              <dgm:constr type="t" for="ch" forName="Parent" refType="h" fact="0.2885"/>
              <dgm:constr type="w" for="ch" forName="Parent" refType="w" fact="0.6013"/>
              <dgm:constr type="h" for="ch" forName="Parent" refType="h" fact="0.7115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5831"/>
            </dgm:constrLst>
          </dgm:if>
          <dgm:if name="Name15" axis="ch ch" ptType="node node" st="1 1" cnt="1 0" func="cnt" op="equ" val="2">
            <dgm:alg type="composite">
              <dgm:param type="ar" val="1.0619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2" refType="primFontSz" refFor="des" refForName="Child1" op="equ"/>
              <dgm:constr type="r" for="ch" forName="Accent2" refType="w" fact="0.3587"/>
              <dgm:constr type="t" for="ch" forName="Accent2" refType="h" fact="0.3477"/>
              <dgm:constr type="w" for="ch" forName="Accent2" refType="w" fact="0.2269"/>
              <dgm:constr type="h" for="ch" forName="Accent2" refType="h" fact="0.2076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Parent" refType="w"/>
              <dgm:constr type="t" for="ch" forName="Parent" refType="h" fact="0.2239"/>
              <dgm:constr type="w" for="ch" forName="Parent" refType="w" fact="0.6013"/>
              <dgm:constr type="h" for="ch" forName="Parent" refType="h" fact="0.5523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4527"/>
              <dgm:constr type="r" for="ch" forName="Child2" refType="w" fact="0.5073"/>
              <dgm:constr type="t" for="ch" forName="Child2" refType="h" fact="0.5473"/>
              <dgm:constr type="w" for="ch" forName="Child2" refType="w" fact="0.4927"/>
              <dgm:constr type="h" for="ch" forName="Child2" refType="h" fact="0.4527"/>
            </dgm:constrLst>
          </dgm:if>
          <dgm:if name="Name16" axis="ch ch" ptType="node node" st="1 1" cnt="1 0" func="cnt" op="equ" val="3">
            <dgm:alg type="composite">
              <dgm:param type="ar" val="0.8305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r" for="ch" forName="Accent3" refType="w" fact="0.5427"/>
              <dgm:constr type="t" for="ch" forName="Accent3" refType="h" fact="0.6145"/>
              <dgm:constr type="w" for="ch" forName="Accent3" refType="w" fact="0.2269"/>
              <dgm:constr type="h" for="ch" forName="Accent3" refType="h" fact="0.1623"/>
              <dgm:constr type="r" for="ch" forName="Accent2" refType="w" fact="0.3587"/>
              <dgm:constr type="t" for="ch" forName="Accent2" refType="h" fact="0.2719"/>
              <dgm:constr type="w" for="ch" forName="Accent2" refType="w" fact="0.2269"/>
              <dgm:constr type="h" for="ch" forName="Accent2" refType="h" fact="0.162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3" refType="w" fact="0.9446"/>
              <dgm:constr type="t" for="ch" forName="Child3" refType="h" fact="0.646"/>
              <dgm:constr type="w" for="ch" forName="Child3" refType="w" fact="0.4927"/>
              <dgm:constr type="h" for="ch" forName="Child3" refType="h" fact="0.354"/>
              <dgm:constr type="r" for="ch" forName="Parent" refType="w"/>
              <dgm:constr type="t" for="ch" forName="Parent" refType="h" fact="0.1751"/>
              <dgm:constr type="w" for="ch" forName="Parent" refType="w" fact="0.6013"/>
              <dgm:constr type="h" for="ch" forName="Parent" refType="h" fact="0.4319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354"/>
              <dgm:constr type="r" for="ch" forName="Child2" refType="w" fact="0.4927"/>
              <dgm:constr type="t" for="ch" forName="Child2" refType="h" fact="0.428"/>
              <dgm:constr type="w" for="ch" forName="Child2" refType="w" fact="0.4927"/>
              <dgm:constr type="h" for="ch" forName="Child2" refType="h" fact="0.354"/>
            </dgm:constrLst>
          </dgm:if>
          <dgm:if name="Name17" axis="ch ch" ptType="node node" st="1 1" cnt="1 0" func="cnt" op="equ" val="4">
            <dgm:alg type="composite">
              <dgm:param type="ar" val="0.682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r" for="ch" forName="Accent4" refType="w" fact="0.5427"/>
              <dgm:constr type="t" for="ch" forName="Accent4" refType="h" fact="0.6834"/>
              <dgm:constr type="w" for="ch" forName="Accent4" refType="w" fact="0.2269"/>
              <dgm:constr type="h" for="ch" forName="Accent4" refType="h" fact="0.1333"/>
              <dgm:constr type="r" for="ch" forName="Accent3" refType="w" fact="0.3587"/>
              <dgm:constr type="t" for="ch" forName="Accent3" refType="h" fact="0.4021"/>
              <dgm:constr type="w" for="ch" forName="Accent3" refType="w" fact="0.2269"/>
              <dgm:constr type="h" for="ch" forName="Accent3" refType="h" fact="0.1333"/>
              <dgm:constr type="r" for="ch" forName="Accent2" refType="w" fact="0.6235"/>
              <dgm:constr type="t" for="ch" forName="Accent2" refType="h" fact="0.1529"/>
              <dgm:constr type="w" for="ch" forName="Accent2" refType="w" fact="0.2269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9446"/>
              <dgm:constr type="t" for="ch" forName="Child4" refType="h" fact="0.7093"/>
              <dgm:constr type="w" for="ch" forName="Child4" refType="w" fact="0.4927"/>
              <dgm:constr type="h" for="ch" forName="Child4" refType="h" fact="0.2907"/>
              <dgm:constr type="r" for="ch" forName="Parent" refType="w"/>
              <dgm:constr type="t" for="ch" forName="Parent" refType="h" fact="0.3226"/>
              <dgm:constr type="w" for="ch" forName="Parent" refType="w" fact="0.6013"/>
              <dgm:constr type="h" for="ch" forName="Parent" refType="h" fact="0.3547"/>
              <dgm:constr type="r" for="ch" forName="Child2" refType="w" fact="0.4927"/>
              <dgm:constr type="t" for="ch" forName="Child2" refType="h" fact="0.1788"/>
              <dgm:constr type="w" for="ch" forName="Child2" refType="w" fact="0.4927"/>
              <dgm:constr type="h" for="ch" forName="Child2" refType="h" fact="0.2907"/>
              <dgm:constr type="r" for="ch" forName="Child3" refType="w" fact="0.4927"/>
              <dgm:constr type="t" for="ch" forName="Child3" refType="h" fact="0.5303"/>
              <dgm:constr type="w" for="ch" forName="Child3" refType="w" fact="0.4927"/>
              <dgm:constr type="h" for="ch" forName="Child3" refType="h" fact="0.2907"/>
              <dgm:constr type="r" for="ch" forName="Child1" refType="w" fact="0.9446"/>
              <dgm:constr type="t" for="ch" forName="Child1" refType="h" fact="0"/>
              <dgm:constr type="w" for="ch" forName="Child1" refType="w" fact="0.4927"/>
              <dgm:constr type="h" for="ch" forName="Child1" refType="h" fact="0.2907"/>
            </dgm:constrLst>
          </dgm:if>
          <dgm:if name="Name18" axis="ch ch" ptType="node node" st="1 1" cnt="1 0" func="cnt" op="equ" val="5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r" for="ch" forName="Accent5" refType="w" fact="0.7142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r" for="ch" forName="Accent4" refType="w" fact="0.388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r" for="ch" forName="Accent3" refType="w" fact="0.256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r" for="ch" forName="Accent2" refType="w" fact="0.4458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6754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r" for="ch" forName="Parent" refType="w" fact="0.71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r" for="ch" forName="Child2" refType="w" fact="0.3523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r" for="ch" forName="Child3" refType="w" fact="0.3523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r" for="ch" forName="Child5" refType="w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r" for="ch" forName="Child1" refType="w" fact="0.6754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if>
          <dgm:else name="Name19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6" refType="primFontSz" refFor="des" refForName="Parent" op="lte"/>
              <dgm:constr type="primFontSz" for="des" forName="Child7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ptType="node" op="equ" val="65"/>
              <dgm:constr type="r" for="ch" forName="Accent6" refType="w" fact="0.9066"/>
              <dgm:constr type="t" for="ch" forName="Accent6" refType="h" fact="0.4635"/>
              <dgm:constr type="w" for="ch" forName="Accent6" refType="w" fact="0.1622"/>
              <dgm:constr type="h" for="ch" forName="Accent6" refType="h" fact="0.1333"/>
              <dgm:constr type="r" for="ch" forName="Accent5" refType="w" fact="0.7142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r" for="ch" forName="Accent4" refType="w" fact="0.388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r" for="ch" forName="Accent3" refType="w" fact="0.256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r" for="ch" forName="Accent2" refType="w" fact="0.4458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6754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r" for="ch" forName="Parent" refType="w" fact="0.71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r" for="ch" forName="Child2" refType="w" fact="0.3523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r" for="ch" forName="Child3" refType="w" fact="0.3523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r" for="ch" forName="Child5" refType="w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r" for="ch" forName="Child6" refType="w"/>
              <dgm:constr type="t" for="ch" forName="Child6" refType="h" fact="0.1784"/>
              <dgm:constr type="w" for="ch" forName="Child6" refType="w" fact="0.3523"/>
              <dgm:constr type="h" for="ch" forName="Child6" refType="h" fact="0.2907"/>
              <dgm:constr type="r" for="ch" forName="Child1" refType="w" fact="0.6754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else>
        </dgm:choose>
      </dgm:else>
    </dgm:choose>
    <dgm:forEach name="wrapper" axis="self" ptType="parTrans">
      <dgm:forEach name="accentRepeat" axis="self">
        <dgm:layoutNode name="Accent" styleLbl="bgShp">
          <dgm:alg type="sp"/>
          <dgm:shape xmlns:r="http://schemas.openxmlformats.org/officeDocument/2006/relationships" type="hexagon" r:blip="" zOrderOff="-2">
            <dgm:adjLst>
              <dgm:adj idx="1" val="0.289"/>
              <dgm:adj idx="2" val="1.1547"/>
            </dgm:adjLst>
          </dgm:shape>
          <dgm:presOf/>
        </dgm:layoutNode>
      </dgm:forEach>
    </dgm:forEach>
    <dgm:forEach name="Name20" axis="ch" ptType="node" cnt="1">
      <dgm:layoutNode name="Parent" styleLbl="node0">
        <dgm:varLst>
          <dgm:chMax val="6"/>
          <dgm:chPref val="6"/>
        </dgm:varLst>
        <dgm:alg type="tx"/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1" axis="ch ch" ptType="node node" st="1 1" cnt="1 1">
      <dgm:layoutNode name="Accent1">
        <dgm:alg type="sp"/>
        <dgm:shape xmlns:r="http://schemas.openxmlformats.org/officeDocument/2006/relationships" r:blip="" zOrderOff="-2">
          <dgm:adjLst/>
        </dgm:shape>
        <dgm:presOf/>
        <dgm:constrLst/>
        <dgm:forEach name="Name22" ref="accentRepeat"/>
      </dgm:layoutNode>
      <dgm:layoutNode name="Child1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3" axis="ch ch" ptType="node node" st="1 2" cnt="1 1">
      <dgm:layoutNode name="Accent2">
        <dgm:alg type="sp"/>
        <dgm:shape xmlns:r="http://schemas.openxmlformats.org/officeDocument/2006/relationships" r:blip="" zOrderOff="-2">
          <dgm:adjLst/>
        </dgm:shape>
        <dgm:presOf/>
        <dgm:constrLst/>
        <dgm:forEach name="Name24" ref="accentRepeat"/>
      </dgm:layoutNode>
      <dgm:layoutNode name="Child2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5" axis="ch ch" ptType="node node" st="1 3" cnt="1 1">
      <dgm:layoutNode name="Accent3">
        <dgm:alg type="sp"/>
        <dgm:shape xmlns:r="http://schemas.openxmlformats.org/officeDocument/2006/relationships" r:blip="" zOrderOff="-2">
          <dgm:adjLst/>
        </dgm:shape>
        <dgm:presOf/>
        <dgm:constrLst/>
        <dgm:forEach name="Name26" ref="accentRepeat"/>
      </dgm:layoutNode>
      <dgm:layoutNode name="Child3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7" axis="ch ch" ptType="node node" st="1 4" cnt="1 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28" ref="accentRepeat"/>
      </dgm:layoutNode>
      <dgm:layoutNode name="Child4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9" axis="ch ch" ptType="node node" st="1 5" cnt="1 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30" ref="accentRepeat"/>
      </dgm:layoutNode>
      <dgm:layoutNode name="Child5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31" axis="ch ch" ptType="node node" st="1 6" cnt="1 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32" ref="accentRepeat"/>
      </dgm:layoutNode>
      <dgm:layoutNode name="Child6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5EDA68EC313417080FAAB820D112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62DA8-5BBD-4361-837A-CDA9DE449938}"/>
      </w:docPartPr>
      <w:docPartBody>
        <w:p w:rsidR="00640EE0" w:rsidRDefault="006A781B" w:rsidP="006A781B">
          <w:pPr>
            <w:pStyle w:val="35EDA68EC313417080FAAB820D112C98"/>
          </w:pPr>
          <w:r>
            <w:rPr>
              <w:color w:val="5B9BD5" w:themeColor="accent1"/>
            </w:rPr>
            <w:t>[Document title]</w:t>
          </w:r>
        </w:p>
      </w:docPartBody>
    </w:docPart>
    <w:docPart>
      <w:docPartPr>
        <w:name w:val="EB137DEA35584D0D8F29EC94DAB0C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7FE0B-CDB0-43F8-9F37-3C8307DBEA0B}"/>
      </w:docPartPr>
      <w:docPartBody>
        <w:p w:rsidR="00640EE0" w:rsidRDefault="006A781B" w:rsidP="006A781B">
          <w:pPr>
            <w:pStyle w:val="EB137DEA35584D0D8F29EC94DAB0C9DD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781B"/>
    <w:rsid w:val="00640EE0"/>
    <w:rsid w:val="006A781B"/>
    <w:rsid w:val="007C0EA7"/>
    <w:rsid w:val="00BE0731"/>
    <w:rsid w:val="00C3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EDA68EC313417080FAAB820D112C98">
    <w:name w:val="35EDA68EC313417080FAAB820D112C98"/>
    <w:rsid w:val="006A781B"/>
  </w:style>
  <w:style w:type="paragraph" w:customStyle="1" w:styleId="EB137DEA35584D0D8F29EC94DAB0C9DD">
    <w:name w:val="EB137DEA35584D0D8F29EC94DAB0C9DD"/>
    <w:rsid w:val="006A78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A9C19-DCFB-DF4E-A432-B1E367C6A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</Words>
  <Characters>298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A Conference &amp; Retreat</vt:lpstr>
    </vt:vector>
  </TitlesOfParts>
  <Company/>
  <LinksUpToDate>false</LinksUpToDate>
  <CharactersWithSpaces>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A Conference &amp; Retreat</dc:title>
  <dc:subject/>
  <dc:creator>Spruce Hills Resort and Spa November 3rd &amp; 4th</dc:creator>
  <cp:keywords/>
  <dc:description/>
  <cp:lastModifiedBy>Tanya Kielpinski</cp:lastModifiedBy>
  <cp:revision>4</cp:revision>
  <dcterms:created xsi:type="dcterms:W3CDTF">2018-10-03T21:25:00Z</dcterms:created>
  <dcterms:modified xsi:type="dcterms:W3CDTF">2018-10-03T21:29:00Z</dcterms:modified>
</cp:coreProperties>
</file>